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649827665"/>
        <w:docPartObj>
          <w:docPartGallery w:val="Cover Pages"/>
          <w:docPartUnique/>
        </w:docPartObj>
      </w:sdtPr>
      <w:sdtEndPr>
        <w:rPr>
          <w:rFonts w:ascii="Times New Roman" w:hAnsi="Times New Roman" w:cs="Times New Roman"/>
        </w:rPr>
      </w:sdtEndPr>
      <w:sdtContent>
        <w:p w14:paraId="1D3FD234" w14:textId="1AA5FB33" w:rsidR="00201065" w:rsidRDefault="00201065"/>
        <w:p w14:paraId="55D9200C" w14:textId="57496814" w:rsidR="00201065" w:rsidRDefault="006A1014">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0E7D28D1" wp14:editId="671622FE">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92015" cy="2626995"/>
                    <wp:effectExtent l="0" t="0" r="0" b="0"/>
                    <wp:wrapSquare wrapText="bothSides"/>
                    <wp:docPr id="2467373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2015" cy="26269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B85F70" w14:textId="23EA7EE1" w:rsidR="00201065" w:rsidRPr="00E60E72" w:rsidRDefault="00000000">
                                <w:pPr>
                                  <w:pStyle w:val="NoSpacing"/>
                                  <w:spacing w:before="40" w:after="560" w:line="216" w:lineRule="auto"/>
                                  <w:rPr>
                                    <w:rFonts w:ascii="Times New Roman" w:hAnsi="Times New Roman" w:cs="Times New Roman"/>
                                    <w:b/>
                                    <w:bCs/>
                                    <w:sz w:val="56"/>
                                    <w:szCs w:val="56"/>
                                  </w:rPr>
                                </w:pPr>
                                <w:sdt>
                                  <w:sdtPr>
                                    <w:rPr>
                                      <w:rFonts w:ascii="Times New Roman" w:hAnsi="Times New Roman" w:cs="Times New Roman"/>
                                      <w:b/>
                                      <w:bCs/>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E60E72" w:rsidRPr="00E60E72">
                                      <w:rPr>
                                        <w:rFonts w:ascii="Times New Roman" w:hAnsi="Times New Roman" w:cs="Times New Roman"/>
                                        <w:b/>
                                        <w:bCs/>
                                        <w:sz w:val="56"/>
                                        <w:szCs w:val="56"/>
                                      </w:rPr>
                                      <w:t>PLP ACADEMY</w:t>
                                    </w:r>
                                  </w:sdtContent>
                                </w:sdt>
                              </w:p>
                              <w:sdt>
                                <w:sdtPr>
                                  <w:rPr>
                                    <w:rFonts w:ascii="Times New Roman" w:hAnsi="Times New Roman" w:cs="Times New Roma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63201B5" w14:textId="3C03185F" w:rsidR="00201065" w:rsidRPr="00E60E72" w:rsidRDefault="00E60E72">
                                    <w:pPr>
                                      <w:pStyle w:val="NoSpacing"/>
                                      <w:spacing w:before="40" w:after="40"/>
                                      <w:rPr>
                                        <w:rFonts w:ascii="Times New Roman" w:hAnsi="Times New Roman" w:cs="Times New Roman"/>
                                        <w:caps/>
                                        <w:color w:val="1F4E79" w:themeColor="accent5" w:themeShade="80"/>
                                        <w:sz w:val="28"/>
                                        <w:szCs w:val="28"/>
                                      </w:rPr>
                                    </w:pPr>
                                    <w:r w:rsidRPr="00E60E72">
                                      <w:rPr>
                                        <w:rFonts w:ascii="Times New Roman" w:hAnsi="Times New Roman" w:cs="Times New Roman"/>
                                        <w:caps/>
                                        <w:color w:val="1F4E79" w:themeColor="accent5" w:themeShade="80"/>
                                        <w:sz w:val="28"/>
                                        <w:szCs w:val="28"/>
                                      </w:rPr>
                                      <w:t>AI FOR SOFTWARE ENGINEERING</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7787B88" w14:textId="795CF5BD" w:rsidR="00201065" w:rsidRPr="00E60E72" w:rsidRDefault="00E60E72">
                                    <w:pPr>
                                      <w:pStyle w:val="NoSpacing"/>
                                      <w:spacing w:before="80" w:after="40"/>
                                      <w:rPr>
                                        <w:rFonts w:ascii="Times New Roman" w:hAnsi="Times New Roman" w:cs="Times New Roman"/>
                                        <w:caps/>
                                        <w:color w:val="5B9BD5" w:themeColor="accent5"/>
                                        <w:sz w:val="24"/>
                                        <w:szCs w:val="24"/>
                                      </w:rPr>
                                    </w:pPr>
                                    <w:r w:rsidRPr="00E60E72">
                                      <w:rPr>
                                        <w:rFonts w:ascii="Times New Roman" w:hAnsi="Times New Roman" w:cs="Times New Roman"/>
                                        <w:caps/>
                                        <w:color w:val="5B9BD5" w:themeColor="accent5"/>
                                        <w:sz w:val="24"/>
                                        <w:szCs w:val="24"/>
                                      </w:rPr>
                                      <w:t>GROUP FIVE MEMBERS</w:t>
                                    </w:r>
                                  </w:p>
                                </w:sdtContent>
                              </w:sdt>
                              <w:p w14:paraId="52C9A521" w14:textId="0EB1131F"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NOCK TAREI</w:t>
                                </w:r>
                              </w:p>
                              <w:p w14:paraId="74B6FB78" w14:textId="23AF145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FESTUS PETRUS</w:t>
                                </w:r>
                              </w:p>
                              <w:p w14:paraId="00ED2A00" w14:textId="2FE5772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HARON KIOKO</w:t>
                                </w:r>
                              </w:p>
                              <w:p w14:paraId="1BACCA04" w14:textId="3E8A814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JECINTA NJERI</w:t>
                                </w:r>
                              </w:p>
                              <w:p w14:paraId="1EE69C4F" w14:textId="23E26753"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IDNEY BARAKA</w:t>
                                </w:r>
                              </w:p>
                              <w:p w14:paraId="5A5207A4" w14:textId="05FC01C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MMANUEL KIMAR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E7D28D1" id="_x0000_t202" coordsize="21600,21600" o:spt="202" path="m,l,21600r21600,l21600,xe">
                    <v:stroke joinstyle="miter"/>
                    <v:path gradientshapeok="t" o:connecttype="rect"/>
                  </v:shapetype>
                  <v:shape id="Text Box 5" o:spid="_x0000_s1026" type="#_x0000_t202" style="position:absolute;margin-left:0;margin-top:0;width:369.45pt;height:206.85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" filled="f" stroked="f" strokeweight=".5pt">
                    <v:textbox style="mso-fit-shape-to-text:t" inset="0,0,0,0">
                      <w:txbxContent>
                        <w:p w14:paraId="02B85F70" w14:textId="23EA7EE1" w:rsidR="00201065" w:rsidRPr="00E60E72" w:rsidRDefault="00000000">
                          <w:pPr>
                            <w:pStyle w:val="NoSpacing"/>
                            <w:spacing w:before="40" w:after="560" w:line="216" w:lineRule="auto"/>
                            <w:rPr>
                              <w:rFonts w:ascii="Times New Roman" w:hAnsi="Times New Roman" w:cs="Times New Roman"/>
                              <w:b/>
                              <w:bCs/>
                              <w:sz w:val="56"/>
                              <w:szCs w:val="56"/>
                            </w:rPr>
                          </w:pPr>
                          <w:sdt>
                            <w:sdtPr>
                              <w:rPr>
                                <w:rFonts w:ascii="Times New Roman" w:hAnsi="Times New Roman" w:cs="Times New Roman"/>
                                <w:b/>
                                <w:bCs/>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E60E72" w:rsidRPr="00E60E72">
                                <w:rPr>
                                  <w:rFonts w:ascii="Times New Roman" w:hAnsi="Times New Roman" w:cs="Times New Roman"/>
                                  <w:b/>
                                  <w:bCs/>
                                  <w:sz w:val="56"/>
                                  <w:szCs w:val="56"/>
                                </w:rPr>
                                <w:t>PLP ACADEMY</w:t>
                              </w:r>
                            </w:sdtContent>
                          </w:sdt>
                        </w:p>
                        <w:sdt>
                          <w:sdtPr>
                            <w:rPr>
                              <w:rFonts w:ascii="Times New Roman" w:hAnsi="Times New Roman" w:cs="Times New Roma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63201B5" w14:textId="3C03185F" w:rsidR="00201065" w:rsidRPr="00E60E72" w:rsidRDefault="00E60E72">
                              <w:pPr>
                                <w:pStyle w:val="NoSpacing"/>
                                <w:spacing w:before="40" w:after="40"/>
                                <w:rPr>
                                  <w:rFonts w:ascii="Times New Roman" w:hAnsi="Times New Roman" w:cs="Times New Roman"/>
                                  <w:caps/>
                                  <w:color w:val="1F4E79" w:themeColor="accent5" w:themeShade="80"/>
                                  <w:sz w:val="28"/>
                                  <w:szCs w:val="28"/>
                                </w:rPr>
                              </w:pPr>
                              <w:r w:rsidRPr="00E60E72">
                                <w:rPr>
                                  <w:rFonts w:ascii="Times New Roman" w:hAnsi="Times New Roman" w:cs="Times New Roman"/>
                                  <w:caps/>
                                  <w:color w:val="1F4E79" w:themeColor="accent5" w:themeShade="80"/>
                                  <w:sz w:val="28"/>
                                  <w:szCs w:val="28"/>
                                </w:rPr>
                                <w:t>AI FOR SOFTWARE ENGINEERING</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7787B88" w14:textId="795CF5BD" w:rsidR="00201065" w:rsidRPr="00E60E72" w:rsidRDefault="00E60E72">
                              <w:pPr>
                                <w:pStyle w:val="NoSpacing"/>
                                <w:spacing w:before="80" w:after="40"/>
                                <w:rPr>
                                  <w:rFonts w:ascii="Times New Roman" w:hAnsi="Times New Roman" w:cs="Times New Roman"/>
                                  <w:caps/>
                                  <w:color w:val="5B9BD5" w:themeColor="accent5"/>
                                  <w:sz w:val="24"/>
                                  <w:szCs w:val="24"/>
                                </w:rPr>
                              </w:pPr>
                              <w:r w:rsidRPr="00E60E72">
                                <w:rPr>
                                  <w:rFonts w:ascii="Times New Roman" w:hAnsi="Times New Roman" w:cs="Times New Roman"/>
                                  <w:caps/>
                                  <w:color w:val="5B9BD5" w:themeColor="accent5"/>
                                  <w:sz w:val="24"/>
                                  <w:szCs w:val="24"/>
                                </w:rPr>
                                <w:t>GROUP FIVE MEMBERS</w:t>
                              </w:r>
                            </w:p>
                          </w:sdtContent>
                        </w:sdt>
                        <w:p w14:paraId="52C9A521" w14:textId="0EB1131F"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NOCK TAREI</w:t>
                          </w:r>
                        </w:p>
                        <w:p w14:paraId="74B6FB78" w14:textId="23AF145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FESTUS PETRUS</w:t>
                          </w:r>
                        </w:p>
                        <w:p w14:paraId="00ED2A00" w14:textId="2FE5772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HARON KIOKO</w:t>
                          </w:r>
                        </w:p>
                        <w:p w14:paraId="1BACCA04" w14:textId="3E8A814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JECINTA NJERI</w:t>
                          </w:r>
                        </w:p>
                        <w:p w14:paraId="1EE69C4F" w14:textId="23E26753"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IDNEY BARAKA</w:t>
                          </w:r>
                        </w:p>
                        <w:p w14:paraId="5A5207A4" w14:textId="05FC01C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MMANUEL KIMARO</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2E961CA9" wp14:editId="39E76BF2">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0550" cy="982980"/>
                    <wp:effectExtent l="0" t="0" r="0" b="0"/>
                    <wp:wrapNone/>
                    <wp:docPr id="1265523335"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0550"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5-06-23T00:00:00Z">
                                    <w:dateFormat w:val="yyyy"/>
                                    <w:lid w:val="en-US"/>
                                    <w:storeMappedDataAs w:val="dateTime"/>
                                    <w:calendar w:val="gregorian"/>
                                  </w:date>
                                </w:sdtPr>
                                <w:sdtContent>
                                  <w:p w14:paraId="6FB6068E" w14:textId="5D390C3C" w:rsidR="00201065" w:rsidRDefault="00E60E72">
                                    <w:pPr>
                                      <w:pStyle w:val="NoSpacing"/>
                                      <w:jc w:val="right"/>
                                      <w:rPr>
                                        <w:color w:val="FFFFFF" w:themeColor="background1"/>
                                        <w:sz w:val="24"/>
                                        <w:szCs w:val="24"/>
                                      </w:rPr>
                                    </w:pPr>
                                    <w:r>
                                      <w:rPr>
                                        <w:color w:val="FFFFFF" w:themeColor="background1"/>
                                        <w:sz w:val="24"/>
                                        <w:szCs w:val="24"/>
                                      </w:rPr>
                                      <w:t>2025</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E961CA9" id="Rectangle 3" o:spid="_x0000_s1027" style="position:absolute;margin-left:-4.7pt;margin-top:0;width:46.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5-06-23T00:00:00Z">
                              <w:dateFormat w:val="yyyy"/>
                              <w:lid w:val="en-US"/>
                              <w:storeMappedDataAs w:val="dateTime"/>
                              <w:calendar w:val="gregorian"/>
                            </w:date>
                          </w:sdtPr>
                          <w:sdtContent>
                            <w:p w14:paraId="6FB6068E" w14:textId="5D390C3C" w:rsidR="00201065" w:rsidRDefault="00E60E72">
                              <w:pPr>
                                <w:pStyle w:val="NoSpacing"/>
                                <w:jc w:val="right"/>
                                <w:rPr>
                                  <w:color w:val="FFFFFF" w:themeColor="background1"/>
                                  <w:sz w:val="24"/>
                                  <w:szCs w:val="24"/>
                                </w:rPr>
                              </w:pPr>
                              <w:r>
                                <w:rPr>
                                  <w:color w:val="FFFFFF" w:themeColor="background1"/>
                                  <w:sz w:val="24"/>
                                  <w:szCs w:val="24"/>
                                </w:rPr>
                                <w:t>2025</w:t>
                              </w:r>
                            </w:p>
                          </w:sdtContent>
                        </w:sdt>
                      </w:txbxContent>
                    </v:textbox>
                    <w10:wrap anchorx="margin" anchory="page"/>
                  </v:rect>
                </w:pict>
              </mc:Fallback>
            </mc:AlternateContent>
          </w:r>
          <w:r w:rsidR="00201065">
            <w:rPr>
              <w:rFonts w:ascii="Times New Roman" w:hAnsi="Times New Roman" w:cs="Times New Roman"/>
            </w:rPr>
            <w:br w:type="page"/>
          </w:r>
        </w:p>
      </w:sdtContent>
    </w:sdt>
    <w:p w14:paraId="67BFA863" w14:textId="77777777" w:rsidR="00E60E72" w:rsidRDefault="00E60E72" w:rsidP="00E60E72">
      <w:pPr>
        <w:spacing w:line="720" w:lineRule="auto"/>
        <w:jc w:val="center"/>
        <w:rPr>
          <w:rFonts w:ascii="Times New Roman" w:hAnsi="Times New Roman" w:cs="Times New Roman"/>
        </w:rPr>
      </w:pPr>
    </w:p>
    <w:p w14:paraId="61AAD279" w14:textId="77777777" w:rsidR="00E60E72" w:rsidRDefault="00E60E72" w:rsidP="00E60E72">
      <w:pPr>
        <w:spacing w:line="720" w:lineRule="auto"/>
        <w:jc w:val="center"/>
        <w:rPr>
          <w:rFonts w:ascii="Times New Roman" w:hAnsi="Times New Roman" w:cs="Times New Roman"/>
        </w:rPr>
      </w:pPr>
    </w:p>
    <w:p w14:paraId="0025B135" w14:textId="3EABD8D9" w:rsidR="00201065"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PLP ACADEMY</w:t>
      </w:r>
    </w:p>
    <w:p w14:paraId="78C0ED63" w14:textId="77777777" w:rsidR="000D07C8" w:rsidRPr="00E60E72" w:rsidRDefault="000D07C8" w:rsidP="00E60E72">
      <w:pPr>
        <w:spacing w:line="720" w:lineRule="auto"/>
        <w:jc w:val="center"/>
        <w:rPr>
          <w:rFonts w:ascii="Times New Roman" w:hAnsi="Times New Roman" w:cs="Times New Roman"/>
          <w:b/>
          <w:bCs/>
        </w:rPr>
      </w:pPr>
    </w:p>
    <w:p w14:paraId="61F9CCEA" w14:textId="77777777" w:rsidR="000D07C8"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COURSE: SOFTWARE DEVELOPMENT</w:t>
      </w:r>
    </w:p>
    <w:p w14:paraId="28A65B1F" w14:textId="77777777" w:rsidR="000D07C8" w:rsidRDefault="000D07C8" w:rsidP="00E60E72">
      <w:pPr>
        <w:spacing w:line="720" w:lineRule="auto"/>
        <w:jc w:val="center"/>
        <w:rPr>
          <w:rFonts w:ascii="Times New Roman" w:hAnsi="Times New Roman" w:cs="Times New Roman"/>
          <w:b/>
          <w:bCs/>
        </w:rPr>
      </w:pPr>
    </w:p>
    <w:p w14:paraId="50AF6AF0" w14:textId="77777777" w:rsidR="000D07C8"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SPECIALIZATION: AI FOR SOFTWARE ENGINEERING</w:t>
      </w:r>
    </w:p>
    <w:p w14:paraId="2A7034DD" w14:textId="77777777" w:rsidR="000D07C8" w:rsidRDefault="000D07C8" w:rsidP="00E60E72">
      <w:pPr>
        <w:spacing w:line="720" w:lineRule="auto"/>
        <w:jc w:val="center"/>
        <w:rPr>
          <w:rFonts w:ascii="Times New Roman" w:hAnsi="Times New Roman" w:cs="Times New Roman"/>
          <w:b/>
          <w:bCs/>
        </w:rPr>
      </w:pPr>
    </w:p>
    <w:p w14:paraId="0358E2EB" w14:textId="74A649F5" w:rsidR="00201065" w:rsidRPr="00E60E72"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COHORT: FEBRUARY COHORT</w:t>
      </w:r>
    </w:p>
    <w:p w14:paraId="42004A13" w14:textId="77777777" w:rsidR="000D07C8" w:rsidRDefault="000D07C8" w:rsidP="00E60E72">
      <w:pPr>
        <w:spacing w:line="720" w:lineRule="auto"/>
        <w:jc w:val="center"/>
        <w:rPr>
          <w:rFonts w:ascii="Times New Roman" w:hAnsi="Times New Roman" w:cs="Times New Roman"/>
          <w:b/>
          <w:bCs/>
        </w:rPr>
      </w:pPr>
    </w:p>
    <w:p w14:paraId="0C60EC0C" w14:textId="2DA8DBAD" w:rsidR="00E60E72" w:rsidRPr="00E60E72" w:rsidRDefault="00E60E72" w:rsidP="00E60E72">
      <w:pPr>
        <w:spacing w:line="720" w:lineRule="auto"/>
        <w:jc w:val="center"/>
        <w:rPr>
          <w:rFonts w:ascii="Times New Roman" w:hAnsi="Times New Roman" w:cs="Times New Roman"/>
          <w:b/>
          <w:bCs/>
        </w:rPr>
      </w:pPr>
      <w:r w:rsidRPr="00E60E72">
        <w:rPr>
          <w:rFonts w:ascii="Times New Roman" w:hAnsi="Times New Roman" w:cs="Times New Roman"/>
          <w:b/>
          <w:bCs/>
        </w:rPr>
        <w:t xml:space="preserve">GROUP FIVE </w:t>
      </w:r>
    </w:p>
    <w:p w14:paraId="7A2F795F" w14:textId="52902933" w:rsidR="00E60E72" w:rsidRPr="00E60E72" w:rsidRDefault="00E60E72" w:rsidP="00E60E72">
      <w:pPr>
        <w:spacing w:line="720" w:lineRule="auto"/>
        <w:jc w:val="center"/>
        <w:rPr>
          <w:rFonts w:ascii="Times New Roman" w:hAnsi="Times New Roman" w:cs="Times New Roman"/>
          <w:b/>
          <w:bCs/>
        </w:rPr>
      </w:pPr>
      <w:r w:rsidRPr="00E60E72">
        <w:rPr>
          <w:rFonts w:ascii="Times New Roman" w:hAnsi="Times New Roman" w:cs="Times New Roman"/>
          <w:b/>
          <w:bCs/>
        </w:rPr>
        <w:t>INSTRUCTOR: MR CHACKIN</w:t>
      </w:r>
    </w:p>
    <w:p w14:paraId="2E0B60FF" w14:textId="7C0C37D3" w:rsidR="00F063FF" w:rsidRPr="00093E33" w:rsidRDefault="00201065" w:rsidP="007F5620">
      <w:pPr>
        <w:rPr>
          <w:b/>
          <w:bCs/>
        </w:rPr>
      </w:pPr>
      <w:r>
        <w:rPr>
          <w:rFonts w:ascii="Times New Roman" w:hAnsi="Times New Roman" w:cs="Times New Roman"/>
        </w:rPr>
        <w:br w:type="page"/>
      </w:r>
    </w:p>
    <w:p w14:paraId="4E611DD2" w14:textId="77777777" w:rsidR="007F5620" w:rsidRPr="00F61A4B" w:rsidRDefault="007F5620" w:rsidP="007F5620">
      <w:pPr>
        <w:rPr>
          <w:rFonts w:ascii="Times New Roman" w:hAnsi="Times New Roman" w:cs="Times New Roman"/>
        </w:rPr>
      </w:pPr>
      <w:r w:rsidRPr="00F61A4B">
        <w:rPr>
          <w:rFonts w:ascii="Times New Roman" w:hAnsi="Times New Roman" w:cs="Times New Roman"/>
        </w:rPr>
        <w:lastRenderedPageBreak/>
        <w:t>1. Short Answer Questions (Theoretical part)</w:t>
      </w:r>
    </w:p>
    <w:p w14:paraId="7EC1ED42" w14:textId="77777777" w:rsidR="007F5620" w:rsidRPr="005D7AAA" w:rsidRDefault="007F5620" w:rsidP="007F5620">
      <w:p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Q1: Define algorithmic bias and provide two examples of how it manifests in AI systems.</w:t>
      </w:r>
      <w:r w:rsidRPr="005D7AAA">
        <w:rPr>
          <w:rFonts w:ascii="Times New Roman" w:eastAsia="Times New Roman" w:hAnsi="Times New Roman" w:cs="Times New Roman"/>
          <w:kern w:val="0"/>
          <w14:ligatures w14:val="none"/>
        </w:rPr>
        <w:br/>
      </w:r>
      <w:r w:rsidRPr="005D7AAA">
        <w:rPr>
          <w:rFonts w:ascii="Times New Roman" w:eastAsia="Times New Roman" w:hAnsi="Times New Roman" w:cs="Times New Roman"/>
          <w:i/>
          <w:iCs/>
          <w:kern w:val="0"/>
          <w14:ligatures w14:val="none"/>
        </w:rPr>
        <w:t>Algorithmic bias</w:t>
      </w:r>
      <w:r w:rsidRPr="005D7AAA">
        <w:rPr>
          <w:rFonts w:ascii="Times New Roman" w:eastAsia="Times New Roman" w:hAnsi="Times New Roman" w:cs="Times New Roman"/>
          <w:kern w:val="0"/>
          <w14:ligatures w14:val="none"/>
        </w:rPr>
        <w:t xml:space="preserve"> refers to systematic and repeatable errors in an AI system that create unfair outcomes, such as privileging one group over others. This bias can stem from biased training data, flawed model design, or lack of diversity in testing.</w:t>
      </w:r>
    </w:p>
    <w:p w14:paraId="70B7F35C" w14:textId="77777777" w:rsidR="007F5620" w:rsidRPr="005D7AAA" w:rsidRDefault="007F5620" w:rsidP="007F5620">
      <w:p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Examples:</w:t>
      </w:r>
    </w:p>
    <w:p w14:paraId="5C001053" w14:textId="77777777" w:rsidR="007F5620" w:rsidRPr="005D7AAA" w:rsidRDefault="007F5620" w:rsidP="007F5620">
      <w:pPr>
        <w:numPr>
          <w:ilvl w:val="0"/>
          <w:numId w:val="51"/>
        </w:num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Hiring Algorithms:</w:t>
      </w:r>
      <w:r w:rsidRPr="005D7AAA">
        <w:rPr>
          <w:rFonts w:ascii="Times New Roman" w:eastAsia="Times New Roman" w:hAnsi="Times New Roman" w:cs="Times New Roman"/>
          <w:kern w:val="0"/>
          <w14:ligatures w14:val="none"/>
        </w:rPr>
        <w:t xml:space="preserve"> An AI recruitment tool may favor male candidates over female ones if it was trained on historical hiring data from a male-dominated industry.</w:t>
      </w:r>
    </w:p>
    <w:p w14:paraId="097F1C65" w14:textId="77777777" w:rsidR="007F5620" w:rsidRPr="005D7AAA" w:rsidRDefault="007F5620" w:rsidP="007F5620">
      <w:pPr>
        <w:numPr>
          <w:ilvl w:val="0"/>
          <w:numId w:val="51"/>
        </w:num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Facial Recognition:</w:t>
      </w:r>
      <w:r w:rsidRPr="005D7AAA">
        <w:rPr>
          <w:rFonts w:ascii="Times New Roman" w:eastAsia="Times New Roman" w:hAnsi="Times New Roman" w:cs="Times New Roman"/>
          <w:kern w:val="0"/>
          <w14:ligatures w14:val="none"/>
        </w:rPr>
        <w:t xml:space="preserve"> Some facial recognition systems have been found to perform poorly on darker-skinned individuals compared to lighter-skinned ones, often due to underrepresentation in the training dataset.</w:t>
      </w:r>
    </w:p>
    <w:p w14:paraId="6C70F2CE" w14:textId="77777777" w:rsidR="007F5620" w:rsidRPr="005D7AAA" w:rsidRDefault="007F5620" w:rsidP="007F5620">
      <w:p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Q2: Explain the difference between transparency and explainability in AI. Why are both important?</w:t>
      </w:r>
    </w:p>
    <w:p w14:paraId="441FB7CE" w14:textId="77777777" w:rsidR="007F5620" w:rsidRPr="005D7AAA" w:rsidRDefault="007F5620" w:rsidP="007F5620">
      <w:pPr>
        <w:numPr>
          <w:ilvl w:val="0"/>
          <w:numId w:val="52"/>
        </w:num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Transparency</w:t>
      </w:r>
      <w:r w:rsidRPr="005D7AAA">
        <w:rPr>
          <w:rFonts w:ascii="Times New Roman" w:eastAsia="Times New Roman" w:hAnsi="Times New Roman" w:cs="Times New Roman"/>
          <w:kern w:val="0"/>
          <w14:ligatures w14:val="none"/>
        </w:rPr>
        <w:t xml:space="preserve"> refers to how openly an AI system's inner workings, data sources, and design decisions are shared. It ensures that stakeholders can inspect and understand how the AI was built and operates.</w:t>
      </w:r>
    </w:p>
    <w:p w14:paraId="0FDB3421" w14:textId="77777777" w:rsidR="007F5620" w:rsidRPr="005D7AAA" w:rsidRDefault="007F5620" w:rsidP="007F5620">
      <w:pPr>
        <w:numPr>
          <w:ilvl w:val="0"/>
          <w:numId w:val="52"/>
        </w:num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Explainability</w:t>
      </w:r>
      <w:r w:rsidRPr="005D7AAA">
        <w:rPr>
          <w:rFonts w:ascii="Times New Roman" w:eastAsia="Times New Roman" w:hAnsi="Times New Roman" w:cs="Times New Roman"/>
          <w:kern w:val="0"/>
          <w14:ligatures w14:val="none"/>
        </w:rPr>
        <w:t xml:space="preserve"> is about how clearly an AI system can communicate the reasoning behind its decisions to humans, especially non-technical users.</w:t>
      </w:r>
    </w:p>
    <w:p w14:paraId="676B84BE" w14:textId="77777777" w:rsidR="007F5620" w:rsidRPr="005D7AAA" w:rsidRDefault="007F5620" w:rsidP="007F5620">
      <w:p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Why they are important:</w:t>
      </w:r>
      <w:r w:rsidRPr="005D7AAA">
        <w:rPr>
          <w:rFonts w:ascii="Times New Roman" w:eastAsia="Times New Roman" w:hAnsi="Times New Roman" w:cs="Times New Roman"/>
          <w:kern w:val="0"/>
          <w14:ligatures w14:val="none"/>
        </w:rPr>
        <w:br/>
        <w:t>Transparency helps developers and regulators evaluate fairness and ethics, while explainability allows users to understand and challenge decisions, which is especially crucial in high-stakes areas like healthcare or finance.</w:t>
      </w:r>
    </w:p>
    <w:p w14:paraId="22D0540D" w14:textId="77777777" w:rsidR="007F5620" w:rsidRPr="005D7AAA" w:rsidRDefault="007F5620" w:rsidP="007F5620">
      <w:p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Q3: How does GDPR (General Data Protection Regulation) impact AI development in the EU?</w:t>
      </w:r>
      <w:r w:rsidRPr="005D7AAA">
        <w:rPr>
          <w:rFonts w:ascii="Times New Roman" w:eastAsia="Times New Roman" w:hAnsi="Times New Roman" w:cs="Times New Roman"/>
          <w:kern w:val="0"/>
          <w14:ligatures w14:val="none"/>
        </w:rPr>
        <w:br/>
        <w:t xml:space="preserve">GDPR significantly shapes AI development in the EU by emphasizing </w:t>
      </w:r>
      <w:r w:rsidRPr="005D7AAA">
        <w:rPr>
          <w:rFonts w:ascii="Times New Roman" w:eastAsia="Times New Roman" w:hAnsi="Times New Roman" w:cs="Times New Roman"/>
          <w:b/>
          <w:bCs/>
          <w:kern w:val="0"/>
          <w14:ligatures w14:val="none"/>
        </w:rPr>
        <w:t>data protection, user consent, and accountability</w:t>
      </w:r>
      <w:r w:rsidRPr="005D7AAA">
        <w:rPr>
          <w:rFonts w:ascii="Times New Roman" w:eastAsia="Times New Roman" w:hAnsi="Times New Roman" w:cs="Times New Roman"/>
          <w:kern w:val="0"/>
          <w14:ligatures w14:val="none"/>
        </w:rPr>
        <w:t>. Key impacts include:</w:t>
      </w:r>
    </w:p>
    <w:p w14:paraId="2D354732" w14:textId="77777777" w:rsidR="007F5620" w:rsidRPr="005D7AAA" w:rsidRDefault="007F5620" w:rsidP="007F5620">
      <w:pPr>
        <w:numPr>
          <w:ilvl w:val="0"/>
          <w:numId w:val="53"/>
        </w:num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lastRenderedPageBreak/>
        <w:t xml:space="preserve">AI systems must obtain </w:t>
      </w:r>
      <w:r w:rsidRPr="005D7AAA">
        <w:rPr>
          <w:rFonts w:ascii="Times New Roman" w:eastAsia="Times New Roman" w:hAnsi="Times New Roman" w:cs="Times New Roman"/>
          <w:b/>
          <w:bCs/>
          <w:kern w:val="0"/>
          <w14:ligatures w14:val="none"/>
        </w:rPr>
        <w:t>explicit consent</w:t>
      </w:r>
      <w:r w:rsidRPr="005D7AAA">
        <w:rPr>
          <w:rFonts w:ascii="Times New Roman" w:eastAsia="Times New Roman" w:hAnsi="Times New Roman" w:cs="Times New Roman"/>
          <w:kern w:val="0"/>
          <w14:ligatures w14:val="none"/>
        </w:rPr>
        <w:t xml:space="preserve"> for data use.</w:t>
      </w:r>
    </w:p>
    <w:p w14:paraId="6FF92626" w14:textId="77777777" w:rsidR="007F5620" w:rsidRPr="005D7AAA" w:rsidRDefault="007F5620" w:rsidP="007F5620">
      <w:pPr>
        <w:numPr>
          <w:ilvl w:val="0"/>
          <w:numId w:val="53"/>
        </w:num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 xml:space="preserve">Individuals have the right to </w:t>
      </w:r>
      <w:r w:rsidRPr="005D7AAA">
        <w:rPr>
          <w:rFonts w:ascii="Times New Roman" w:eastAsia="Times New Roman" w:hAnsi="Times New Roman" w:cs="Times New Roman"/>
          <w:b/>
          <w:bCs/>
          <w:kern w:val="0"/>
          <w14:ligatures w14:val="none"/>
        </w:rPr>
        <w:t>access</w:t>
      </w:r>
      <w:r w:rsidRPr="005D7AAA">
        <w:rPr>
          <w:rFonts w:ascii="Times New Roman" w:eastAsia="Times New Roman" w:hAnsi="Times New Roman" w:cs="Times New Roman"/>
          <w:kern w:val="0"/>
          <w14:ligatures w14:val="none"/>
        </w:rPr>
        <w:t xml:space="preserve">, </w:t>
      </w:r>
      <w:r w:rsidRPr="005D7AAA">
        <w:rPr>
          <w:rFonts w:ascii="Times New Roman" w:eastAsia="Times New Roman" w:hAnsi="Times New Roman" w:cs="Times New Roman"/>
          <w:b/>
          <w:bCs/>
          <w:kern w:val="0"/>
          <w14:ligatures w14:val="none"/>
        </w:rPr>
        <w:t>rectify</w:t>
      </w:r>
      <w:r w:rsidRPr="005D7AAA">
        <w:rPr>
          <w:rFonts w:ascii="Times New Roman" w:eastAsia="Times New Roman" w:hAnsi="Times New Roman" w:cs="Times New Roman"/>
          <w:kern w:val="0"/>
          <w14:ligatures w14:val="none"/>
        </w:rPr>
        <w:t xml:space="preserve">, or </w:t>
      </w:r>
      <w:r w:rsidRPr="005D7AAA">
        <w:rPr>
          <w:rFonts w:ascii="Times New Roman" w:eastAsia="Times New Roman" w:hAnsi="Times New Roman" w:cs="Times New Roman"/>
          <w:b/>
          <w:bCs/>
          <w:kern w:val="0"/>
          <w14:ligatures w14:val="none"/>
        </w:rPr>
        <w:t>delete</w:t>
      </w:r>
      <w:r w:rsidRPr="005D7AAA">
        <w:rPr>
          <w:rFonts w:ascii="Times New Roman" w:eastAsia="Times New Roman" w:hAnsi="Times New Roman" w:cs="Times New Roman"/>
          <w:kern w:val="0"/>
          <w14:ligatures w14:val="none"/>
        </w:rPr>
        <w:t xml:space="preserve"> their data.</w:t>
      </w:r>
    </w:p>
    <w:p w14:paraId="4439699A" w14:textId="77777777" w:rsidR="007F5620" w:rsidRPr="005D7AAA" w:rsidRDefault="007F5620" w:rsidP="007F5620">
      <w:pPr>
        <w:numPr>
          <w:ilvl w:val="0"/>
          <w:numId w:val="53"/>
        </w:num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 xml:space="preserve">Users can request a </w:t>
      </w:r>
      <w:r w:rsidRPr="005D7AAA">
        <w:rPr>
          <w:rFonts w:ascii="Times New Roman" w:eastAsia="Times New Roman" w:hAnsi="Times New Roman" w:cs="Times New Roman"/>
          <w:b/>
          <w:bCs/>
          <w:kern w:val="0"/>
          <w14:ligatures w14:val="none"/>
        </w:rPr>
        <w:t>human review</w:t>
      </w:r>
      <w:r w:rsidRPr="005D7AAA">
        <w:rPr>
          <w:rFonts w:ascii="Times New Roman" w:eastAsia="Times New Roman" w:hAnsi="Times New Roman" w:cs="Times New Roman"/>
          <w:kern w:val="0"/>
          <w14:ligatures w14:val="none"/>
        </w:rPr>
        <w:t xml:space="preserve"> of automated decisions, limiting fully autonomous decision-making.</w:t>
      </w:r>
      <w:r w:rsidRPr="005D7AAA">
        <w:rPr>
          <w:rFonts w:ascii="Times New Roman" w:eastAsia="Times New Roman" w:hAnsi="Times New Roman" w:cs="Times New Roman"/>
          <w:kern w:val="0"/>
          <w14:ligatures w14:val="none"/>
        </w:rPr>
        <w:br/>
        <w:t xml:space="preserve">This encourages AI developers to prioritize </w:t>
      </w:r>
      <w:r w:rsidRPr="005D7AAA">
        <w:rPr>
          <w:rFonts w:ascii="Times New Roman" w:eastAsia="Times New Roman" w:hAnsi="Times New Roman" w:cs="Times New Roman"/>
          <w:b/>
          <w:bCs/>
          <w:kern w:val="0"/>
          <w14:ligatures w14:val="none"/>
        </w:rPr>
        <w:t>privacy-by-design</w:t>
      </w:r>
      <w:r w:rsidRPr="005D7AAA">
        <w:rPr>
          <w:rFonts w:ascii="Times New Roman" w:eastAsia="Times New Roman" w:hAnsi="Times New Roman" w:cs="Times New Roman"/>
          <w:kern w:val="0"/>
          <w14:ligatures w14:val="none"/>
        </w:rPr>
        <w:t xml:space="preserve"> and embed ethical principles into system architecture.</w:t>
      </w:r>
    </w:p>
    <w:p w14:paraId="69952511" w14:textId="77777777" w:rsidR="007F5620" w:rsidRPr="005D7AAA" w:rsidRDefault="007F5620" w:rsidP="007F5620">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pict w14:anchorId="3905FABE">
          <v:rect id="_x0000_i1027" style="width:0;height:1.5pt" o:hralign="center" o:hrstd="t" o:hr="t" fillcolor="#a0a0a0" stroked="f"/>
        </w:pict>
      </w:r>
    </w:p>
    <w:p w14:paraId="19BBDB23" w14:textId="77777777" w:rsidR="007F5620" w:rsidRPr="005D7AAA" w:rsidRDefault="007F5620" w:rsidP="007F5620">
      <w:pPr>
        <w:spacing w:before="100" w:beforeAutospacing="1" w:after="100" w:afterAutospacing="1" w:line="360" w:lineRule="auto"/>
        <w:outlineLvl w:val="2"/>
        <w:rPr>
          <w:rFonts w:ascii="Times New Roman" w:eastAsia="Times New Roman" w:hAnsi="Times New Roman" w:cs="Times New Roman"/>
          <w:b/>
          <w:bCs/>
          <w:kern w:val="0"/>
          <w:sz w:val="27"/>
          <w:szCs w:val="27"/>
          <w14:ligatures w14:val="none"/>
        </w:rPr>
      </w:pPr>
      <w:r w:rsidRPr="005D7AAA">
        <w:rPr>
          <w:rFonts w:ascii="Times New Roman" w:eastAsia="Times New Roman" w:hAnsi="Times New Roman" w:cs="Times New Roman"/>
          <w:b/>
          <w:bCs/>
          <w:kern w:val="0"/>
          <w:sz w:val="27"/>
          <w:szCs w:val="27"/>
          <w14:ligatures w14:val="none"/>
        </w:rPr>
        <w:t>2. Ethical Principles Matching</w:t>
      </w:r>
    </w:p>
    <w:p w14:paraId="56D29F03" w14:textId="77777777" w:rsidR="007F5620" w:rsidRPr="005D7AAA" w:rsidRDefault="007F5620" w:rsidP="007F5620">
      <w:pPr>
        <w:spacing w:before="100" w:beforeAutospacing="1" w:after="100" w:afterAutospacing="1"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Match the principles to their correct defini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2"/>
        <w:gridCol w:w="5654"/>
      </w:tblGrid>
      <w:tr w:rsidR="007F5620" w:rsidRPr="005D7AAA" w14:paraId="653FBA42" w14:textId="77777777" w:rsidTr="00AD2B9A">
        <w:trPr>
          <w:tblHeader/>
          <w:tblCellSpacing w:w="15" w:type="dxa"/>
        </w:trPr>
        <w:tc>
          <w:tcPr>
            <w:tcW w:w="0" w:type="auto"/>
            <w:vAlign w:val="center"/>
            <w:hideMark/>
          </w:tcPr>
          <w:p w14:paraId="692B1300" w14:textId="77777777" w:rsidR="007F5620" w:rsidRPr="005D7AAA" w:rsidRDefault="007F5620" w:rsidP="00AD2B9A">
            <w:pPr>
              <w:spacing w:after="0" w:line="360" w:lineRule="auto"/>
              <w:jc w:val="center"/>
              <w:rPr>
                <w:rFonts w:ascii="Times New Roman" w:eastAsia="Times New Roman" w:hAnsi="Times New Roman" w:cs="Times New Roman"/>
                <w:b/>
                <w:bCs/>
                <w:kern w:val="0"/>
                <w14:ligatures w14:val="none"/>
              </w:rPr>
            </w:pPr>
            <w:r w:rsidRPr="005D7AAA">
              <w:rPr>
                <w:rFonts w:ascii="Times New Roman" w:eastAsia="Times New Roman" w:hAnsi="Times New Roman" w:cs="Times New Roman"/>
                <w:b/>
                <w:bCs/>
                <w:kern w:val="0"/>
                <w14:ligatures w14:val="none"/>
              </w:rPr>
              <w:t>Principle</w:t>
            </w:r>
          </w:p>
        </w:tc>
        <w:tc>
          <w:tcPr>
            <w:tcW w:w="0" w:type="auto"/>
            <w:vAlign w:val="center"/>
            <w:hideMark/>
          </w:tcPr>
          <w:p w14:paraId="3484C9D5" w14:textId="77777777" w:rsidR="007F5620" w:rsidRPr="005D7AAA" w:rsidRDefault="007F5620" w:rsidP="00AD2B9A">
            <w:pPr>
              <w:spacing w:after="0" w:line="360" w:lineRule="auto"/>
              <w:jc w:val="center"/>
              <w:rPr>
                <w:rFonts w:ascii="Times New Roman" w:eastAsia="Times New Roman" w:hAnsi="Times New Roman" w:cs="Times New Roman"/>
                <w:b/>
                <w:bCs/>
                <w:kern w:val="0"/>
                <w14:ligatures w14:val="none"/>
              </w:rPr>
            </w:pPr>
            <w:r w:rsidRPr="005D7AAA">
              <w:rPr>
                <w:rFonts w:ascii="Times New Roman" w:eastAsia="Times New Roman" w:hAnsi="Times New Roman" w:cs="Times New Roman"/>
                <w:b/>
                <w:bCs/>
                <w:kern w:val="0"/>
                <w14:ligatures w14:val="none"/>
              </w:rPr>
              <w:t>Definition</w:t>
            </w:r>
          </w:p>
        </w:tc>
      </w:tr>
      <w:tr w:rsidR="007F5620" w:rsidRPr="005D7AAA" w14:paraId="34113381" w14:textId="77777777" w:rsidTr="00AD2B9A">
        <w:trPr>
          <w:tblCellSpacing w:w="15" w:type="dxa"/>
        </w:trPr>
        <w:tc>
          <w:tcPr>
            <w:tcW w:w="0" w:type="auto"/>
            <w:vAlign w:val="center"/>
            <w:hideMark/>
          </w:tcPr>
          <w:p w14:paraId="58D95390"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A) Justice</w:t>
            </w:r>
          </w:p>
        </w:tc>
        <w:tc>
          <w:tcPr>
            <w:tcW w:w="0" w:type="auto"/>
            <w:vAlign w:val="center"/>
            <w:hideMark/>
          </w:tcPr>
          <w:p w14:paraId="24679022"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Fair distribution of AI benefits and risks.</w:t>
            </w:r>
          </w:p>
        </w:tc>
      </w:tr>
      <w:tr w:rsidR="007F5620" w:rsidRPr="005D7AAA" w14:paraId="2A2F66D1" w14:textId="77777777" w:rsidTr="00AD2B9A">
        <w:trPr>
          <w:tblCellSpacing w:w="15" w:type="dxa"/>
        </w:trPr>
        <w:tc>
          <w:tcPr>
            <w:tcW w:w="0" w:type="auto"/>
            <w:vAlign w:val="center"/>
            <w:hideMark/>
          </w:tcPr>
          <w:p w14:paraId="12F1BCD3"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B) Non-maleficence</w:t>
            </w:r>
          </w:p>
        </w:tc>
        <w:tc>
          <w:tcPr>
            <w:tcW w:w="0" w:type="auto"/>
            <w:vAlign w:val="center"/>
            <w:hideMark/>
          </w:tcPr>
          <w:p w14:paraId="5EE59FC6"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nsuring AI does not harm individuals or society.</w:t>
            </w:r>
          </w:p>
        </w:tc>
      </w:tr>
      <w:tr w:rsidR="007F5620" w:rsidRPr="005D7AAA" w14:paraId="7ADC30E7" w14:textId="77777777" w:rsidTr="00AD2B9A">
        <w:trPr>
          <w:tblCellSpacing w:w="15" w:type="dxa"/>
        </w:trPr>
        <w:tc>
          <w:tcPr>
            <w:tcW w:w="0" w:type="auto"/>
            <w:vAlign w:val="center"/>
            <w:hideMark/>
          </w:tcPr>
          <w:p w14:paraId="77882B60"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C) Autonomy</w:t>
            </w:r>
          </w:p>
        </w:tc>
        <w:tc>
          <w:tcPr>
            <w:tcW w:w="0" w:type="auto"/>
            <w:vAlign w:val="center"/>
            <w:hideMark/>
          </w:tcPr>
          <w:p w14:paraId="3DF4FEB5"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specting users’ right to control their data and decisions.</w:t>
            </w:r>
          </w:p>
        </w:tc>
      </w:tr>
      <w:tr w:rsidR="007F5620" w:rsidRPr="005D7AAA" w14:paraId="520991A4" w14:textId="77777777" w:rsidTr="00AD2B9A">
        <w:trPr>
          <w:tblCellSpacing w:w="15" w:type="dxa"/>
        </w:trPr>
        <w:tc>
          <w:tcPr>
            <w:tcW w:w="0" w:type="auto"/>
            <w:vAlign w:val="center"/>
            <w:hideMark/>
          </w:tcPr>
          <w:p w14:paraId="6C4D153C"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D) Sustainability</w:t>
            </w:r>
          </w:p>
        </w:tc>
        <w:tc>
          <w:tcPr>
            <w:tcW w:w="0" w:type="auto"/>
            <w:vAlign w:val="center"/>
            <w:hideMark/>
          </w:tcPr>
          <w:p w14:paraId="6434A0CC" w14:textId="77777777" w:rsidR="007F5620" w:rsidRPr="005D7AAA" w:rsidRDefault="007F5620" w:rsidP="00AD2B9A">
            <w:pPr>
              <w:spacing w:after="0" w:line="36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Designing AI to be environmentally friendly.</w:t>
            </w:r>
          </w:p>
        </w:tc>
      </w:tr>
    </w:tbl>
    <w:p w14:paraId="5425311F" w14:textId="77777777" w:rsidR="007F5620" w:rsidRPr="00F61A4B" w:rsidRDefault="007F5620" w:rsidP="007F5620">
      <w:pPr>
        <w:spacing w:line="360" w:lineRule="auto"/>
        <w:rPr>
          <w:rFonts w:ascii="Times New Roman" w:hAnsi="Times New Roman" w:cs="Times New Roman"/>
        </w:rPr>
      </w:pPr>
    </w:p>
    <w:p w14:paraId="31DA455C" w14:textId="77777777" w:rsidR="007F5620" w:rsidRPr="00F61A4B" w:rsidRDefault="007F5620" w:rsidP="007F5620">
      <w:pPr>
        <w:spacing w:line="360" w:lineRule="auto"/>
        <w:rPr>
          <w:rFonts w:ascii="Times New Roman" w:hAnsi="Times New Roman" w:cs="Times New Roman"/>
        </w:rPr>
      </w:pPr>
    </w:p>
    <w:p w14:paraId="1DA39EC2" w14:textId="77777777" w:rsidR="007F5620" w:rsidRPr="00F61A4B" w:rsidRDefault="007F5620" w:rsidP="007F5620">
      <w:pPr>
        <w:spacing w:line="360" w:lineRule="auto"/>
        <w:rPr>
          <w:rFonts w:ascii="Times New Roman" w:hAnsi="Times New Roman" w:cs="Times New Roman"/>
        </w:rPr>
      </w:pPr>
    </w:p>
    <w:p w14:paraId="290E4521" w14:textId="77777777" w:rsidR="007F5620" w:rsidRDefault="007F5620" w:rsidP="007F5620">
      <w:pPr>
        <w:spacing w:line="360" w:lineRule="auto"/>
        <w:rPr>
          <w:rFonts w:ascii="Times New Roman" w:hAnsi="Times New Roman" w:cs="Times New Roman"/>
        </w:rPr>
      </w:pPr>
    </w:p>
    <w:p w14:paraId="237ED5DC" w14:textId="77777777" w:rsidR="007F5620" w:rsidRPr="00F61A4B" w:rsidRDefault="007F5620" w:rsidP="007F5620">
      <w:pPr>
        <w:spacing w:line="360" w:lineRule="auto"/>
        <w:rPr>
          <w:rFonts w:ascii="Times New Roman" w:hAnsi="Times New Roman" w:cs="Times New Roman"/>
        </w:rPr>
      </w:pPr>
    </w:p>
    <w:p w14:paraId="53DF2EB7" w14:textId="77777777" w:rsidR="007F5620" w:rsidRPr="00F61A4B" w:rsidRDefault="007F5620" w:rsidP="007F5620">
      <w:pPr>
        <w:spacing w:line="360" w:lineRule="auto"/>
        <w:rPr>
          <w:rFonts w:ascii="Times New Roman" w:hAnsi="Times New Roman" w:cs="Times New Roman"/>
        </w:rPr>
      </w:pPr>
    </w:p>
    <w:p w14:paraId="340FFB7F" w14:textId="77777777" w:rsidR="007F5620" w:rsidRPr="00F61A4B" w:rsidRDefault="007F5620" w:rsidP="007F5620">
      <w:pPr>
        <w:spacing w:line="360" w:lineRule="auto"/>
        <w:rPr>
          <w:rFonts w:ascii="Times New Roman" w:hAnsi="Times New Roman" w:cs="Times New Roman"/>
        </w:rPr>
      </w:pPr>
    </w:p>
    <w:p w14:paraId="643008E2" w14:textId="77777777" w:rsidR="007F5620" w:rsidRPr="00F61A4B" w:rsidRDefault="007F5620" w:rsidP="007F5620">
      <w:pPr>
        <w:spacing w:line="360" w:lineRule="auto"/>
        <w:rPr>
          <w:rFonts w:ascii="Times New Roman" w:hAnsi="Times New Roman" w:cs="Times New Roman"/>
        </w:rPr>
      </w:pPr>
    </w:p>
    <w:p w14:paraId="21D1A676" w14:textId="77777777" w:rsidR="007F5620" w:rsidRPr="00F61A4B" w:rsidRDefault="007F5620" w:rsidP="007F5620">
      <w:pPr>
        <w:spacing w:line="360" w:lineRule="auto"/>
        <w:rPr>
          <w:rFonts w:ascii="Times New Roman" w:hAnsi="Times New Roman" w:cs="Times New Roman"/>
        </w:rPr>
      </w:pPr>
    </w:p>
    <w:p w14:paraId="02EBC6FA" w14:textId="77777777" w:rsidR="007F5620" w:rsidRPr="00F61A4B" w:rsidRDefault="007F5620" w:rsidP="007F5620">
      <w:pPr>
        <w:spacing w:line="360" w:lineRule="auto"/>
        <w:rPr>
          <w:rFonts w:ascii="Times New Roman" w:hAnsi="Times New Roman" w:cs="Times New Roman"/>
        </w:rPr>
      </w:pPr>
    </w:p>
    <w:p w14:paraId="2A3D0A96" w14:textId="77777777" w:rsidR="007F5620" w:rsidRPr="005D7AAA" w:rsidRDefault="007F5620" w:rsidP="007F5620">
      <w:pPr>
        <w:spacing w:before="100" w:beforeAutospacing="1" w:after="100" w:afterAutospacing="1" w:line="240" w:lineRule="auto"/>
        <w:outlineLvl w:val="0"/>
        <w:rPr>
          <w:rFonts w:ascii="Times New Roman" w:eastAsia="Times New Roman" w:hAnsi="Times New Roman" w:cs="Times New Roman"/>
          <w:b/>
          <w:bCs/>
          <w:kern w:val="36"/>
          <w:sz w:val="28"/>
          <w:szCs w:val="28"/>
          <w14:ligatures w14:val="none"/>
        </w:rPr>
      </w:pPr>
      <w:r w:rsidRPr="005D7AAA">
        <w:rPr>
          <w:rFonts w:ascii="Times New Roman" w:eastAsia="Times New Roman" w:hAnsi="Times New Roman" w:cs="Times New Roman"/>
          <w:b/>
          <w:bCs/>
          <w:kern w:val="36"/>
          <w:sz w:val="28"/>
          <w:szCs w:val="28"/>
          <w14:ligatures w14:val="none"/>
        </w:rPr>
        <w:lastRenderedPageBreak/>
        <w:t>AI Bias Case Study Analysis</w:t>
      </w:r>
    </w:p>
    <w:p w14:paraId="02CBE4F4" w14:textId="77777777" w:rsidR="007F5620" w:rsidRPr="005D7AAA"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5D7AAA">
        <w:rPr>
          <w:rFonts w:ascii="Times New Roman" w:eastAsia="Times New Roman" w:hAnsi="Times New Roman" w:cs="Times New Roman"/>
          <w:b/>
          <w:bCs/>
          <w:kern w:val="0"/>
          <w:sz w:val="28"/>
          <w:szCs w:val="28"/>
          <w14:ligatures w14:val="none"/>
        </w:rPr>
        <w:t>Case 1: Biased Hiring Tool (Amazon's AI Recruiting System)</w:t>
      </w:r>
    </w:p>
    <w:p w14:paraId="631B218E" w14:textId="77777777" w:rsidR="007F5620" w:rsidRPr="005D7AAA"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D7AAA">
        <w:rPr>
          <w:rFonts w:ascii="Times New Roman" w:eastAsia="Times New Roman" w:hAnsi="Times New Roman" w:cs="Times New Roman"/>
          <w:b/>
          <w:bCs/>
          <w:kern w:val="0"/>
          <w:sz w:val="27"/>
          <w:szCs w:val="27"/>
          <w14:ligatures w14:val="none"/>
        </w:rPr>
        <w:t>1. Source of Bias</w:t>
      </w:r>
    </w:p>
    <w:p w14:paraId="22E33848"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The bias in Amazon's AI recruiting tool stemmed from multiple interconnected sources:</w:t>
      </w:r>
    </w:p>
    <w:p w14:paraId="01F2D7A9"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Training Data Bias</w:t>
      </w:r>
      <w:r w:rsidRPr="005D7AAA">
        <w:rPr>
          <w:rFonts w:ascii="Times New Roman" w:eastAsia="Times New Roman" w:hAnsi="Times New Roman" w:cs="Times New Roman"/>
          <w:kern w:val="0"/>
          <w14:ligatures w14:val="none"/>
        </w:rPr>
        <w:t>: The primary source was historical hiring data that reflected decades of male-dominated hiring practices in tech. The model was trained on resumes of successful hires from the past 10 years, during which Amazon's technical workforce was predominantly male. This created a feedback loop where the algorithm learned to associate male characteristics with "success."</w:t>
      </w:r>
    </w:p>
    <w:p w14:paraId="5C481608"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Feature Engineering Bias</w:t>
      </w:r>
      <w:r w:rsidRPr="005D7AAA">
        <w:rPr>
          <w:rFonts w:ascii="Times New Roman" w:eastAsia="Times New Roman" w:hAnsi="Times New Roman" w:cs="Times New Roman"/>
          <w:kern w:val="0"/>
          <w14:ligatures w14:val="none"/>
        </w:rPr>
        <w:t>: The system penalized resumes containing words like "women's" (as in "women's chess club captain") and downgraded graduates from all-women colleges. This occurred because the model identified these terms as negatively correlated with historical hiring decisions.</w:t>
      </w:r>
    </w:p>
    <w:p w14:paraId="54820E1E"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Label Bias</w:t>
      </w:r>
      <w:r w:rsidRPr="005D7AAA">
        <w:rPr>
          <w:rFonts w:ascii="Times New Roman" w:eastAsia="Times New Roman" w:hAnsi="Times New Roman" w:cs="Times New Roman"/>
          <w:kern w:val="0"/>
          <w14:ligatures w14:val="none"/>
        </w:rPr>
        <w:t>: The definition of "successful candidate" was based on who was previously hired rather than actual job performance metrics, perpetuating existing inequities in hiring decisions.</w:t>
      </w:r>
    </w:p>
    <w:p w14:paraId="1C64843F"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Representation Bias</w:t>
      </w:r>
      <w:r w:rsidRPr="005D7AAA">
        <w:rPr>
          <w:rFonts w:ascii="Times New Roman" w:eastAsia="Times New Roman" w:hAnsi="Times New Roman" w:cs="Times New Roman"/>
          <w:kern w:val="0"/>
          <w14:ligatures w14:val="none"/>
        </w:rPr>
        <w:t>: The training dataset likely underrepresented female candidates in technical roles, leading to poor model performance when evaluating women's qualifications.</w:t>
      </w:r>
    </w:p>
    <w:p w14:paraId="57321537" w14:textId="77777777" w:rsidR="007F5620" w:rsidRPr="005D7AAA"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D7AAA">
        <w:rPr>
          <w:rFonts w:ascii="Times New Roman" w:eastAsia="Times New Roman" w:hAnsi="Times New Roman" w:cs="Times New Roman"/>
          <w:b/>
          <w:bCs/>
          <w:kern w:val="0"/>
          <w:sz w:val="27"/>
          <w:szCs w:val="27"/>
          <w14:ligatures w14:val="none"/>
        </w:rPr>
        <w:t>2. Three Fixes to Make the Tool Fairer</w:t>
      </w:r>
    </w:p>
    <w:p w14:paraId="3764BEE4"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Fix 1: Diverse and Balanced Training Data</w:t>
      </w:r>
    </w:p>
    <w:p w14:paraId="2EFBF77D" w14:textId="77777777" w:rsidR="007F5620" w:rsidRPr="005D7AAA" w:rsidRDefault="007F5620" w:rsidP="007F5620">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xpand the training dataset to include successful employees from diverse backgrounds across the entire company history</w:t>
      </w:r>
    </w:p>
    <w:p w14:paraId="135234E7" w14:textId="77777777" w:rsidR="007F5620" w:rsidRPr="005D7AAA" w:rsidRDefault="007F5620" w:rsidP="007F5620">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Implement data augmentation techniques to balance representation across gender, ethnicity, and educational backgrounds</w:t>
      </w:r>
    </w:p>
    <w:p w14:paraId="53C44820" w14:textId="77777777" w:rsidR="007F5620" w:rsidRPr="005D7AAA" w:rsidRDefault="007F5620" w:rsidP="007F5620">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Use performance-based labels (actual job success metrics) rather than hiring decisions as the ground truth</w:t>
      </w:r>
    </w:p>
    <w:p w14:paraId="2C0FD509" w14:textId="77777777" w:rsidR="007F5620" w:rsidRPr="005D7AAA" w:rsidRDefault="007F5620" w:rsidP="007F5620">
      <w:pPr>
        <w:numPr>
          <w:ilvl w:val="0"/>
          <w:numId w:val="5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Include external benchmark datasets that represent diverse talent pools</w:t>
      </w:r>
    </w:p>
    <w:p w14:paraId="766C72D6"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Fix 2: Bias-Aware Feature Engineering and Model Architecture</w:t>
      </w:r>
    </w:p>
    <w:p w14:paraId="397E8144" w14:textId="77777777" w:rsidR="007F5620" w:rsidRPr="005D7AAA" w:rsidRDefault="007F5620" w:rsidP="007F5620">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move or neutralize gender-indicative features (gendered pronouns, women's organizations, all-women colleges)</w:t>
      </w:r>
    </w:p>
    <w:p w14:paraId="4531DB8E" w14:textId="77777777" w:rsidR="007F5620" w:rsidRPr="005D7AAA" w:rsidRDefault="007F5620" w:rsidP="007F5620">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Implement adversarial debiasing techniques where a secondary model attempts to predict protected attributes from the main model's representations</w:t>
      </w:r>
    </w:p>
    <w:p w14:paraId="24C0A5DD" w14:textId="77777777" w:rsidR="007F5620" w:rsidRPr="005D7AAA" w:rsidRDefault="007F5620" w:rsidP="007F5620">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Use fairness constraints during training (e.g., equalized odds, demographic parity)</w:t>
      </w:r>
    </w:p>
    <w:p w14:paraId="0DA7C982" w14:textId="77777777" w:rsidR="007F5620" w:rsidRPr="005D7AAA" w:rsidRDefault="007F5620" w:rsidP="007F5620">
      <w:pPr>
        <w:numPr>
          <w:ilvl w:val="0"/>
          <w:numId w:val="5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mploy ensemble methods that combine multiple models trained on different demographic subgroups</w:t>
      </w:r>
    </w:p>
    <w:p w14:paraId="78EA38DF"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lastRenderedPageBreak/>
        <w:t>Fix 3: Human-in-the-Loop Validation and Continuous Monitoring</w:t>
      </w:r>
    </w:p>
    <w:p w14:paraId="4C94A923" w14:textId="77777777" w:rsidR="007F5620" w:rsidRPr="005D7AAA" w:rsidRDefault="007F5620" w:rsidP="007F5620">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Implement mandatory human review for all AI recommendations, with diverse review panels</w:t>
      </w:r>
    </w:p>
    <w:p w14:paraId="7E2993BB" w14:textId="77777777" w:rsidR="007F5620" w:rsidRPr="005D7AAA" w:rsidRDefault="007F5620" w:rsidP="007F5620">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reate feedback loops where hiring outcomes are tracked and fed back into model retraining</w:t>
      </w:r>
    </w:p>
    <w:p w14:paraId="1C155BFB" w14:textId="77777777" w:rsidR="007F5620" w:rsidRPr="005D7AAA" w:rsidRDefault="007F5620" w:rsidP="007F5620">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stablish clear escalation procedures when bias is detected</w:t>
      </w:r>
    </w:p>
    <w:p w14:paraId="7A766726" w14:textId="77777777" w:rsidR="007F5620" w:rsidRPr="005D7AAA" w:rsidRDefault="007F5620" w:rsidP="007F5620">
      <w:pPr>
        <w:numPr>
          <w:ilvl w:val="0"/>
          <w:numId w:val="5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gular audits by external fairness experts and affected community representatives</w:t>
      </w:r>
    </w:p>
    <w:p w14:paraId="2B601B23" w14:textId="77777777" w:rsidR="007F5620" w:rsidRPr="005D7AAA"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D7AAA">
        <w:rPr>
          <w:rFonts w:ascii="Times New Roman" w:eastAsia="Times New Roman" w:hAnsi="Times New Roman" w:cs="Times New Roman"/>
          <w:b/>
          <w:bCs/>
          <w:kern w:val="0"/>
          <w:sz w:val="27"/>
          <w:szCs w:val="27"/>
          <w14:ligatures w14:val="none"/>
        </w:rPr>
        <w:t>3. Metrics to Evaluate Fairness Post-Correction</w:t>
      </w:r>
    </w:p>
    <w:p w14:paraId="20FDCAC9"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Demographic Parity Metrics</w:t>
      </w:r>
      <w:r w:rsidRPr="005D7AAA">
        <w:rPr>
          <w:rFonts w:ascii="Times New Roman" w:eastAsia="Times New Roman" w:hAnsi="Times New Roman" w:cs="Times New Roman"/>
          <w:kern w:val="0"/>
          <w14:ligatures w14:val="none"/>
        </w:rPr>
        <w:t>:</w:t>
      </w:r>
    </w:p>
    <w:p w14:paraId="435935EB" w14:textId="77777777" w:rsidR="007F5620" w:rsidRPr="005D7AAA" w:rsidRDefault="007F5620" w:rsidP="007F5620">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Statistical parity: Equal selection rates across demographic groups</w:t>
      </w:r>
    </w:p>
    <w:p w14:paraId="50765B5A" w14:textId="77777777" w:rsidR="007F5620" w:rsidRPr="005D7AAA" w:rsidRDefault="007F5620" w:rsidP="007F5620">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qualized odds: Equal true positive and false positive rates across groups</w:t>
      </w:r>
    </w:p>
    <w:p w14:paraId="679B6382" w14:textId="77777777" w:rsidR="007F5620" w:rsidRPr="005D7AAA" w:rsidRDefault="007F5620" w:rsidP="007F5620">
      <w:pPr>
        <w:numPr>
          <w:ilvl w:val="0"/>
          <w:numId w:val="5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alibration: Prediction probabilities reflect actual hiring success rates equally across groups</w:t>
      </w:r>
    </w:p>
    <w:p w14:paraId="4F456DEF"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Individual Fairness Metrics</w:t>
      </w:r>
      <w:r w:rsidRPr="005D7AAA">
        <w:rPr>
          <w:rFonts w:ascii="Times New Roman" w:eastAsia="Times New Roman" w:hAnsi="Times New Roman" w:cs="Times New Roman"/>
          <w:kern w:val="0"/>
          <w14:ligatures w14:val="none"/>
        </w:rPr>
        <w:t>:</w:t>
      </w:r>
    </w:p>
    <w:p w14:paraId="35973F65" w14:textId="77777777" w:rsidR="007F5620" w:rsidRPr="005D7AAA" w:rsidRDefault="007F5620" w:rsidP="007F5620">
      <w:pPr>
        <w:numPr>
          <w:ilvl w:val="0"/>
          <w:numId w:val="5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Similar candidates (regardless of protected attributes) receive similar scores</w:t>
      </w:r>
    </w:p>
    <w:p w14:paraId="0667C9CE" w14:textId="77777777" w:rsidR="007F5620" w:rsidRPr="005D7AAA" w:rsidRDefault="007F5620" w:rsidP="007F5620">
      <w:pPr>
        <w:numPr>
          <w:ilvl w:val="0"/>
          <w:numId w:val="5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ounterfactual fairness: Changing only protected attributes doesn't significantly alter outcomes</w:t>
      </w:r>
    </w:p>
    <w:p w14:paraId="56B59B95" w14:textId="77777777" w:rsidR="007F5620" w:rsidRPr="005D7AAA" w:rsidRDefault="007F5620" w:rsidP="007F5620">
      <w:pPr>
        <w:numPr>
          <w:ilvl w:val="0"/>
          <w:numId w:val="5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onsistency in scoring across demographic groups with similar qualifications</w:t>
      </w:r>
    </w:p>
    <w:p w14:paraId="101E825E"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Intersectional Fairness Metrics</w:t>
      </w:r>
      <w:r w:rsidRPr="005D7AAA">
        <w:rPr>
          <w:rFonts w:ascii="Times New Roman" w:eastAsia="Times New Roman" w:hAnsi="Times New Roman" w:cs="Times New Roman"/>
          <w:kern w:val="0"/>
          <w14:ligatures w14:val="none"/>
        </w:rPr>
        <w:t>:</w:t>
      </w:r>
    </w:p>
    <w:p w14:paraId="7D7BFE73" w14:textId="77777777" w:rsidR="007F5620" w:rsidRPr="005D7AAA" w:rsidRDefault="007F5620" w:rsidP="007F5620">
      <w:pPr>
        <w:numPr>
          <w:ilvl w:val="0"/>
          <w:numId w:val="59"/>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valuate fairness across intersecting identities (e.g., women of color, LGBTQ+ individuals)</w:t>
      </w:r>
    </w:p>
    <w:p w14:paraId="18DD8BB9" w14:textId="77777777" w:rsidR="007F5620" w:rsidRPr="005D7AAA" w:rsidRDefault="007F5620" w:rsidP="007F5620">
      <w:pPr>
        <w:numPr>
          <w:ilvl w:val="0"/>
          <w:numId w:val="59"/>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Subgroup fairness analysis for multiple protected characteristics simultaneously</w:t>
      </w:r>
    </w:p>
    <w:p w14:paraId="0645FB1F"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Utility and Performance Metrics</w:t>
      </w:r>
      <w:r w:rsidRPr="005D7AAA">
        <w:rPr>
          <w:rFonts w:ascii="Times New Roman" w:eastAsia="Times New Roman" w:hAnsi="Times New Roman" w:cs="Times New Roman"/>
          <w:kern w:val="0"/>
          <w14:ligatures w14:val="none"/>
        </w:rPr>
        <w:t>:</w:t>
      </w:r>
    </w:p>
    <w:p w14:paraId="45BF8F9B" w14:textId="77777777" w:rsidR="007F5620" w:rsidRPr="005D7AAA" w:rsidRDefault="007F5620" w:rsidP="007F5620">
      <w:pPr>
        <w:numPr>
          <w:ilvl w:val="0"/>
          <w:numId w:val="6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redictive accuracy maintained while improving fairness</w:t>
      </w:r>
    </w:p>
    <w:p w14:paraId="60F501C0" w14:textId="77777777" w:rsidR="007F5620" w:rsidRPr="005D7AAA" w:rsidRDefault="007F5620" w:rsidP="007F5620">
      <w:pPr>
        <w:numPr>
          <w:ilvl w:val="0"/>
          <w:numId w:val="6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Long-term hiring success rates across different demographic groups</w:t>
      </w:r>
    </w:p>
    <w:p w14:paraId="325117CA" w14:textId="77777777" w:rsidR="007F5620" w:rsidRPr="005D7AAA" w:rsidRDefault="007F5620" w:rsidP="007F5620">
      <w:pPr>
        <w:numPr>
          <w:ilvl w:val="0"/>
          <w:numId w:val="6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Diversity metrics in final hiring outcomes</w:t>
      </w:r>
    </w:p>
    <w:p w14:paraId="6C0A6F94" w14:textId="77777777" w:rsidR="007F5620" w:rsidRPr="005D7AAA" w:rsidRDefault="007F5620" w:rsidP="007F5620">
      <w:pPr>
        <w:spacing w:after="0"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pict w14:anchorId="357115E1">
          <v:rect id="_x0000_i1028" style="width:0;height:1.5pt" o:hralign="center" o:hrstd="t" o:hr="t" fillcolor="#a0a0a0" stroked="f"/>
        </w:pict>
      </w:r>
    </w:p>
    <w:p w14:paraId="676780BE" w14:textId="77777777" w:rsidR="007F5620" w:rsidRPr="005D7AAA"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5D7AAA">
        <w:rPr>
          <w:rFonts w:ascii="Times New Roman" w:eastAsia="Times New Roman" w:hAnsi="Times New Roman" w:cs="Times New Roman"/>
          <w:b/>
          <w:bCs/>
          <w:kern w:val="0"/>
          <w:sz w:val="28"/>
          <w:szCs w:val="28"/>
          <w14:ligatures w14:val="none"/>
        </w:rPr>
        <w:t>Case 2: Facial Recognition in Policing</w:t>
      </w:r>
    </w:p>
    <w:p w14:paraId="08C2DC28" w14:textId="77777777" w:rsidR="007F5620" w:rsidRPr="005D7AAA"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D7AAA">
        <w:rPr>
          <w:rFonts w:ascii="Times New Roman" w:eastAsia="Times New Roman" w:hAnsi="Times New Roman" w:cs="Times New Roman"/>
          <w:b/>
          <w:bCs/>
          <w:kern w:val="0"/>
          <w:sz w:val="27"/>
          <w:szCs w:val="27"/>
          <w14:ligatures w14:val="none"/>
        </w:rPr>
        <w:t>1. Ethical Risks</w:t>
      </w:r>
    </w:p>
    <w:p w14:paraId="3684A9EC"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Wrongful Arrests and False Accusations</w:t>
      </w:r>
      <w:r w:rsidRPr="005D7AAA">
        <w:rPr>
          <w:rFonts w:ascii="Times New Roman" w:eastAsia="Times New Roman" w:hAnsi="Times New Roman" w:cs="Times New Roman"/>
          <w:kern w:val="0"/>
          <w14:ligatures w14:val="none"/>
        </w:rPr>
        <w:t>:</w:t>
      </w:r>
    </w:p>
    <w:p w14:paraId="1A778FD7" w14:textId="77777777" w:rsidR="007F5620" w:rsidRPr="005D7AAA" w:rsidRDefault="007F5620" w:rsidP="007F5620">
      <w:pPr>
        <w:numPr>
          <w:ilvl w:val="0"/>
          <w:numId w:val="61"/>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lastRenderedPageBreak/>
        <w:t>Higher false positive rates for minorities lead to innocent individuals being wrongfully detained or arrested</w:t>
      </w:r>
    </w:p>
    <w:p w14:paraId="77D5DB0E" w14:textId="77777777" w:rsidR="007F5620" w:rsidRPr="005D7AAA" w:rsidRDefault="007F5620" w:rsidP="007F5620">
      <w:pPr>
        <w:numPr>
          <w:ilvl w:val="0"/>
          <w:numId w:val="61"/>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Misidentification can result in serious criminal charges, legal costs, and lasting damage to reputation</w:t>
      </w:r>
    </w:p>
    <w:p w14:paraId="6241B1E1" w14:textId="77777777" w:rsidR="007F5620" w:rsidRPr="005D7AAA" w:rsidRDefault="007F5620" w:rsidP="007F5620">
      <w:pPr>
        <w:numPr>
          <w:ilvl w:val="0"/>
          <w:numId w:val="61"/>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The burden of proof shifts inappropriately to the accused to prove their innocence</w:t>
      </w:r>
    </w:p>
    <w:p w14:paraId="0D51E014" w14:textId="77777777" w:rsidR="007F5620" w:rsidRPr="005D7AAA" w:rsidRDefault="007F5620" w:rsidP="007F5620">
      <w:pPr>
        <w:numPr>
          <w:ilvl w:val="0"/>
          <w:numId w:val="61"/>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ompounding effects when multiple algorithmic systems reinforce each other's biases</w:t>
      </w:r>
    </w:p>
    <w:p w14:paraId="190E22DB"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Privacy Violations and Surveillance Concerns</w:t>
      </w:r>
      <w:r w:rsidRPr="005D7AAA">
        <w:rPr>
          <w:rFonts w:ascii="Times New Roman" w:eastAsia="Times New Roman" w:hAnsi="Times New Roman" w:cs="Times New Roman"/>
          <w:kern w:val="0"/>
          <w14:ligatures w14:val="none"/>
        </w:rPr>
        <w:t>:</w:t>
      </w:r>
    </w:p>
    <w:p w14:paraId="4E5BD8E4" w14:textId="77777777" w:rsidR="007F5620" w:rsidRPr="005D7AAA" w:rsidRDefault="007F5620" w:rsidP="007F5620">
      <w:pPr>
        <w:numPr>
          <w:ilvl w:val="0"/>
          <w:numId w:val="62"/>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Mass surveillance capabilities that disproportionately monitor minority communities</w:t>
      </w:r>
    </w:p>
    <w:p w14:paraId="349C788C" w14:textId="77777777" w:rsidR="007F5620" w:rsidRPr="005D7AAA" w:rsidRDefault="007F5620" w:rsidP="007F5620">
      <w:pPr>
        <w:numPr>
          <w:ilvl w:val="0"/>
          <w:numId w:val="62"/>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Violation of reasonable expectation of privacy in public spaces</w:t>
      </w:r>
    </w:p>
    <w:p w14:paraId="71C964E7" w14:textId="77777777" w:rsidR="007F5620" w:rsidRPr="005D7AAA" w:rsidRDefault="007F5620" w:rsidP="007F5620">
      <w:pPr>
        <w:numPr>
          <w:ilvl w:val="0"/>
          <w:numId w:val="62"/>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otential for function creep, where systems deployed for serious crimes are gradually used for minor infractions</w:t>
      </w:r>
    </w:p>
    <w:p w14:paraId="5630EE26" w14:textId="77777777" w:rsidR="007F5620" w:rsidRPr="005D7AAA" w:rsidRDefault="007F5620" w:rsidP="007F5620">
      <w:pPr>
        <w:numPr>
          <w:ilvl w:val="0"/>
          <w:numId w:val="62"/>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Lack of consent and transparency about when and how facial recognition is being used</w:t>
      </w:r>
    </w:p>
    <w:p w14:paraId="2E2D07F0"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Perpetuation of Systemic Discrimination</w:t>
      </w:r>
      <w:r w:rsidRPr="005D7AAA">
        <w:rPr>
          <w:rFonts w:ascii="Times New Roman" w:eastAsia="Times New Roman" w:hAnsi="Times New Roman" w:cs="Times New Roman"/>
          <w:kern w:val="0"/>
          <w14:ligatures w14:val="none"/>
        </w:rPr>
        <w:t>:</w:t>
      </w:r>
    </w:p>
    <w:p w14:paraId="10965DC1" w14:textId="77777777" w:rsidR="007F5620" w:rsidRPr="005D7AAA" w:rsidRDefault="007F5620" w:rsidP="007F5620">
      <w:pPr>
        <w:numPr>
          <w:ilvl w:val="0"/>
          <w:numId w:val="63"/>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inforcement of existing racial biases in policing through technological means</w:t>
      </w:r>
    </w:p>
    <w:p w14:paraId="7397673D" w14:textId="77777777" w:rsidR="007F5620" w:rsidRPr="005D7AAA" w:rsidRDefault="007F5620" w:rsidP="007F5620">
      <w:pPr>
        <w:numPr>
          <w:ilvl w:val="0"/>
          <w:numId w:val="63"/>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Disproportionate impact on communities already over-policed</w:t>
      </w:r>
    </w:p>
    <w:p w14:paraId="12607CDC" w14:textId="77777777" w:rsidR="007F5620" w:rsidRPr="005D7AAA" w:rsidRDefault="007F5620" w:rsidP="007F5620">
      <w:pPr>
        <w:numPr>
          <w:ilvl w:val="0"/>
          <w:numId w:val="63"/>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rosion of trust between law enforcement and minority communities</w:t>
      </w:r>
    </w:p>
    <w:p w14:paraId="1AA2B467" w14:textId="77777777" w:rsidR="007F5620" w:rsidRPr="005D7AAA" w:rsidRDefault="007F5620" w:rsidP="007F5620">
      <w:pPr>
        <w:numPr>
          <w:ilvl w:val="0"/>
          <w:numId w:val="63"/>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otential for discriminatory enforcement patterns to become automated and less visible</w:t>
      </w:r>
    </w:p>
    <w:p w14:paraId="6EEF9AE6"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Constitutional and Legal Violations</w:t>
      </w:r>
      <w:r w:rsidRPr="005D7AAA">
        <w:rPr>
          <w:rFonts w:ascii="Times New Roman" w:eastAsia="Times New Roman" w:hAnsi="Times New Roman" w:cs="Times New Roman"/>
          <w:kern w:val="0"/>
          <w14:ligatures w14:val="none"/>
        </w:rPr>
        <w:t>:</w:t>
      </w:r>
    </w:p>
    <w:p w14:paraId="79164E55" w14:textId="77777777" w:rsidR="007F5620" w:rsidRPr="005D7AAA" w:rsidRDefault="007F5620" w:rsidP="007F5620">
      <w:pPr>
        <w:numPr>
          <w:ilvl w:val="0"/>
          <w:numId w:val="6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Fourth Amendment concerns regarding unreasonable search and seizure</w:t>
      </w:r>
    </w:p>
    <w:p w14:paraId="67C7F88E" w14:textId="77777777" w:rsidR="007F5620" w:rsidRPr="005D7AAA" w:rsidRDefault="007F5620" w:rsidP="007F5620">
      <w:pPr>
        <w:numPr>
          <w:ilvl w:val="0"/>
          <w:numId w:val="6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Due process violations when algorithmic evidence is given undue weight</w:t>
      </w:r>
    </w:p>
    <w:p w14:paraId="7D974C27" w14:textId="77777777" w:rsidR="007F5620" w:rsidRPr="005D7AAA" w:rsidRDefault="007F5620" w:rsidP="007F5620">
      <w:pPr>
        <w:numPr>
          <w:ilvl w:val="0"/>
          <w:numId w:val="6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qual protection issues when technology systematically disadvantages certain groups</w:t>
      </w:r>
    </w:p>
    <w:p w14:paraId="30517BF0" w14:textId="77777777" w:rsidR="007F5620" w:rsidRPr="005D7AAA" w:rsidRDefault="007F5620" w:rsidP="007F5620">
      <w:pPr>
        <w:numPr>
          <w:ilvl w:val="0"/>
          <w:numId w:val="64"/>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otential violation of presumption of innocence</w:t>
      </w:r>
    </w:p>
    <w:p w14:paraId="410C851F" w14:textId="77777777" w:rsidR="007F5620" w:rsidRPr="005D7AAA"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D7AAA">
        <w:rPr>
          <w:rFonts w:ascii="Times New Roman" w:eastAsia="Times New Roman" w:hAnsi="Times New Roman" w:cs="Times New Roman"/>
          <w:b/>
          <w:bCs/>
          <w:kern w:val="0"/>
          <w:sz w:val="27"/>
          <w:szCs w:val="27"/>
          <w14:ligatures w14:val="none"/>
        </w:rPr>
        <w:t>2. Policies for Responsible Deployment</w:t>
      </w:r>
    </w:p>
    <w:p w14:paraId="185BD56C"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Pre-Deployment Requirements</w:t>
      </w:r>
      <w:r w:rsidRPr="005D7AAA">
        <w:rPr>
          <w:rFonts w:ascii="Times New Roman" w:eastAsia="Times New Roman" w:hAnsi="Times New Roman" w:cs="Times New Roman"/>
          <w:kern w:val="0"/>
          <w14:ligatures w14:val="none"/>
        </w:rPr>
        <w:t>:</w:t>
      </w:r>
    </w:p>
    <w:p w14:paraId="16175DF0" w14:textId="77777777" w:rsidR="007F5620" w:rsidRPr="005D7AAA" w:rsidRDefault="007F5620" w:rsidP="007F5620">
      <w:pPr>
        <w:numPr>
          <w:ilvl w:val="0"/>
          <w:numId w:val="6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Mandatory bias testing across all demographic groups with published accuracy metrics</w:t>
      </w:r>
    </w:p>
    <w:p w14:paraId="197B8187" w14:textId="77777777" w:rsidR="007F5620" w:rsidRPr="005D7AAA" w:rsidRDefault="007F5620" w:rsidP="007F5620">
      <w:pPr>
        <w:numPr>
          <w:ilvl w:val="0"/>
          <w:numId w:val="6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Independent algorithmic audits by third-party organizations</w:t>
      </w:r>
    </w:p>
    <w:p w14:paraId="3224DA81" w14:textId="77777777" w:rsidR="007F5620" w:rsidRPr="005D7AAA" w:rsidRDefault="007F5620" w:rsidP="007F5620">
      <w:pPr>
        <w:numPr>
          <w:ilvl w:val="0"/>
          <w:numId w:val="6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ommunity impact assessments with input from affected populations</w:t>
      </w:r>
    </w:p>
    <w:p w14:paraId="4ADF651F" w14:textId="77777777" w:rsidR="007F5620" w:rsidRPr="005D7AAA" w:rsidRDefault="007F5620" w:rsidP="007F5620">
      <w:pPr>
        <w:numPr>
          <w:ilvl w:val="0"/>
          <w:numId w:val="6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lear legal framework defining when and how facial recognition can be used</w:t>
      </w:r>
    </w:p>
    <w:p w14:paraId="7737436E" w14:textId="77777777" w:rsidR="007F5620" w:rsidRPr="005D7AAA" w:rsidRDefault="007F5620" w:rsidP="007F5620">
      <w:pPr>
        <w:numPr>
          <w:ilvl w:val="0"/>
          <w:numId w:val="65"/>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Judicial oversight requirements for deployment in sensitive contexts</w:t>
      </w:r>
    </w:p>
    <w:p w14:paraId="1E22C5C1"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Operational Safeguards</w:t>
      </w:r>
      <w:r w:rsidRPr="005D7AAA">
        <w:rPr>
          <w:rFonts w:ascii="Times New Roman" w:eastAsia="Times New Roman" w:hAnsi="Times New Roman" w:cs="Times New Roman"/>
          <w:kern w:val="0"/>
          <w14:ligatures w14:val="none"/>
        </w:rPr>
        <w:t>:</w:t>
      </w:r>
    </w:p>
    <w:p w14:paraId="37093B14" w14:textId="77777777" w:rsidR="007F5620" w:rsidRPr="005D7AAA" w:rsidRDefault="007F5620" w:rsidP="007F5620">
      <w:pPr>
        <w:numPr>
          <w:ilvl w:val="0"/>
          <w:numId w:val="6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rohibition on using facial recognition as sole evidence for arrests or charges</w:t>
      </w:r>
    </w:p>
    <w:p w14:paraId="782C506B" w14:textId="77777777" w:rsidR="007F5620" w:rsidRPr="005D7AAA" w:rsidRDefault="007F5620" w:rsidP="007F5620">
      <w:pPr>
        <w:numPr>
          <w:ilvl w:val="0"/>
          <w:numId w:val="6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Mandatory human verification with multiple officers reviewing matches</w:t>
      </w:r>
    </w:p>
    <w:p w14:paraId="57161720" w14:textId="77777777" w:rsidR="007F5620" w:rsidRPr="005D7AAA" w:rsidRDefault="007F5620" w:rsidP="007F5620">
      <w:pPr>
        <w:numPr>
          <w:ilvl w:val="0"/>
          <w:numId w:val="6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al-time logging and audit trails for all system queries and matches</w:t>
      </w:r>
    </w:p>
    <w:p w14:paraId="05820304" w14:textId="77777777" w:rsidR="007F5620" w:rsidRPr="005D7AAA" w:rsidRDefault="007F5620" w:rsidP="007F5620">
      <w:pPr>
        <w:numPr>
          <w:ilvl w:val="0"/>
          <w:numId w:val="6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lear chain of custody procedures for algorithmic evidence</w:t>
      </w:r>
    </w:p>
    <w:p w14:paraId="67BA6281" w14:textId="77777777" w:rsidR="007F5620" w:rsidRPr="005D7AAA" w:rsidRDefault="007F5620" w:rsidP="007F5620">
      <w:pPr>
        <w:numPr>
          <w:ilvl w:val="0"/>
          <w:numId w:val="66"/>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gular retraining and testing of systems for bias drift</w:t>
      </w:r>
    </w:p>
    <w:p w14:paraId="7461D596"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lastRenderedPageBreak/>
        <w:t>Transparency and Accountability Measures</w:t>
      </w:r>
      <w:r w:rsidRPr="005D7AAA">
        <w:rPr>
          <w:rFonts w:ascii="Times New Roman" w:eastAsia="Times New Roman" w:hAnsi="Times New Roman" w:cs="Times New Roman"/>
          <w:kern w:val="0"/>
          <w14:ligatures w14:val="none"/>
        </w:rPr>
        <w:t>:</w:t>
      </w:r>
    </w:p>
    <w:p w14:paraId="684BDCD1" w14:textId="77777777" w:rsidR="007F5620" w:rsidRPr="005D7AAA" w:rsidRDefault="007F5620" w:rsidP="007F5620">
      <w:pPr>
        <w:numPr>
          <w:ilvl w:val="0"/>
          <w:numId w:val="6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ublic disclosure of system capabilities, limitations, and accuracy rates</w:t>
      </w:r>
    </w:p>
    <w:p w14:paraId="41632B8C" w14:textId="77777777" w:rsidR="007F5620" w:rsidRPr="005D7AAA" w:rsidRDefault="007F5620" w:rsidP="007F5620">
      <w:pPr>
        <w:numPr>
          <w:ilvl w:val="0"/>
          <w:numId w:val="6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gular public reporting on usage statistics and outcomes by demographic group</w:t>
      </w:r>
    </w:p>
    <w:p w14:paraId="148A69BC" w14:textId="77777777" w:rsidR="007F5620" w:rsidRPr="005D7AAA" w:rsidRDefault="007F5620" w:rsidP="007F5620">
      <w:pPr>
        <w:numPr>
          <w:ilvl w:val="0"/>
          <w:numId w:val="6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ivilian oversight boards with community representation</w:t>
      </w:r>
    </w:p>
    <w:p w14:paraId="1D071CE7" w14:textId="77777777" w:rsidR="007F5620" w:rsidRPr="005D7AAA" w:rsidRDefault="007F5620" w:rsidP="007F5620">
      <w:pPr>
        <w:numPr>
          <w:ilvl w:val="0"/>
          <w:numId w:val="6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lear complaint and redress mechanisms for individuals affected by errors</w:t>
      </w:r>
    </w:p>
    <w:p w14:paraId="34EC87F6" w14:textId="77777777" w:rsidR="007F5620" w:rsidRPr="005D7AAA" w:rsidRDefault="007F5620" w:rsidP="007F5620">
      <w:pPr>
        <w:numPr>
          <w:ilvl w:val="0"/>
          <w:numId w:val="67"/>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eriodic review and sunset clauses requiring reauthorization</w:t>
      </w:r>
    </w:p>
    <w:p w14:paraId="7128AB20"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Technical Standards and Limitations</w:t>
      </w:r>
      <w:r w:rsidRPr="005D7AAA">
        <w:rPr>
          <w:rFonts w:ascii="Times New Roman" w:eastAsia="Times New Roman" w:hAnsi="Times New Roman" w:cs="Times New Roman"/>
          <w:kern w:val="0"/>
          <w14:ligatures w14:val="none"/>
        </w:rPr>
        <w:t>:</w:t>
      </w:r>
    </w:p>
    <w:p w14:paraId="4039E4C2" w14:textId="77777777" w:rsidR="007F5620" w:rsidRPr="005D7AAA" w:rsidRDefault="007F5620" w:rsidP="007F5620">
      <w:pPr>
        <w:numPr>
          <w:ilvl w:val="0"/>
          <w:numId w:val="6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Minimum accuracy thresholds that must be met across all demographic groups</w:t>
      </w:r>
    </w:p>
    <w:p w14:paraId="0809C351" w14:textId="77777777" w:rsidR="007F5620" w:rsidRPr="005D7AAA" w:rsidRDefault="007F5620" w:rsidP="007F5620">
      <w:pPr>
        <w:numPr>
          <w:ilvl w:val="0"/>
          <w:numId w:val="6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Prohibition on use for minor infractions or quality-of-life enforcement</w:t>
      </w:r>
    </w:p>
    <w:p w14:paraId="7996AFEC" w14:textId="77777777" w:rsidR="007F5620" w:rsidRPr="005D7AAA" w:rsidRDefault="007F5620" w:rsidP="007F5620">
      <w:pPr>
        <w:numPr>
          <w:ilvl w:val="0"/>
          <w:numId w:val="6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Geographic and temporal limitations on deployment</w:t>
      </w:r>
    </w:p>
    <w:p w14:paraId="24E7E51A" w14:textId="77777777" w:rsidR="007F5620" w:rsidRPr="005D7AAA" w:rsidRDefault="007F5620" w:rsidP="007F5620">
      <w:pPr>
        <w:numPr>
          <w:ilvl w:val="0"/>
          <w:numId w:val="6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Data retention limits and deletion requirements</w:t>
      </w:r>
    </w:p>
    <w:p w14:paraId="6F4CCD5D" w14:textId="77777777" w:rsidR="007F5620" w:rsidRPr="005D7AAA" w:rsidRDefault="007F5620" w:rsidP="007F5620">
      <w:pPr>
        <w:numPr>
          <w:ilvl w:val="0"/>
          <w:numId w:val="68"/>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Interoperability standards to prevent vendor lock-in and ensure accountability</w:t>
      </w:r>
    </w:p>
    <w:p w14:paraId="706F6E74"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Training and Education</w:t>
      </w:r>
      <w:r w:rsidRPr="005D7AAA">
        <w:rPr>
          <w:rFonts w:ascii="Times New Roman" w:eastAsia="Times New Roman" w:hAnsi="Times New Roman" w:cs="Times New Roman"/>
          <w:kern w:val="0"/>
          <w14:ligatures w14:val="none"/>
        </w:rPr>
        <w:t>:</w:t>
      </w:r>
    </w:p>
    <w:p w14:paraId="7DED5A23" w14:textId="77777777" w:rsidR="007F5620" w:rsidRPr="005D7AAA" w:rsidRDefault="007F5620" w:rsidP="007F5620">
      <w:pPr>
        <w:numPr>
          <w:ilvl w:val="0"/>
          <w:numId w:val="69"/>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omprehensive training for law enforcement on system limitations and bias</w:t>
      </w:r>
    </w:p>
    <w:p w14:paraId="15A7F69D" w14:textId="77777777" w:rsidR="007F5620" w:rsidRPr="005D7AAA" w:rsidRDefault="007F5620" w:rsidP="007F5620">
      <w:pPr>
        <w:numPr>
          <w:ilvl w:val="0"/>
          <w:numId w:val="69"/>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Education on proper procedures for acting on algorithmic recommendations</w:t>
      </w:r>
    </w:p>
    <w:p w14:paraId="67ACAF49" w14:textId="77777777" w:rsidR="007F5620" w:rsidRPr="005D7AAA" w:rsidRDefault="007F5620" w:rsidP="007F5620">
      <w:pPr>
        <w:numPr>
          <w:ilvl w:val="0"/>
          <w:numId w:val="69"/>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gular updates on evolving best practices and legal requirements</w:t>
      </w:r>
    </w:p>
    <w:p w14:paraId="66CD83F2" w14:textId="77777777" w:rsidR="007F5620" w:rsidRPr="005D7AAA" w:rsidRDefault="007F5620" w:rsidP="007F5620">
      <w:pPr>
        <w:numPr>
          <w:ilvl w:val="0"/>
          <w:numId w:val="69"/>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ommunity education about rights and recourse options</w:t>
      </w:r>
    </w:p>
    <w:p w14:paraId="754BC17D" w14:textId="77777777" w:rsidR="007F5620" w:rsidRPr="005D7AAA" w:rsidRDefault="007F5620" w:rsidP="007F5620">
      <w:pPr>
        <w:numPr>
          <w:ilvl w:val="0"/>
          <w:numId w:val="69"/>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Ongoing professional development on algorithmic fairness and ethics</w:t>
      </w:r>
    </w:p>
    <w:p w14:paraId="764ACBCC" w14:textId="77777777" w:rsidR="007F5620" w:rsidRPr="005D7AAA"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b/>
          <w:bCs/>
          <w:kern w:val="0"/>
          <w14:ligatures w14:val="none"/>
        </w:rPr>
        <w:t>Legal and Regulatory Framework</w:t>
      </w:r>
      <w:r w:rsidRPr="005D7AAA">
        <w:rPr>
          <w:rFonts w:ascii="Times New Roman" w:eastAsia="Times New Roman" w:hAnsi="Times New Roman" w:cs="Times New Roman"/>
          <w:kern w:val="0"/>
          <w14:ligatures w14:val="none"/>
        </w:rPr>
        <w:t>:</w:t>
      </w:r>
    </w:p>
    <w:p w14:paraId="2E7946D3" w14:textId="77777777" w:rsidR="007F5620" w:rsidRPr="005D7AAA" w:rsidRDefault="007F5620" w:rsidP="007F5620">
      <w:pPr>
        <w:numPr>
          <w:ilvl w:val="0"/>
          <w:numId w:val="7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lear statutory authority required for deployment</w:t>
      </w:r>
    </w:p>
    <w:p w14:paraId="7D9ECDE9" w14:textId="77777777" w:rsidR="007F5620" w:rsidRPr="005D7AAA" w:rsidRDefault="007F5620" w:rsidP="007F5620">
      <w:pPr>
        <w:numPr>
          <w:ilvl w:val="0"/>
          <w:numId w:val="7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Regular legislative review of policies and outcomes</w:t>
      </w:r>
    </w:p>
    <w:p w14:paraId="504E6BDD" w14:textId="77777777" w:rsidR="007F5620" w:rsidRPr="005D7AAA" w:rsidRDefault="007F5620" w:rsidP="007F5620">
      <w:pPr>
        <w:numPr>
          <w:ilvl w:val="0"/>
          <w:numId w:val="7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Coordination with civil rights organizations and advocacy groups</w:t>
      </w:r>
    </w:p>
    <w:p w14:paraId="6B8CDFD0" w14:textId="77777777" w:rsidR="007F5620" w:rsidRPr="005D7AAA" w:rsidRDefault="007F5620" w:rsidP="007F5620">
      <w:pPr>
        <w:numPr>
          <w:ilvl w:val="0"/>
          <w:numId w:val="7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Alignment with broader criminal justice reform initiatives</w:t>
      </w:r>
    </w:p>
    <w:p w14:paraId="1673294C" w14:textId="77777777" w:rsidR="007F5620" w:rsidRPr="005D7AAA" w:rsidRDefault="007F5620" w:rsidP="007F5620">
      <w:pPr>
        <w:numPr>
          <w:ilvl w:val="0"/>
          <w:numId w:val="70"/>
        </w:numPr>
        <w:spacing w:before="100" w:beforeAutospacing="1" w:after="100" w:afterAutospacing="1" w:line="240" w:lineRule="auto"/>
        <w:rPr>
          <w:rFonts w:ascii="Times New Roman" w:eastAsia="Times New Roman" w:hAnsi="Times New Roman" w:cs="Times New Roman"/>
          <w:kern w:val="0"/>
          <w14:ligatures w14:val="none"/>
        </w:rPr>
      </w:pPr>
      <w:r w:rsidRPr="005D7AAA">
        <w:rPr>
          <w:rFonts w:ascii="Times New Roman" w:eastAsia="Times New Roman" w:hAnsi="Times New Roman" w:cs="Times New Roman"/>
          <w:kern w:val="0"/>
          <w14:ligatures w14:val="none"/>
        </w:rPr>
        <w:t>International cooperation on standards and best practices</w:t>
      </w:r>
    </w:p>
    <w:p w14:paraId="5B041077" w14:textId="77777777" w:rsidR="007F5620" w:rsidRPr="00F61A4B" w:rsidRDefault="007F5620" w:rsidP="007F5620">
      <w:pPr>
        <w:spacing w:line="360" w:lineRule="auto"/>
        <w:rPr>
          <w:rFonts w:ascii="Times New Roman" w:hAnsi="Times New Roman" w:cs="Times New Roman"/>
        </w:rPr>
      </w:pPr>
    </w:p>
    <w:p w14:paraId="45F8867D" w14:textId="77777777" w:rsidR="007F5620" w:rsidRPr="00F61A4B" w:rsidRDefault="007F5620" w:rsidP="007F5620">
      <w:pPr>
        <w:spacing w:line="360" w:lineRule="auto"/>
        <w:rPr>
          <w:rFonts w:ascii="Times New Roman" w:hAnsi="Times New Roman" w:cs="Times New Roman"/>
        </w:rPr>
      </w:pPr>
    </w:p>
    <w:p w14:paraId="6A4C3A68" w14:textId="77777777" w:rsidR="007F5620" w:rsidRPr="00F61A4B" w:rsidRDefault="007F5620" w:rsidP="007F5620">
      <w:pPr>
        <w:spacing w:line="360" w:lineRule="auto"/>
        <w:rPr>
          <w:rFonts w:ascii="Times New Roman" w:hAnsi="Times New Roman" w:cs="Times New Roman"/>
        </w:rPr>
      </w:pPr>
    </w:p>
    <w:p w14:paraId="09698F30" w14:textId="77777777" w:rsidR="007F5620" w:rsidRPr="00F61A4B" w:rsidRDefault="007F5620" w:rsidP="007F5620">
      <w:pPr>
        <w:spacing w:line="360" w:lineRule="auto"/>
        <w:rPr>
          <w:rFonts w:ascii="Times New Roman" w:hAnsi="Times New Roman" w:cs="Times New Roman"/>
        </w:rPr>
      </w:pPr>
    </w:p>
    <w:p w14:paraId="31A6CB07" w14:textId="77777777" w:rsidR="007F5620" w:rsidRDefault="007F5620" w:rsidP="007F5620">
      <w:pPr>
        <w:spacing w:line="360" w:lineRule="auto"/>
        <w:rPr>
          <w:rFonts w:ascii="Times New Roman" w:hAnsi="Times New Roman" w:cs="Times New Roman"/>
        </w:rPr>
      </w:pPr>
    </w:p>
    <w:p w14:paraId="66C793EC" w14:textId="77777777" w:rsidR="007F5620" w:rsidRDefault="007F5620" w:rsidP="007F5620">
      <w:pPr>
        <w:spacing w:line="360" w:lineRule="auto"/>
        <w:rPr>
          <w:rFonts w:ascii="Times New Roman" w:hAnsi="Times New Roman" w:cs="Times New Roman"/>
        </w:rPr>
      </w:pPr>
    </w:p>
    <w:p w14:paraId="1182B069" w14:textId="77777777" w:rsidR="007F5620" w:rsidRPr="00F61A4B" w:rsidRDefault="007F5620" w:rsidP="007F5620">
      <w:pPr>
        <w:spacing w:line="360" w:lineRule="auto"/>
        <w:rPr>
          <w:rFonts w:ascii="Times New Roman" w:hAnsi="Times New Roman" w:cs="Times New Roman"/>
        </w:rPr>
      </w:pPr>
    </w:p>
    <w:p w14:paraId="5DB6604B" w14:textId="77777777" w:rsidR="007F5620" w:rsidRPr="00F61A4B" w:rsidRDefault="007F5620" w:rsidP="007F5620">
      <w:pPr>
        <w:spacing w:line="360" w:lineRule="auto"/>
        <w:rPr>
          <w:rFonts w:ascii="Times New Roman" w:hAnsi="Times New Roman" w:cs="Times New Roman"/>
        </w:rPr>
      </w:pPr>
    </w:p>
    <w:p w14:paraId="38990745" w14:textId="77777777" w:rsidR="007F5620" w:rsidRPr="00F61A4B" w:rsidRDefault="007F5620" w:rsidP="007F5620">
      <w:pPr>
        <w:spacing w:line="360" w:lineRule="auto"/>
        <w:rPr>
          <w:rFonts w:ascii="Times New Roman" w:hAnsi="Times New Roman" w:cs="Times New Roman"/>
          <w:b/>
          <w:bCs/>
          <w:sz w:val="28"/>
          <w:szCs w:val="28"/>
        </w:rPr>
      </w:pPr>
      <w:r w:rsidRPr="00F61A4B">
        <w:rPr>
          <w:rFonts w:ascii="Times New Roman" w:hAnsi="Times New Roman" w:cs="Times New Roman"/>
          <w:b/>
          <w:bCs/>
          <w:sz w:val="28"/>
          <w:szCs w:val="28"/>
        </w:rPr>
        <w:t>Part 3: Practical Audit.</w:t>
      </w:r>
    </w:p>
    <w:p w14:paraId="61B8BCBA" w14:textId="77777777" w:rsidR="007F5620" w:rsidRPr="00F61A4B" w:rsidRDefault="007F5620" w:rsidP="007F5620">
      <w:pPr>
        <w:spacing w:before="100" w:beforeAutospacing="1" w:after="100" w:afterAutospacing="1" w:line="240" w:lineRule="auto"/>
        <w:outlineLvl w:val="0"/>
        <w:rPr>
          <w:rFonts w:ascii="Times New Roman" w:eastAsia="Times New Roman" w:hAnsi="Times New Roman" w:cs="Times New Roman"/>
          <w:b/>
          <w:bCs/>
          <w:kern w:val="36"/>
          <w:sz w:val="28"/>
          <w:szCs w:val="28"/>
          <w14:ligatures w14:val="none"/>
        </w:rPr>
      </w:pPr>
      <w:r w:rsidRPr="00F61A4B">
        <w:rPr>
          <w:rFonts w:ascii="Times New Roman" w:eastAsia="Times New Roman" w:hAnsi="Times New Roman" w:cs="Times New Roman"/>
          <w:b/>
          <w:bCs/>
          <w:kern w:val="36"/>
          <w:sz w:val="28"/>
          <w:szCs w:val="28"/>
          <w14:ligatures w14:val="none"/>
        </w:rPr>
        <w:t>COMPAS Recidivism Dataset Bias Audit Report</w:t>
      </w:r>
    </w:p>
    <w:p w14:paraId="072D2389"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F61A4B">
        <w:rPr>
          <w:rFonts w:ascii="Times New Roman" w:eastAsia="Times New Roman" w:hAnsi="Times New Roman" w:cs="Times New Roman"/>
          <w:b/>
          <w:bCs/>
          <w:kern w:val="0"/>
          <w:sz w:val="28"/>
          <w:szCs w:val="28"/>
          <w14:ligatures w14:val="none"/>
        </w:rPr>
        <w:t>Executive Summary</w:t>
      </w:r>
    </w:p>
    <w:p w14:paraId="69B8EAD3"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kern w:val="0"/>
          <w14:ligatures w14:val="none"/>
        </w:rPr>
        <w:t>This audit analyzed the actual COMPAS recidivism dataset from ProPublica using AI Fairness 360 toolkit and statistical methods. The analysis reveals significant disparities in algorithmic decision-making that disproportionately impact African-American defendants, confirming the findings from ProPublica's landmark investigation.</w:t>
      </w:r>
    </w:p>
    <w:p w14:paraId="7615995C"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Key Findings</w:t>
      </w:r>
    </w:p>
    <w:p w14:paraId="35A9502A"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Significant Racial Disparities Identified:</w:t>
      </w:r>
    </w:p>
    <w:p w14:paraId="3B752AE8" w14:textId="77777777" w:rsidR="007F5620" w:rsidRPr="00F61A4B" w:rsidRDefault="007F5620" w:rsidP="007F5620">
      <w:pPr>
        <w:numPr>
          <w:ilvl w:val="0"/>
          <w:numId w:val="71"/>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False Positive Rate (FPR):</w:t>
      </w:r>
      <w:r w:rsidRPr="00F61A4B">
        <w:rPr>
          <w:rFonts w:ascii="Times New Roman" w:eastAsia="Times New Roman" w:hAnsi="Times New Roman" w:cs="Times New Roman"/>
          <w:kern w:val="0"/>
          <w14:ligatures w14:val="none"/>
        </w:rPr>
        <w:t xml:space="preserve"> African-American defendants are incorrectly labeled as high-risk at nearly twice the rate of Caucasian defendants, with FPR disparities consistently exceeding 1.7x ratios.</w:t>
      </w:r>
    </w:p>
    <w:p w14:paraId="18FBE358" w14:textId="77777777" w:rsidR="007F5620" w:rsidRPr="00F61A4B" w:rsidRDefault="007F5620" w:rsidP="007F5620">
      <w:pPr>
        <w:numPr>
          <w:ilvl w:val="0"/>
          <w:numId w:val="71"/>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True Positive Rate (TPR):</w:t>
      </w:r>
      <w:r w:rsidRPr="00F61A4B">
        <w:rPr>
          <w:rFonts w:ascii="Times New Roman" w:eastAsia="Times New Roman" w:hAnsi="Times New Roman" w:cs="Times New Roman"/>
          <w:kern w:val="0"/>
          <w14:ligatures w14:val="none"/>
        </w:rPr>
        <w:t xml:space="preserve"> While African-Americans show higher true positive rates, this reflects higher base recidivism rates rather than algorithmic accuracy, masking the underlying bias.</w:t>
      </w:r>
    </w:p>
    <w:p w14:paraId="124D7160" w14:textId="77777777" w:rsidR="007F5620" w:rsidRPr="00F61A4B" w:rsidRDefault="007F5620" w:rsidP="007F5620">
      <w:pPr>
        <w:numPr>
          <w:ilvl w:val="0"/>
          <w:numId w:val="71"/>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Risk Score Distribution:</w:t>
      </w:r>
      <w:r w:rsidRPr="00F61A4B">
        <w:rPr>
          <w:rFonts w:ascii="Times New Roman" w:eastAsia="Times New Roman" w:hAnsi="Times New Roman" w:cs="Times New Roman"/>
          <w:kern w:val="0"/>
          <w14:ligatures w14:val="none"/>
        </w:rPr>
        <w:t xml:space="preserve"> African-American defendants receive higher COMPAS decile scores (mean ~5.2) compared to Caucasian defendants (mean ~3.8), creating systematic disadvantage in sentencing and parole decisions.</w:t>
      </w:r>
    </w:p>
    <w:p w14:paraId="40033183"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Statistical Significance:</w:t>
      </w:r>
      <w:r w:rsidRPr="00F61A4B">
        <w:rPr>
          <w:rFonts w:ascii="Times New Roman" w:eastAsia="Times New Roman" w:hAnsi="Times New Roman" w:cs="Times New Roman"/>
          <w:kern w:val="0"/>
          <w14:ligatures w14:val="none"/>
        </w:rPr>
        <w:t xml:space="preserve"> Chi-square testing confirmed a statistically significant association between race and risk classification (p &lt; 0.001), indicating systematic bias embedded in the algorithm's decision-making process.</w:t>
      </w:r>
    </w:p>
    <w:p w14:paraId="558F4CEC"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Fairness Violations:</w:t>
      </w:r>
      <w:r w:rsidRPr="00F61A4B">
        <w:rPr>
          <w:rFonts w:ascii="Times New Roman" w:eastAsia="Times New Roman" w:hAnsi="Times New Roman" w:cs="Times New Roman"/>
          <w:kern w:val="0"/>
          <w14:ligatures w14:val="none"/>
        </w:rPr>
        <w:t xml:space="preserve"> The system violates multiple fairness criteria including demographic parity, equalized odds, and calibration. The false positive rate disparity of 1.91x far exceeds acceptable thresholds, meaning African-American defendants are wrongly classified as high-risk at alarming rates.</w:t>
      </w:r>
    </w:p>
    <w:p w14:paraId="7586EDDF"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Remediation Recommendations</w:t>
      </w:r>
    </w:p>
    <w:p w14:paraId="546072AE"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Immediate Actions:</w:t>
      </w:r>
    </w:p>
    <w:p w14:paraId="131C61FE" w14:textId="77777777" w:rsidR="007F5620" w:rsidRPr="00F61A4B" w:rsidRDefault="007F5620" w:rsidP="007F5620">
      <w:pPr>
        <w:numPr>
          <w:ilvl w:val="0"/>
          <w:numId w:val="72"/>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Algorithmic Overhaul:</w:t>
      </w:r>
      <w:r w:rsidRPr="00F61A4B">
        <w:rPr>
          <w:rFonts w:ascii="Times New Roman" w:eastAsia="Times New Roman" w:hAnsi="Times New Roman" w:cs="Times New Roman"/>
          <w:kern w:val="0"/>
          <w14:ligatures w14:val="none"/>
        </w:rPr>
        <w:t xml:space="preserve"> Replace current COMPAS algorithm with bias-aware models using adversarial debiasing or fairness constraints during training</w:t>
      </w:r>
    </w:p>
    <w:p w14:paraId="42E80C83" w14:textId="77777777" w:rsidR="007F5620" w:rsidRPr="00F61A4B" w:rsidRDefault="007F5620" w:rsidP="007F5620">
      <w:pPr>
        <w:numPr>
          <w:ilvl w:val="0"/>
          <w:numId w:val="72"/>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Threshold Recalibration:</w:t>
      </w:r>
      <w:r w:rsidRPr="00F61A4B">
        <w:rPr>
          <w:rFonts w:ascii="Times New Roman" w:eastAsia="Times New Roman" w:hAnsi="Times New Roman" w:cs="Times New Roman"/>
          <w:kern w:val="0"/>
          <w14:ligatures w14:val="none"/>
        </w:rPr>
        <w:t xml:space="preserve"> Implement race-specific thresholds to achieve equalized error rates across demographic groups</w:t>
      </w:r>
    </w:p>
    <w:p w14:paraId="5B34E31E" w14:textId="77777777" w:rsidR="007F5620" w:rsidRPr="00F61A4B" w:rsidRDefault="007F5620" w:rsidP="007F5620">
      <w:pPr>
        <w:numPr>
          <w:ilvl w:val="0"/>
          <w:numId w:val="72"/>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lastRenderedPageBreak/>
        <w:t>Enhanced Human Review:</w:t>
      </w:r>
      <w:r w:rsidRPr="00F61A4B">
        <w:rPr>
          <w:rFonts w:ascii="Times New Roman" w:eastAsia="Times New Roman" w:hAnsi="Times New Roman" w:cs="Times New Roman"/>
          <w:kern w:val="0"/>
          <w14:ligatures w14:val="none"/>
        </w:rPr>
        <w:t xml:space="preserve"> Mandate judicial review of all high-risk classifications with particular scrutiny for minority defendants</w:t>
      </w:r>
    </w:p>
    <w:p w14:paraId="16F9D476"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Long-term Solutions:</w:t>
      </w:r>
    </w:p>
    <w:p w14:paraId="09586F30" w14:textId="77777777" w:rsidR="007F5620" w:rsidRPr="00F61A4B" w:rsidRDefault="007F5620" w:rsidP="007F5620">
      <w:pPr>
        <w:numPr>
          <w:ilvl w:val="0"/>
          <w:numId w:val="73"/>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Data Reconstruction:</w:t>
      </w:r>
      <w:r w:rsidRPr="00F61A4B">
        <w:rPr>
          <w:rFonts w:ascii="Times New Roman" w:eastAsia="Times New Roman" w:hAnsi="Times New Roman" w:cs="Times New Roman"/>
          <w:kern w:val="0"/>
          <w14:ligatures w14:val="none"/>
        </w:rPr>
        <w:t xml:space="preserve"> Rebuild training datasets removing historical bias from arrest and conviction records</w:t>
      </w:r>
    </w:p>
    <w:p w14:paraId="20AE4062" w14:textId="77777777" w:rsidR="007F5620" w:rsidRPr="00F61A4B" w:rsidRDefault="007F5620" w:rsidP="007F5620">
      <w:pPr>
        <w:numPr>
          <w:ilvl w:val="0"/>
          <w:numId w:val="73"/>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ontinuous Auditing:</w:t>
      </w:r>
      <w:r w:rsidRPr="00F61A4B">
        <w:rPr>
          <w:rFonts w:ascii="Times New Roman" w:eastAsia="Times New Roman" w:hAnsi="Times New Roman" w:cs="Times New Roman"/>
          <w:kern w:val="0"/>
          <w14:ligatures w14:val="none"/>
        </w:rPr>
        <w:t xml:space="preserve"> Establish quarterly bias assessments with public reporting of disparity metrics</w:t>
      </w:r>
    </w:p>
    <w:p w14:paraId="57E8AF11" w14:textId="77777777" w:rsidR="007F5620" w:rsidRPr="00F61A4B" w:rsidRDefault="007F5620" w:rsidP="007F5620">
      <w:pPr>
        <w:numPr>
          <w:ilvl w:val="0"/>
          <w:numId w:val="73"/>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Alternative Approaches:</w:t>
      </w:r>
      <w:r w:rsidRPr="00F61A4B">
        <w:rPr>
          <w:rFonts w:ascii="Times New Roman" w:eastAsia="Times New Roman" w:hAnsi="Times New Roman" w:cs="Times New Roman"/>
          <w:kern w:val="0"/>
          <w14:ligatures w14:val="none"/>
        </w:rPr>
        <w:t xml:space="preserve"> Explore race-blind risk assessment focusing on behavioral indicators rather than demographic proxies</w:t>
      </w:r>
    </w:p>
    <w:p w14:paraId="1490F340"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olicy Recommendations:</w:t>
      </w:r>
    </w:p>
    <w:p w14:paraId="17D08A16" w14:textId="77777777" w:rsidR="007F5620" w:rsidRPr="00F61A4B" w:rsidRDefault="007F5620" w:rsidP="007F5620">
      <w:pPr>
        <w:numPr>
          <w:ilvl w:val="0"/>
          <w:numId w:val="74"/>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kern w:val="0"/>
          <w14:ligatures w14:val="none"/>
        </w:rPr>
        <w:t>Prohibit algorithmic risk scores as sole determinant in sentencing decisions</w:t>
      </w:r>
    </w:p>
    <w:p w14:paraId="364E2B6F" w14:textId="77777777" w:rsidR="007F5620" w:rsidRPr="00F61A4B" w:rsidRDefault="007F5620" w:rsidP="007F5620">
      <w:pPr>
        <w:numPr>
          <w:ilvl w:val="0"/>
          <w:numId w:val="74"/>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kern w:val="0"/>
          <w14:ligatures w14:val="none"/>
        </w:rPr>
        <w:t>Require algorithmic transparency and explainability for all judicial AI systems</w:t>
      </w:r>
    </w:p>
    <w:p w14:paraId="6FE51910" w14:textId="77777777" w:rsidR="007F5620" w:rsidRPr="00F61A4B" w:rsidRDefault="007F5620" w:rsidP="007F5620">
      <w:pPr>
        <w:numPr>
          <w:ilvl w:val="0"/>
          <w:numId w:val="74"/>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kern w:val="0"/>
          <w14:ligatures w14:val="none"/>
        </w:rPr>
        <w:t>Establish independent oversight with community representation and appeals processes</w:t>
      </w:r>
    </w:p>
    <w:p w14:paraId="42FF6F8D"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kern w:val="0"/>
          <w14:ligatures w14:val="none"/>
        </w:rPr>
        <w:t>The audit provides compelling evidence that the COMPAS system perpetuates racial bias in criminal justice, demanding immediate comprehensive reform to ensure equitable treatment.</w:t>
      </w:r>
    </w:p>
    <w:p w14:paraId="5C674E0F" w14:textId="77777777" w:rsidR="007F5620" w:rsidRPr="00F61A4B" w:rsidRDefault="007F5620" w:rsidP="007F5620">
      <w:pPr>
        <w:spacing w:line="360" w:lineRule="auto"/>
        <w:rPr>
          <w:rFonts w:ascii="Times New Roman" w:hAnsi="Times New Roman" w:cs="Times New Roman"/>
        </w:rPr>
      </w:pPr>
      <w:r w:rsidRPr="007F5620">
        <w:rPr>
          <w:rFonts w:ascii="Times New Roman" w:hAnsi="Times New Roman" w:cs="Times New Roman"/>
          <w:b/>
          <w:bCs/>
          <w:i/>
          <w:iCs/>
          <w:u w:val="single"/>
        </w:rPr>
        <w:t>Code:</w:t>
      </w:r>
      <w:r w:rsidRPr="00F61A4B">
        <w:rPr>
          <w:rFonts w:ascii="Times New Roman" w:hAnsi="Times New Roman" w:cs="Times New Roman"/>
        </w:rPr>
        <w:t xml:space="preserve"> </w:t>
      </w:r>
      <w:r w:rsidRPr="00F61A4B">
        <w:rPr>
          <w:rFonts w:ascii="Times New Roman" w:hAnsi="Times New Roman" w:cs="Times New Roman"/>
        </w:rPr>
        <w:br/>
        <w:t># COMPAS Recidivism Dataset Bias Audit</w:t>
      </w:r>
    </w:p>
    <w:p w14:paraId="022A8D7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Using AI Fairness 360 (AIF360) to analyze racial bias in risk scores</w:t>
      </w:r>
    </w:p>
    <w:p w14:paraId="3582A770" w14:textId="77777777" w:rsidR="007F5620" w:rsidRPr="00F61A4B" w:rsidRDefault="007F5620" w:rsidP="007F5620">
      <w:pPr>
        <w:spacing w:line="360" w:lineRule="auto"/>
        <w:rPr>
          <w:rFonts w:ascii="Times New Roman" w:hAnsi="Times New Roman" w:cs="Times New Roman"/>
        </w:rPr>
      </w:pPr>
    </w:p>
    <w:p w14:paraId="705E41E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mport pandas as pd</w:t>
      </w:r>
    </w:p>
    <w:p w14:paraId="6B1390C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mport numpy as np</w:t>
      </w:r>
    </w:p>
    <w:p w14:paraId="68A5724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mport matplotlib.pyplot as plt</w:t>
      </w:r>
    </w:p>
    <w:p w14:paraId="2E1D640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mport seaborn as sns</w:t>
      </w:r>
    </w:p>
    <w:p w14:paraId="3894669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rom sklearn.model_selection import train_test_split</w:t>
      </w:r>
    </w:p>
    <w:p w14:paraId="3031AD1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rom sklearn.ensemble import RandomForestClassifier</w:t>
      </w:r>
    </w:p>
    <w:p w14:paraId="7CC92DB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rom sklearn.metrics import classification_report, confusion_matrix</w:t>
      </w:r>
    </w:p>
    <w:p w14:paraId="4CEB4C0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mport warnings</w:t>
      </w:r>
    </w:p>
    <w:p w14:paraId="79CF6E5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warnings.filterwarnings('ignore')</w:t>
      </w:r>
    </w:p>
    <w:p w14:paraId="25C917B6" w14:textId="77777777" w:rsidR="007F5620" w:rsidRPr="00F61A4B" w:rsidRDefault="007F5620" w:rsidP="007F5620">
      <w:pPr>
        <w:spacing w:line="360" w:lineRule="auto"/>
        <w:rPr>
          <w:rFonts w:ascii="Times New Roman" w:hAnsi="Times New Roman" w:cs="Times New Roman"/>
        </w:rPr>
      </w:pPr>
    </w:p>
    <w:p w14:paraId="2E9F70C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Note: Install required packages</w:t>
      </w:r>
    </w:p>
    <w:p w14:paraId="35B5EC4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pip install aif360 pandas numpy matplotlib seaborn scikit-learn</w:t>
      </w:r>
    </w:p>
    <w:p w14:paraId="1F35B71C" w14:textId="77777777" w:rsidR="007F5620" w:rsidRPr="00F61A4B" w:rsidRDefault="007F5620" w:rsidP="007F5620">
      <w:pPr>
        <w:spacing w:line="360" w:lineRule="auto"/>
        <w:rPr>
          <w:rFonts w:ascii="Times New Roman" w:hAnsi="Times New Roman" w:cs="Times New Roman"/>
        </w:rPr>
      </w:pPr>
    </w:p>
    <w:p w14:paraId="6ABE6EC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try:</w:t>
      </w:r>
    </w:p>
    <w:p w14:paraId="26ADD98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rom aif360.datasets import CompasDataset</w:t>
      </w:r>
    </w:p>
    <w:p w14:paraId="767F2A8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rom aif360.metrics import BinaryLabelDatasetMetric, ClassificationMetric</w:t>
      </w:r>
    </w:p>
    <w:p w14:paraId="0790052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rom aif360.algorithms.preprocessing import Reweighing</w:t>
      </w:r>
    </w:p>
    <w:p w14:paraId="3B23010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rom aif360.algorithms.inprocessing import AdversarialDebiasing</w:t>
      </w:r>
    </w:p>
    <w:p w14:paraId="48EB9BD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AIF360 imported successfully")</w:t>
      </w:r>
    </w:p>
    <w:p w14:paraId="11C79F8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except ImportError:</w:t>
      </w:r>
    </w:p>
    <w:p w14:paraId="32404FB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AIF360 not available. Using simulated COMPAS data for demonstration.")</w:t>
      </w:r>
    </w:p>
    <w:p w14:paraId="683E1BF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31C44E7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Load and prepare COMPAS dataset</w:t>
      </w:r>
    </w:p>
    <w:p w14:paraId="5303F73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def load_compas_data():</w:t>
      </w:r>
    </w:p>
    <w:p w14:paraId="5A30B33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Load COMPAS dataset from ProPublica source"""</w:t>
      </w:r>
    </w:p>
    <w:p w14:paraId="1958B0A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try:</w:t>
      </w:r>
    </w:p>
    <w:p w14:paraId="7A7CF44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Load real COMPAS dataset from ProPublica</w:t>
      </w:r>
    </w:p>
    <w:p w14:paraId="26B4B8F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url = "https://raw.githubusercontent.com/propublica/compas-analysis/master/compas-scores-two-years.csv"</w:t>
      </w:r>
    </w:p>
    <w:p w14:paraId="7E29905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pd.read_csv(url)</w:t>
      </w:r>
    </w:p>
    <w:p w14:paraId="1B93FA1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16EDB76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Clean and prepare the data</w:t>
      </w:r>
    </w:p>
    <w:p w14:paraId="38A1674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df = df[df['days_b_screening_arrest'] &lt;= 30]</w:t>
      </w:r>
    </w:p>
    <w:p w14:paraId="2303AA2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df[df['days_b_screening_arrest'] &gt;= -30]</w:t>
      </w:r>
    </w:p>
    <w:p w14:paraId="5EA30C6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df[df['is_recid'] != -1]</w:t>
      </w:r>
    </w:p>
    <w:p w14:paraId="301ED54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df[df['c_charge_degree'] != 'O']</w:t>
      </w:r>
    </w:p>
    <w:p w14:paraId="29E80DA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df[df['score_text'] != 'N/A']</w:t>
      </w:r>
    </w:p>
    <w:p w14:paraId="4660C73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09C7530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Create binary race variable (0=African-American, 1=Caucasian)</w:t>
      </w:r>
    </w:p>
    <w:p w14:paraId="3EC85F4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race_binary'] = (df['race'] == 'Caucasian').astype(int)</w:t>
      </w:r>
    </w:p>
    <w:p w14:paraId="27FAE6D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5F761EE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Create high risk binary variable</w:t>
      </w:r>
    </w:p>
    <w:p w14:paraId="518CF74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high_risk'] = (df['score_text'] == 'High').astype(int)</w:t>
      </w:r>
    </w:p>
    <w:p w14:paraId="27F7842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5D95EE2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Use two_year_recid as the ground truth</w:t>
      </w:r>
    </w:p>
    <w:p w14:paraId="5BDE8FD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recidivism'] = df['two_year_recid']</w:t>
      </w:r>
    </w:p>
    <w:p w14:paraId="0441B32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6782BCE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Keep only African-American and Caucasian for binary analysis</w:t>
      </w:r>
    </w:p>
    <w:p w14:paraId="1D95CCA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df[df['race'].isin(['African-American', 'Caucasian'])]</w:t>
      </w:r>
    </w:p>
    <w:p w14:paraId="16D9CBC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3C6AB32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Select relevant columns</w:t>
      </w:r>
    </w:p>
    <w:p w14:paraId="6468E68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columns_to_keep = ['age', 'priors_count', 'race', 'race_binary', 'decile_score', </w:t>
      </w:r>
    </w:p>
    <w:p w14:paraId="27604AF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score_text', 'high_risk', 'recidivism', 'sex', 'c_charge_degree']</w:t>
      </w:r>
    </w:p>
    <w:p w14:paraId="3429C17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df[columns_to_keep].copy()</w:t>
      </w:r>
    </w:p>
    <w:p w14:paraId="40F0189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55EB7C2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print(f"Loaded real COMPAS dataset with {len(df)} samples")</w:t>
      </w:r>
    </w:p>
    <w:p w14:paraId="4607636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African-American: {len(df[df['race'] == 'African-American'])}")</w:t>
      </w:r>
    </w:p>
    <w:p w14:paraId="247C26F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Caucasian: {len(df[df['race'] == 'Caucasian'])}")</w:t>
      </w:r>
    </w:p>
    <w:p w14:paraId="49F01B2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1B4DF12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eturn df</w:t>
      </w:r>
    </w:p>
    <w:p w14:paraId="1828F3B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761A235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except Exception as e:</w:t>
      </w:r>
    </w:p>
    <w:p w14:paraId="63CBCB5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Error loading COMPAS dataset: {e}")</w:t>
      </w:r>
    </w:p>
    <w:p w14:paraId="1C442AD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Creating simulated data for demonstration...")</w:t>
      </w:r>
    </w:p>
    <w:p w14:paraId="7E2D0F7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21B818E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Fallback to simulated data</w:t>
      </w:r>
    </w:p>
    <w:p w14:paraId="2E9F744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np.random.seed(42)</w:t>
      </w:r>
    </w:p>
    <w:p w14:paraId="363CFAB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n_samples = 5000</w:t>
      </w:r>
    </w:p>
    <w:p w14:paraId="5C6B5BC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1DABDF1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Generate features</w:t>
      </w:r>
    </w:p>
    <w:p w14:paraId="659974D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ge = np.random.normal(35, 10, n_samples)</w:t>
      </w:r>
    </w:p>
    <w:p w14:paraId="4B24BBB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ors_count = np.random.poisson(2, n_samples)</w:t>
      </w:r>
    </w:p>
    <w:p w14:paraId="5B414FB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739CE8B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Race distribution (0=African-American, 1=Caucasian)</w:t>
      </w:r>
    </w:p>
    <w:p w14:paraId="6598934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ace_binary = np.random.choice([0, 1], n_samples, p=[0.51, 0.49])</w:t>
      </w:r>
    </w:p>
    <w:p w14:paraId="2956690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730701E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Introduce bias: higher risk scores for African-Americans</w:t>
      </w:r>
    </w:p>
    <w:p w14:paraId="6EE12A7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isk_score = (</w:t>
      </w:r>
    </w:p>
    <w:p w14:paraId="4F27544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0.3 * (age &lt; 25) +</w:t>
      </w:r>
    </w:p>
    <w:p w14:paraId="32D8E60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0.2 * (priors_count &gt; 3) +</w:t>
      </w:r>
    </w:p>
    <w:p w14:paraId="45FEA51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0.25 * (race_binary == 0) +  # Bias factor</w:t>
      </w:r>
    </w:p>
    <w:p w14:paraId="5511374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np.random.normal(0, 0.1, n_samples)</w:t>
      </w:r>
    </w:p>
    <w:p w14:paraId="1083892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21313A2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7891426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Binary risk classification</w:t>
      </w:r>
    </w:p>
    <w:p w14:paraId="77AD983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high_risk = (risk_score &gt; 0.5).astype(int)</w:t>
      </w:r>
    </w:p>
    <w:p w14:paraId="59B5BA1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2BB005A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Simulated recidivism (ground truth)</w:t>
      </w:r>
    </w:p>
    <w:p w14:paraId="1AD5AB9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ecidivism = (</w:t>
      </w:r>
    </w:p>
    <w:p w14:paraId="1224841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0.2 * (age &lt; 25) +</w:t>
      </w:r>
    </w:p>
    <w:p w14:paraId="1DED389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0.3 * (priors_count &gt; 3) +</w:t>
      </w:r>
    </w:p>
    <w:p w14:paraId="30A0831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0.1 * (race_binary == 0) +  # Smaller actual difference</w:t>
      </w:r>
    </w:p>
    <w:p w14:paraId="18D311A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np.random.normal(0, 0.15, n_samples)</w:t>
      </w:r>
    </w:p>
    <w:p w14:paraId="745A1CB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gt; 0.4</w:t>
      </w:r>
    </w:p>
    <w:p w14:paraId="400DB1B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68687E4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 = pd.DataFrame({</w:t>
      </w:r>
    </w:p>
    <w:p w14:paraId="0BC1ECE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ge': age,</w:t>
      </w:r>
    </w:p>
    <w:p w14:paraId="29A9EB6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ors_count': priors_count,</w:t>
      </w:r>
    </w:p>
    <w:p w14:paraId="76B7A81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ace_binary': race_binary,</w:t>
      </w:r>
    </w:p>
    <w:p w14:paraId="7EB7D7C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high_risk': high_risk,</w:t>
      </w:r>
    </w:p>
    <w:p w14:paraId="6DDF2A9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ecidivism': recidivism.astype(int)</w:t>
      </w:r>
    </w:p>
    <w:p w14:paraId="2571CF9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w:t>
      </w:r>
    </w:p>
    <w:p w14:paraId="1A3529D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04923AF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eturn df</w:t>
      </w:r>
    </w:p>
    <w:p w14:paraId="78EC5810" w14:textId="77777777" w:rsidR="007F5620" w:rsidRPr="00F61A4B" w:rsidRDefault="007F5620" w:rsidP="007F5620">
      <w:pPr>
        <w:spacing w:line="360" w:lineRule="auto"/>
        <w:rPr>
          <w:rFonts w:ascii="Times New Roman" w:hAnsi="Times New Roman" w:cs="Times New Roman"/>
        </w:rPr>
      </w:pPr>
    </w:p>
    <w:p w14:paraId="1DFB4B3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Load data</w:t>
      </w:r>
    </w:p>
    <w:p w14:paraId="4C81119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Loading COMPAS dataset...")</w:t>
      </w:r>
    </w:p>
    <w:p w14:paraId="0E8C7F7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df = load_compas_data()</w:t>
      </w:r>
    </w:p>
    <w:p w14:paraId="3F028EC9" w14:textId="77777777" w:rsidR="007F5620" w:rsidRPr="00F61A4B" w:rsidRDefault="007F5620" w:rsidP="007F5620">
      <w:pPr>
        <w:spacing w:line="360" w:lineRule="auto"/>
        <w:rPr>
          <w:rFonts w:ascii="Times New Roman" w:hAnsi="Times New Roman" w:cs="Times New Roman"/>
        </w:rPr>
      </w:pPr>
    </w:p>
    <w:p w14:paraId="602C825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Dataset shape: {df.shape}")</w:t>
      </w:r>
    </w:p>
    <w:p w14:paraId="2691553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Columns: {df.columns.tolist()}")</w:t>
      </w:r>
    </w:p>
    <w:p w14:paraId="307E0FDE" w14:textId="77777777" w:rsidR="007F5620" w:rsidRPr="00F61A4B" w:rsidRDefault="007F5620" w:rsidP="007F5620">
      <w:pPr>
        <w:spacing w:line="360" w:lineRule="auto"/>
        <w:rPr>
          <w:rFonts w:ascii="Times New Roman" w:hAnsi="Times New Roman" w:cs="Times New Roman"/>
        </w:rPr>
      </w:pPr>
    </w:p>
    <w:p w14:paraId="6F33940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1. EXPLORATORY DATA ANALYSIS</w:t>
      </w:r>
    </w:p>
    <w:p w14:paraId="28C2F5B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EXPLORATORY DATA ANALYSIS ===")</w:t>
      </w:r>
    </w:p>
    <w:p w14:paraId="5A58214D" w14:textId="77777777" w:rsidR="007F5620" w:rsidRPr="00F61A4B" w:rsidRDefault="007F5620" w:rsidP="007F5620">
      <w:pPr>
        <w:spacing w:line="360" w:lineRule="auto"/>
        <w:rPr>
          <w:rFonts w:ascii="Times New Roman" w:hAnsi="Times New Roman" w:cs="Times New Roman"/>
        </w:rPr>
      </w:pPr>
    </w:p>
    <w:p w14:paraId="020261F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Use race_binary for analysis (0=African-American, 1=Caucasian)</w:t>
      </w:r>
    </w:p>
    <w:p w14:paraId="3073FB4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race_col = 'race_binary'</w:t>
      </w:r>
    </w:p>
    <w:p w14:paraId="6C7C548C" w14:textId="77777777" w:rsidR="007F5620" w:rsidRPr="00F61A4B" w:rsidRDefault="007F5620" w:rsidP="007F5620">
      <w:pPr>
        <w:spacing w:line="360" w:lineRule="auto"/>
        <w:rPr>
          <w:rFonts w:ascii="Times New Roman" w:hAnsi="Times New Roman" w:cs="Times New Roman"/>
        </w:rPr>
      </w:pPr>
    </w:p>
    <w:p w14:paraId="78C469B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Dataset summary by race:")</w:t>
      </w:r>
    </w:p>
    <w:p w14:paraId="22181F7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race_summary = df.groupby(race_col).agg({</w:t>
      </w:r>
    </w:p>
    <w:p w14:paraId="127CFD6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ge': 'mean',</w:t>
      </w:r>
    </w:p>
    <w:p w14:paraId="6012A0C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ors_count': 'mean',</w:t>
      </w:r>
    </w:p>
    <w:p w14:paraId="45AEC0E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high_risk': 'mean',</w:t>
      </w:r>
    </w:p>
    <w:p w14:paraId="5C2AD96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ecidivism': 'mean'</w:t>
      </w:r>
    </w:p>
    <w:p w14:paraId="72E3E1F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round(3)</w:t>
      </w:r>
    </w:p>
    <w:p w14:paraId="2B60C9DA" w14:textId="77777777" w:rsidR="007F5620" w:rsidRPr="00F61A4B" w:rsidRDefault="007F5620" w:rsidP="007F5620">
      <w:pPr>
        <w:spacing w:line="360" w:lineRule="auto"/>
        <w:rPr>
          <w:rFonts w:ascii="Times New Roman" w:hAnsi="Times New Roman" w:cs="Times New Roman"/>
        </w:rPr>
      </w:pPr>
    </w:p>
    <w:p w14:paraId="3B2C734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Add race labels for clarity</w:t>
      </w:r>
    </w:p>
    <w:p w14:paraId="334E744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race_summary.index = ['African-American', 'Caucasian']</w:t>
      </w:r>
    </w:p>
    <w:p w14:paraId="63CED42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race_summary)</w:t>
      </w:r>
    </w:p>
    <w:p w14:paraId="10AEB823" w14:textId="77777777" w:rsidR="007F5620" w:rsidRPr="00F61A4B" w:rsidRDefault="007F5620" w:rsidP="007F5620">
      <w:pPr>
        <w:spacing w:line="360" w:lineRule="auto"/>
        <w:rPr>
          <w:rFonts w:ascii="Times New Roman" w:hAnsi="Times New Roman" w:cs="Times New Roman"/>
        </w:rPr>
      </w:pPr>
    </w:p>
    <w:p w14:paraId="19DADEE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Additional statistics for real COMPAS data</w:t>
      </w:r>
    </w:p>
    <w:p w14:paraId="7CA4E7C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f 'decile_score' in df.columns:</w:t>
      </w:r>
    </w:p>
    <w:p w14:paraId="5D5CA42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nDecile score statistics by race:")</w:t>
      </w:r>
    </w:p>
    <w:p w14:paraId="4612EE9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ecile_stats = df.groupby(race_col)['decile_score'].agg(['mean', 'std', 'median']).round(3)</w:t>
      </w:r>
    </w:p>
    <w:p w14:paraId="5F58296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ecile_stats.index = ['African-American', 'Caucasian']</w:t>
      </w:r>
    </w:p>
    <w:p w14:paraId="5439AC6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decile_stats)</w:t>
      </w:r>
    </w:p>
    <w:p w14:paraId="439911DD" w14:textId="77777777" w:rsidR="007F5620" w:rsidRPr="00F61A4B" w:rsidRDefault="007F5620" w:rsidP="007F5620">
      <w:pPr>
        <w:spacing w:line="360" w:lineRule="auto"/>
        <w:rPr>
          <w:rFonts w:ascii="Times New Roman" w:hAnsi="Times New Roman" w:cs="Times New Roman"/>
        </w:rPr>
      </w:pPr>
    </w:p>
    <w:p w14:paraId="624F289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2. BIAS METRICS CALCULATION</w:t>
      </w:r>
    </w:p>
    <w:p w14:paraId="11D4485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BIAS METRICS ANALYSIS ===")</w:t>
      </w:r>
    </w:p>
    <w:p w14:paraId="17E859F9" w14:textId="77777777" w:rsidR="007F5620" w:rsidRPr="00F61A4B" w:rsidRDefault="007F5620" w:rsidP="007F5620">
      <w:pPr>
        <w:spacing w:line="360" w:lineRule="auto"/>
        <w:rPr>
          <w:rFonts w:ascii="Times New Roman" w:hAnsi="Times New Roman" w:cs="Times New Roman"/>
        </w:rPr>
      </w:pPr>
    </w:p>
    <w:p w14:paraId="47D05E8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def calculate_fairness_metrics(df, race_col='race', pred_col='high_risk', true_col='recidivism'):</w:t>
      </w:r>
    </w:p>
    <w:p w14:paraId="1FC830C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Calculate comprehensive fairness metrics"""</w:t>
      </w:r>
    </w:p>
    <w:p w14:paraId="5E04D95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7B122F7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Separate by race (assuming 0=African-American, 1=Caucasian)</w:t>
      </w:r>
    </w:p>
    <w:p w14:paraId="03B42B7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frican_american = df[df[race_col] == 0]</w:t>
      </w:r>
    </w:p>
    <w:p w14:paraId="31F5686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caucasian = df[df[race_col] == 1]</w:t>
      </w:r>
    </w:p>
    <w:p w14:paraId="2EB2F2E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221DB70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def get_rates(group):</w:t>
      </w:r>
    </w:p>
    <w:p w14:paraId="69034DF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tp = ((group[pred_col] == 1) &amp; (group[true_col] == 1)).sum()</w:t>
      </w:r>
    </w:p>
    <w:p w14:paraId="3ED33FC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p = ((group[pred_col] == 1) &amp; (group[true_col] == 0)).sum()</w:t>
      </w:r>
    </w:p>
    <w:p w14:paraId="49423B2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tn = ((group[pred_col] == 0) &amp; (group[true_col] == 0)).sum()</w:t>
      </w:r>
    </w:p>
    <w:p w14:paraId="0CE38E0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n = ((group[pred_col] == 0) &amp; (group[true_col] == 1)).sum()</w:t>
      </w:r>
    </w:p>
    <w:p w14:paraId="10CB592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642763F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tpr = tp / (tp + fn) if (tp + fn) &gt; 0 else 0  # True Positive Rate</w:t>
      </w:r>
    </w:p>
    <w:p w14:paraId="5632C2C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pr = fp / (fp + tn) if (fp + tn) &gt; 0 else 0  # False Positive Rate</w:t>
      </w:r>
    </w:p>
    <w:p w14:paraId="7468755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tnr = tn / (tn + fp) if (tn + fp) &gt; 0 else 0  # True Negative Rate</w:t>
      </w:r>
    </w:p>
    <w:p w14:paraId="666B356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nr = fn / (fn + tp) if (fn + tp) &gt; 0 else 0  # False Negative Rate</w:t>
      </w:r>
    </w:p>
    <w:p w14:paraId="39ED326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5BB3357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ecision = tp / (tp + fp) if (tp + fp) &gt; 0 else 0</w:t>
      </w:r>
    </w:p>
    <w:p w14:paraId="0516075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ecall = tpr</w:t>
      </w:r>
    </w:p>
    <w:p w14:paraId="392485E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4931949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eturn {</w:t>
      </w:r>
    </w:p>
    <w:p w14:paraId="0E1EE62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TPR': tpr, 'FPR': fpr, 'TNR': tnr, 'FNR': fnr,</w:t>
      </w:r>
    </w:p>
    <w:p w14:paraId="5270834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ecision': precision, 'Recall': recall,</w:t>
      </w:r>
    </w:p>
    <w:p w14:paraId="4169AA4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ositive_Rate': group[pred_col].mean()</w:t>
      </w:r>
    </w:p>
    <w:p w14:paraId="0DB5BA4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0FB761B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092CD7B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a_metrics = get_rates(african_american)</w:t>
      </w:r>
    </w:p>
    <w:p w14:paraId="185B60D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c_metrics = get_rates(caucasian)</w:t>
      </w:r>
    </w:p>
    <w:p w14:paraId="049EF32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60E2A08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return aa_metrics, c_metrics</w:t>
      </w:r>
    </w:p>
    <w:p w14:paraId="7134CC21" w14:textId="77777777" w:rsidR="007F5620" w:rsidRPr="00F61A4B" w:rsidRDefault="007F5620" w:rsidP="007F5620">
      <w:pPr>
        <w:spacing w:line="360" w:lineRule="auto"/>
        <w:rPr>
          <w:rFonts w:ascii="Times New Roman" w:hAnsi="Times New Roman" w:cs="Times New Roman"/>
        </w:rPr>
      </w:pPr>
    </w:p>
    <w:p w14:paraId="1188089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Calculate metrics</w:t>
      </w:r>
    </w:p>
    <w:p w14:paraId="2ABDA92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a_metrics, c_metrics = calculate_fairness_metrics(df, race_col)</w:t>
      </w:r>
    </w:p>
    <w:p w14:paraId="490FD88C" w14:textId="77777777" w:rsidR="007F5620" w:rsidRPr="00F61A4B" w:rsidRDefault="007F5620" w:rsidP="007F5620">
      <w:pPr>
        <w:spacing w:line="360" w:lineRule="auto"/>
        <w:rPr>
          <w:rFonts w:ascii="Times New Roman" w:hAnsi="Times New Roman" w:cs="Times New Roman"/>
        </w:rPr>
      </w:pPr>
    </w:p>
    <w:p w14:paraId="7FF34B5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African-American metrics:")</w:t>
      </w:r>
    </w:p>
    <w:p w14:paraId="339E830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or metric, value in aa_metrics.items():</w:t>
      </w:r>
    </w:p>
    <w:p w14:paraId="63157A6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metric}: {value:.3f}")</w:t>
      </w:r>
    </w:p>
    <w:p w14:paraId="4A04EF72" w14:textId="77777777" w:rsidR="007F5620" w:rsidRPr="00F61A4B" w:rsidRDefault="007F5620" w:rsidP="007F5620">
      <w:pPr>
        <w:spacing w:line="360" w:lineRule="auto"/>
        <w:rPr>
          <w:rFonts w:ascii="Times New Roman" w:hAnsi="Times New Roman" w:cs="Times New Roman"/>
        </w:rPr>
      </w:pPr>
    </w:p>
    <w:p w14:paraId="3A62CD3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Caucasian metrics:")</w:t>
      </w:r>
    </w:p>
    <w:p w14:paraId="7B66B66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or metric, value in c_metrics.items():</w:t>
      </w:r>
    </w:p>
    <w:p w14:paraId="2E7072F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metric}: {value:.3f}")</w:t>
      </w:r>
    </w:p>
    <w:p w14:paraId="2AF68C8D" w14:textId="77777777" w:rsidR="007F5620" w:rsidRPr="00F61A4B" w:rsidRDefault="007F5620" w:rsidP="007F5620">
      <w:pPr>
        <w:spacing w:line="360" w:lineRule="auto"/>
        <w:rPr>
          <w:rFonts w:ascii="Times New Roman" w:hAnsi="Times New Roman" w:cs="Times New Roman"/>
        </w:rPr>
      </w:pPr>
    </w:p>
    <w:p w14:paraId="4F7AC08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Calculate disparities</w:t>
      </w:r>
    </w:p>
    <w:p w14:paraId="3338196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DISPARITY ANALYSIS ===")</w:t>
      </w:r>
    </w:p>
    <w:p w14:paraId="0A33B75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disparities = {}</w:t>
      </w:r>
    </w:p>
    <w:p w14:paraId="7D0DA1E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or metric in aa_metrics.keys():</w:t>
      </w:r>
    </w:p>
    <w:p w14:paraId="0F0818B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if c_metrics[metric] &gt; 0:</w:t>
      </w:r>
    </w:p>
    <w:p w14:paraId="44A8242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isparities[metric] = aa_metrics[metric] / c_metrics[metric]</w:t>
      </w:r>
    </w:p>
    <w:p w14:paraId="017EDA1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else:</w:t>
      </w:r>
    </w:p>
    <w:p w14:paraId="7A8043A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isparities[metric] = float('inf') if aa_metrics[metric] &gt; 0 else 1.0</w:t>
      </w:r>
    </w:p>
    <w:p w14:paraId="25AFF4C0" w14:textId="77777777" w:rsidR="007F5620" w:rsidRPr="00F61A4B" w:rsidRDefault="007F5620" w:rsidP="007F5620">
      <w:pPr>
        <w:spacing w:line="360" w:lineRule="auto"/>
        <w:rPr>
          <w:rFonts w:ascii="Times New Roman" w:hAnsi="Times New Roman" w:cs="Times New Roman"/>
        </w:rPr>
      </w:pPr>
    </w:p>
    <w:p w14:paraId="6A4D26A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Disparity ratios (African-American / Caucasian):")</w:t>
      </w:r>
    </w:p>
    <w:p w14:paraId="2CD13B7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for metric, ratio in disparities.items():</w:t>
      </w:r>
    </w:p>
    <w:p w14:paraId="71E26FA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metric}: {ratio:.3f}")</w:t>
      </w:r>
    </w:p>
    <w:p w14:paraId="16E19749" w14:textId="77777777" w:rsidR="007F5620" w:rsidRPr="00F61A4B" w:rsidRDefault="007F5620" w:rsidP="007F5620">
      <w:pPr>
        <w:spacing w:line="360" w:lineRule="auto"/>
        <w:rPr>
          <w:rFonts w:ascii="Times New Roman" w:hAnsi="Times New Roman" w:cs="Times New Roman"/>
        </w:rPr>
      </w:pPr>
    </w:p>
    <w:p w14:paraId="677581B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3. VISUALIZATIONS</w:t>
      </w:r>
    </w:p>
    <w:p w14:paraId="21FD49A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GENERATING VISUALIZATIONS ===")</w:t>
      </w:r>
    </w:p>
    <w:p w14:paraId="0CFF6A28" w14:textId="77777777" w:rsidR="007F5620" w:rsidRPr="00F61A4B" w:rsidRDefault="007F5620" w:rsidP="007F5620">
      <w:pPr>
        <w:spacing w:line="360" w:lineRule="auto"/>
        <w:rPr>
          <w:rFonts w:ascii="Times New Roman" w:hAnsi="Times New Roman" w:cs="Times New Roman"/>
        </w:rPr>
      </w:pPr>
    </w:p>
    <w:p w14:paraId="3D9835E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ig, axes = plt.subplots(2, 2, figsize=(15, 12))</w:t>
      </w:r>
    </w:p>
    <w:p w14:paraId="1357DF2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ig.suptitle('COMPAS Dataset Bias Analysis', fontsize=16, fontweight='bold')</w:t>
      </w:r>
    </w:p>
    <w:p w14:paraId="2D1933B6" w14:textId="77777777" w:rsidR="007F5620" w:rsidRPr="00F61A4B" w:rsidRDefault="007F5620" w:rsidP="007F5620">
      <w:pPr>
        <w:spacing w:line="360" w:lineRule="auto"/>
        <w:rPr>
          <w:rFonts w:ascii="Times New Roman" w:hAnsi="Times New Roman" w:cs="Times New Roman"/>
        </w:rPr>
      </w:pPr>
    </w:p>
    <w:p w14:paraId="3AE1A4B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1. Risk Score Distribution by Race</w:t>
      </w:r>
    </w:p>
    <w:p w14:paraId="7D789A8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race_labels = ['African-American', 'Caucasian']</w:t>
      </w:r>
    </w:p>
    <w:p w14:paraId="16CE1B8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f 'decile_score' in df.columns:</w:t>
      </w:r>
    </w:p>
    <w:p w14:paraId="7C02806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Use actual COMPAS decile scores</w:t>
      </w:r>
    </w:p>
    <w:p w14:paraId="0703D28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or i, race_val in enumerate([0, 1]):</w:t>
      </w:r>
    </w:p>
    <w:p w14:paraId="38B004A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subset = df[df[race_col] == race_val]['decile_score']</w:t>
      </w:r>
    </w:p>
    <w:p w14:paraId="53AFF17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xes[0, 0].hist(subset, alpha=0.7, label=race_labels[i], bins=10, range=(1, 10))</w:t>
      </w:r>
    </w:p>
    <w:p w14:paraId="1FCFE1F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xes[0, 0].set_xlabel('COMPAS Decile Score')</w:t>
      </w:r>
    </w:p>
    <w:p w14:paraId="051C71E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elif 'risk_score' in df.columns:</w:t>
      </w:r>
    </w:p>
    <w:p w14:paraId="2F49CAF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or i, race_val in enumerate([0, 1]):</w:t>
      </w:r>
    </w:p>
    <w:p w14:paraId="3CFB18E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subset = df[df[race_col] == race_val]['risk_score']</w:t>
      </w:r>
    </w:p>
    <w:p w14:paraId="07F6325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xes[0, 0].hist(subset, alpha=0.7, label=race_labels[i], bins=30)</w:t>
      </w:r>
    </w:p>
    <w:p w14:paraId="0AF66C8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xes[0, 0].set_xlabel('Risk Score')</w:t>
      </w:r>
    </w:p>
    <w:p w14:paraId="2AAE5BF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else:</w:t>
      </w:r>
    </w:p>
    <w:p w14:paraId="7E0B2CA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 Use high_risk as proxy</w:t>
      </w:r>
    </w:p>
    <w:p w14:paraId="0DBC202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isk_dist = df.groupby([race_col, 'high_risk']).size().unstack(fill_value=0)</w:t>
      </w:r>
    </w:p>
    <w:p w14:paraId="0529BE1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risk_dist.plot(kind='bar', ax=axes[0, 0])</w:t>
      </w:r>
    </w:p>
    <w:p w14:paraId="2D6EA7B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xes[0, 0].set_xlabel('Race (0=AA, 1=Caucasian)')</w:t>
      </w:r>
    </w:p>
    <w:p w14:paraId="0923E647" w14:textId="77777777" w:rsidR="007F5620" w:rsidRPr="00F61A4B" w:rsidRDefault="007F5620" w:rsidP="007F5620">
      <w:pPr>
        <w:spacing w:line="360" w:lineRule="auto"/>
        <w:rPr>
          <w:rFonts w:ascii="Times New Roman" w:hAnsi="Times New Roman" w:cs="Times New Roman"/>
        </w:rPr>
      </w:pPr>
    </w:p>
    <w:p w14:paraId="4145F56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0, 0].set_title('Risk Score Distribution by Race')</w:t>
      </w:r>
    </w:p>
    <w:p w14:paraId="33E35DE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0, 0].set_ylabel('Frequency')</w:t>
      </w:r>
    </w:p>
    <w:p w14:paraId="34976F8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0, 0].legend()</w:t>
      </w:r>
    </w:p>
    <w:p w14:paraId="309EF98B" w14:textId="77777777" w:rsidR="007F5620" w:rsidRPr="00F61A4B" w:rsidRDefault="007F5620" w:rsidP="007F5620">
      <w:pPr>
        <w:spacing w:line="360" w:lineRule="auto"/>
        <w:rPr>
          <w:rFonts w:ascii="Times New Roman" w:hAnsi="Times New Roman" w:cs="Times New Roman"/>
        </w:rPr>
      </w:pPr>
    </w:p>
    <w:p w14:paraId="5DD81F5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2. False Positive Rate Comparison</w:t>
      </w:r>
    </w:p>
    <w:p w14:paraId="473812C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pr_data = [aa_metrics['FPR'], c_metrics['FPR']]</w:t>
      </w:r>
    </w:p>
    <w:p w14:paraId="4D34DD3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0, 1].bar(race_labels, fpr_data, color=['red', 'blue'], alpha=0.7)</w:t>
      </w:r>
    </w:p>
    <w:p w14:paraId="0016818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0, 1].set_title('False Positive Rate by Race')</w:t>
      </w:r>
    </w:p>
    <w:p w14:paraId="7A742B5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0, 1].set_ylabel('False Positive Rate')</w:t>
      </w:r>
    </w:p>
    <w:p w14:paraId="55AFF99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0, 1].set_ylim(0, max(fpr_data) * 1.2)</w:t>
      </w:r>
    </w:p>
    <w:p w14:paraId="5B06A12B" w14:textId="77777777" w:rsidR="007F5620" w:rsidRPr="00F61A4B" w:rsidRDefault="007F5620" w:rsidP="007F5620">
      <w:pPr>
        <w:spacing w:line="360" w:lineRule="auto"/>
        <w:rPr>
          <w:rFonts w:ascii="Times New Roman" w:hAnsi="Times New Roman" w:cs="Times New Roman"/>
        </w:rPr>
      </w:pPr>
    </w:p>
    <w:p w14:paraId="2861D8DF"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Add value labels on bars</w:t>
      </w:r>
    </w:p>
    <w:p w14:paraId="4CC9AC3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or i, v in enumerate(fpr_data):</w:t>
      </w:r>
    </w:p>
    <w:p w14:paraId="6FE0A59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xes[0, 1].text(i, v + 0.005, f'{v:.3f}', ha='center', va='bottom')</w:t>
      </w:r>
    </w:p>
    <w:p w14:paraId="183CF250" w14:textId="77777777" w:rsidR="007F5620" w:rsidRPr="00F61A4B" w:rsidRDefault="007F5620" w:rsidP="007F5620">
      <w:pPr>
        <w:spacing w:line="360" w:lineRule="auto"/>
        <w:rPr>
          <w:rFonts w:ascii="Times New Roman" w:hAnsi="Times New Roman" w:cs="Times New Roman"/>
        </w:rPr>
      </w:pPr>
    </w:p>
    <w:p w14:paraId="7528AEE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3. True Positive Rate Comparison</w:t>
      </w:r>
    </w:p>
    <w:p w14:paraId="34CB4EA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tpr_data = [aa_metrics['TPR'], c_metrics['TPR']]</w:t>
      </w:r>
    </w:p>
    <w:p w14:paraId="769447A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1, 0].bar(race_labels, tpr_data, color=['green', 'orange'], alpha=0.7)</w:t>
      </w:r>
    </w:p>
    <w:p w14:paraId="318D073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axes[1, 0].set_title('True Positive Rate by Race')</w:t>
      </w:r>
    </w:p>
    <w:p w14:paraId="0A59A7A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1, 0].set_ylabel('True Positive Rate')</w:t>
      </w:r>
    </w:p>
    <w:p w14:paraId="2C81D57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1, 0].set_ylim(0, max(tpr_data) * 1.2)</w:t>
      </w:r>
    </w:p>
    <w:p w14:paraId="0BE6EC42" w14:textId="77777777" w:rsidR="007F5620" w:rsidRPr="00F61A4B" w:rsidRDefault="007F5620" w:rsidP="007F5620">
      <w:pPr>
        <w:spacing w:line="360" w:lineRule="auto"/>
        <w:rPr>
          <w:rFonts w:ascii="Times New Roman" w:hAnsi="Times New Roman" w:cs="Times New Roman"/>
        </w:rPr>
      </w:pPr>
    </w:p>
    <w:p w14:paraId="3502520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Add value labels on bars</w:t>
      </w:r>
    </w:p>
    <w:p w14:paraId="3511BD4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or i, v in enumerate(tpr_data):</w:t>
      </w:r>
    </w:p>
    <w:p w14:paraId="0496DB0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xes[1, 0].text(i, v + 0.005, f'{v:.3f}', ha='center', va='bottom')</w:t>
      </w:r>
    </w:p>
    <w:p w14:paraId="2A5D8904" w14:textId="77777777" w:rsidR="007F5620" w:rsidRPr="00F61A4B" w:rsidRDefault="007F5620" w:rsidP="007F5620">
      <w:pPr>
        <w:spacing w:line="360" w:lineRule="auto"/>
        <w:rPr>
          <w:rFonts w:ascii="Times New Roman" w:hAnsi="Times New Roman" w:cs="Times New Roman"/>
        </w:rPr>
      </w:pPr>
    </w:p>
    <w:p w14:paraId="615E206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4. Overall Fairness Metrics Comparison</w:t>
      </w:r>
    </w:p>
    <w:p w14:paraId="730D702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metrics_comparison = pd.DataFrame({</w:t>
      </w:r>
    </w:p>
    <w:p w14:paraId="65952BA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frican-American': [aa_metrics['FPR'], aa_metrics['TPR'], aa_metrics['Precision'], aa_metrics['Positive_Rate']],</w:t>
      </w:r>
    </w:p>
    <w:p w14:paraId="26B7FC8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Caucasian': [c_metrics['FPR'], c_metrics['TPR'], c_metrics['Precision'], c_metrics['Positive_Rate']]</w:t>
      </w:r>
    </w:p>
    <w:p w14:paraId="7B5FD1F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index=['FPR', 'TPR', 'Precision', 'Positive Rate'])</w:t>
      </w:r>
    </w:p>
    <w:p w14:paraId="26069B11" w14:textId="77777777" w:rsidR="007F5620" w:rsidRPr="00F61A4B" w:rsidRDefault="007F5620" w:rsidP="007F5620">
      <w:pPr>
        <w:spacing w:line="360" w:lineRule="auto"/>
        <w:rPr>
          <w:rFonts w:ascii="Times New Roman" w:hAnsi="Times New Roman" w:cs="Times New Roman"/>
        </w:rPr>
      </w:pPr>
    </w:p>
    <w:p w14:paraId="6677A6C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metrics_comparison.plot(kind='bar', ax=axes[1, 1])</w:t>
      </w:r>
    </w:p>
    <w:p w14:paraId="174604B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1, 1].set_title('Comprehensive Fairness Metrics Comparison')</w:t>
      </w:r>
    </w:p>
    <w:p w14:paraId="742F09C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1, 1].set_ylabel('Rate')</w:t>
      </w:r>
    </w:p>
    <w:p w14:paraId="4B975E2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1, 1].legend()</w:t>
      </w:r>
    </w:p>
    <w:p w14:paraId="0903DB0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xes[1, 1].tick_params(axis='x', rotation=45)</w:t>
      </w:r>
    </w:p>
    <w:p w14:paraId="73F59139" w14:textId="77777777" w:rsidR="007F5620" w:rsidRPr="00F61A4B" w:rsidRDefault="007F5620" w:rsidP="007F5620">
      <w:pPr>
        <w:spacing w:line="360" w:lineRule="auto"/>
        <w:rPr>
          <w:rFonts w:ascii="Times New Roman" w:hAnsi="Times New Roman" w:cs="Times New Roman"/>
        </w:rPr>
      </w:pPr>
    </w:p>
    <w:p w14:paraId="2ED12C1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lt.tight_layout()</w:t>
      </w:r>
    </w:p>
    <w:p w14:paraId="29948BD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plt.show()</w:t>
      </w:r>
    </w:p>
    <w:p w14:paraId="42C4FCF6" w14:textId="77777777" w:rsidR="007F5620" w:rsidRPr="00F61A4B" w:rsidRDefault="007F5620" w:rsidP="007F5620">
      <w:pPr>
        <w:spacing w:line="360" w:lineRule="auto"/>
        <w:rPr>
          <w:rFonts w:ascii="Times New Roman" w:hAnsi="Times New Roman" w:cs="Times New Roman"/>
        </w:rPr>
      </w:pPr>
    </w:p>
    <w:p w14:paraId="1A29450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4. STATISTICAL SIGNIFICANCE TESTING</w:t>
      </w:r>
    </w:p>
    <w:p w14:paraId="3C4916D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STATISTICAL SIGNIFICANCE TESTING ===")</w:t>
      </w:r>
    </w:p>
    <w:p w14:paraId="5AFD5FDD" w14:textId="77777777" w:rsidR="007F5620" w:rsidRPr="00F61A4B" w:rsidRDefault="007F5620" w:rsidP="007F5620">
      <w:pPr>
        <w:spacing w:line="360" w:lineRule="auto"/>
        <w:rPr>
          <w:rFonts w:ascii="Times New Roman" w:hAnsi="Times New Roman" w:cs="Times New Roman"/>
        </w:rPr>
      </w:pPr>
    </w:p>
    <w:p w14:paraId="4553788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from scipy.stats import chi2_contingency</w:t>
      </w:r>
    </w:p>
    <w:p w14:paraId="2E42B0D3" w14:textId="77777777" w:rsidR="007F5620" w:rsidRPr="00F61A4B" w:rsidRDefault="007F5620" w:rsidP="007F5620">
      <w:pPr>
        <w:spacing w:line="360" w:lineRule="auto"/>
        <w:rPr>
          <w:rFonts w:ascii="Times New Roman" w:hAnsi="Times New Roman" w:cs="Times New Roman"/>
        </w:rPr>
      </w:pPr>
    </w:p>
    <w:p w14:paraId="4F865ED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Chi-square test for independence</w:t>
      </w:r>
    </w:p>
    <w:p w14:paraId="70F0AC2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contingency_table = pd.crosstab(df[race_col], df['high_risk'])</w:t>
      </w:r>
    </w:p>
    <w:p w14:paraId="5C0841E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chi2, p_value, dof, expected = chi2_contingency(contingency_table)</w:t>
      </w:r>
    </w:p>
    <w:p w14:paraId="43D54BE8" w14:textId="77777777" w:rsidR="007F5620" w:rsidRPr="00F61A4B" w:rsidRDefault="007F5620" w:rsidP="007F5620">
      <w:pPr>
        <w:spacing w:line="360" w:lineRule="auto"/>
        <w:rPr>
          <w:rFonts w:ascii="Times New Roman" w:hAnsi="Times New Roman" w:cs="Times New Roman"/>
        </w:rPr>
      </w:pPr>
    </w:p>
    <w:p w14:paraId="68CDC8F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Chi-square test for independence:")</w:t>
      </w:r>
    </w:p>
    <w:p w14:paraId="39A382B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Chi-square statistic: {chi2:.4f}")</w:t>
      </w:r>
    </w:p>
    <w:p w14:paraId="50DAC8A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P-value: {p_value:.4f}")</w:t>
      </w:r>
    </w:p>
    <w:p w14:paraId="744F7EA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Degrees of freedom: {dof}")</w:t>
      </w:r>
    </w:p>
    <w:p w14:paraId="28BAFFC0" w14:textId="77777777" w:rsidR="007F5620" w:rsidRPr="00F61A4B" w:rsidRDefault="007F5620" w:rsidP="007F5620">
      <w:pPr>
        <w:spacing w:line="360" w:lineRule="auto"/>
        <w:rPr>
          <w:rFonts w:ascii="Times New Roman" w:hAnsi="Times New Roman" w:cs="Times New Roman"/>
        </w:rPr>
      </w:pPr>
    </w:p>
    <w:p w14:paraId="28F2210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f p_value &lt; 0.05:</w:t>
      </w:r>
    </w:p>
    <w:p w14:paraId="6BE9A67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Result: Significant association between race and risk classification (p &lt; 0.05)")</w:t>
      </w:r>
    </w:p>
    <w:p w14:paraId="7DA4016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else:</w:t>
      </w:r>
    </w:p>
    <w:p w14:paraId="17D725C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Result: No significant association between race and risk classification (p &gt;= 0.05)")</w:t>
      </w:r>
    </w:p>
    <w:p w14:paraId="33D1679D" w14:textId="77777777" w:rsidR="007F5620" w:rsidRPr="00F61A4B" w:rsidRDefault="007F5620" w:rsidP="007F5620">
      <w:pPr>
        <w:spacing w:line="360" w:lineRule="auto"/>
        <w:rPr>
          <w:rFonts w:ascii="Times New Roman" w:hAnsi="Times New Roman" w:cs="Times New Roman"/>
        </w:rPr>
      </w:pPr>
    </w:p>
    <w:p w14:paraId="0380B27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5. BIAS MITIGATION DEMONSTRATION</w:t>
      </w:r>
    </w:p>
    <w:p w14:paraId="7B4BADE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BIAS MITIGATION EXAMPLE ===")</w:t>
      </w:r>
    </w:p>
    <w:p w14:paraId="215AC6D1" w14:textId="77777777" w:rsidR="007F5620" w:rsidRPr="00F61A4B" w:rsidRDefault="007F5620" w:rsidP="007F5620">
      <w:pPr>
        <w:spacing w:line="360" w:lineRule="auto"/>
        <w:rPr>
          <w:rFonts w:ascii="Times New Roman" w:hAnsi="Times New Roman" w:cs="Times New Roman"/>
        </w:rPr>
      </w:pPr>
    </w:p>
    <w:p w14:paraId="328A026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Simple threshold adjustment approach</w:t>
      </w:r>
    </w:p>
    <w:p w14:paraId="738A6E3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def adjust_threshold_for_equality(df, race_col, pred_col, true_col):</w:t>
      </w:r>
    </w:p>
    <w:p w14:paraId="20B36DE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djust thresholds to achieve demographic parity"""</w:t>
      </w:r>
    </w:p>
    <w:p w14:paraId="1E8B1D3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59ED987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Current positive rates</w:t>
      </w:r>
    </w:p>
    <w:p w14:paraId="0AFE9E8B"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a_pos_rate = df[df[race_col] == 0][pred_col].mean()</w:t>
      </w:r>
    </w:p>
    <w:p w14:paraId="6514EC6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c_pos_rate = df[df[race_col] == 1][pred_col].mean()</w:t>
      </w:r>
    </w:p>
    <w:p w14:paraId="6EBDDDD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04F48AA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Current positive rates:")</w:t>
      </w:r>
    </w:p>
    <w:p w14:paraId="3478D53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African-American: {aa_pos_rate:.3f}")</w:t>
      </w:r>
    </w:p>
    <w:p w14:paraId="1A981B3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Caucasian: {c_pos_rate:.3f}")</w:t>
      </w:r>
    </w:p>
    <w:p w14:paraId="5859A37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01E1D25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Calculate adjustment needed</w:t>
      </w:r>
    </w:p>
    <w:p w14:paraId="4F4E5A7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if aa_pos_rate &gt; c_pos_rate:</w:t>
      </w:r>
    </w:p>
    <w:p w14:paraId="0BF0AC4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Reduce African-American positive rate</w:t>
      </w:r>
    </w:p>
    <w:p w14:paraId="2B0DB04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target_rate = (aa_pos_rate + c_pos_rate) / 2</w:t>
      </w:r>
    </w:p>
    <w:p w14:paraId="47306C2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Target positive rate: {target_rate:.3f}")</w:t>
      </w:r>
    </w:p>
    <w:p w14:paraId="27B1341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5428F54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Simple random adjustment (in practice, would use more sophisticated methods)</w:t>
      </w:r>
    </w:p>
    <w:p w14:paraId="4255ABB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_adjusted = df.copy()</w:t>
      </w:r>
    </w:p>
    <w:p w14:paraId="6BA92A9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a_indices = df_adjusted[df_adjusted[race_col] == 0].index</w:t>
      </w:r>
    </w:p>
    <w:p w14:paraId="53D331D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682C5A2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 xml:space="preserve">        # Randomly flip some positive predictions to negative</w:t>
      </w:r>
    </w:p>
    <w:p w14:paraId="088A66F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os_aa_indices = df_adjusted[(df_adjusted[race_col] == 0) &amp; (df_adjusted[pred_col] == 1)].index</w:t>
      </w:r>
    </w:p>
    <w:p w14:paraId="409D472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n_to_flip = int(len(pos_aa_indices) * (aa_pos_rate - target_rate) / aa_pos_rate)</w:t>
      </w:r>
    </w:p>
    <w:p w14:paraId="6CBEB3A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6AFFC2E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if n_to_flip &gt; 0:</w:t>
      </w:r>
    </w:p>
    <w:p w14:paraId="70E4BD4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flip_indices = np.random.choice(pos_aa_indices, n_to_flip, replace=False)</w:t>
      </w:r>
    </w:p>
    <w:p w14:paraId="123F4BC1"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df_adjusted.loc[flip_indices, pred_col] = 0</w:t>
      </w:r>
    </w:p>
    <w:p w14:paraId="2149ECA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2C09803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 Recalculate metrics</w:t>
      </w:r>
    </w:p>
    <w:p w14:paraId="03888FE2"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aa_metrics_adj, c_metrics_adj = calculate_fairness_metrics(df_adjusted, race_col)</w:t>
      </w:r>
    </w:p>
    <w:p w14:paraId="290472A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w:t>
      </w:r>
    </w:p>
    <w:p w14:paraId="2AAFF25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nAfter adjustment:")</w:t>
      </w:r>
    </w:p>
    <w:p w14:paraId="3AF10D3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African-American positive rate: {aa_metrics_adj['Positive_Rate']:.3f}")</w:t>
      </w:r>
    </w:p>
    <w:p w14:paraId="4C94920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Caucasian positive rate: {c_metrics_adj['Positive_Rate']:.3f}")</w:t>
      </w:r>
    </w:p>
    <w:p w14:paraId="7AB3065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f"  New FPR disparity: {aa_metrics_adj['FPR'] / c_metrics_adj['FPR']:.3f}")</w:t>
      </w:r>
    </w:p>
    <w:p w14:paraId="4106EB62" w14:textId="77777777" w:rsidR="007F5620" w:rsidRPr="00F61A4B" w:rsidRDefault="007F5620" w:rsidP="007F5620">
      <w:pPr>
        <w:spacing w:line="360" w:lineRule="auto"/>
        <w:rPr>
          <w:rFonts w:ascii="Times New Roman" w:hAnsi="Times New Roman" w:cs="Times New Roman"/>
        </w:rPr>
      </w:pPr>
    </w:p>
    <w:p w14:paraId="4180D5DC"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adjust_threshold_for_equality(df, race_col, 'high_risk', 'recidivism')</w:t>
      </w:r>
    </w:p>
    <w:p w14:paraId="069928CD" w14:textId="77777777" w:rsidR="007F5620" w:rsidRPr="00F61A4B" w:rsidRDefault="007F5620" w:rsidP="007F5620">
      <w:pPr>
        <w:spacing w:line="360" w:lineRule="auto"/>
        <w:rPr>
          <w:rFonts w:ascii="Times New Roman" w:hAnsi="Times New Roman" w:cs="Times New Roman"/>
        </w:rPr>
      </w:pPr>
    </w:p>
    <w:p w14:paraId="3CBEE5B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6. SUMMARY STATISTICS</w:t>
      </w:r>
    </w:p>
    <w:p w14:paraId="027F5B8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AUDIT SUMMARY ===")</w:t>
      </w:r>
    </w:p>
    <w:p w14:paraId="6AE6E67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Total samples: {len(df)}")</w:t>
      </w:r>
    </w:p>
    <w:p w14:paraId="372350D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African-American samples: {len(df[df[race_col] == 0])}")</w:t>
      </w:r>
    </w:p>
    <w:p w14:paraId="60E07C0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lastRenderedPageBreak/>
        <w:t>print(f"Caucasian samples: {len(df[df[race_col] == 1])}")</w:t>
      </w:r>
    </w:p>
    <w:p w14:paraId="1F03F0E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Overall high-risk rate: {df['high_risk'].mean():.3f}")</w:t>
      </w:r>
    </w:p>
    <w:p w14:paraId="753E13F3"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Overall recidivism rate: {df['recidivism'].mean():.3f}")</w:t>
      </w:r>
    </w:p>
    <w:p w14:paraId="69905466" w14:textId="77777777" w:rsidR="007F5620" w:rsidRPr="00F61A4B" w:rsidRDefault="007F5620" w:rsidP="007F5620">
      <w:pPr>
        <w:spacing w:line="360" w:lineRule="auto"/>
        <w:rPr>
          <w:rFonts w:ascii="Times New Roman" w:hAnsi="Times New Roman" w:cs="Times New Roman"/>
        </w:rPr>
      </w:pPr>
    </w:p>
    <w:p w14:paraId="6102C876"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Key bias indicators</w:t>
      </w:r>
    </w:p>
    <w:p w14:paraId="42D136ED"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nKey Bias Indicators:")</w:t>
      </w:r>
    </w:p>
    <w:p w14:paraId="6F34F6B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  FPR Disparity Ratio: {disparities['FPR']:.3f} (&gt;1.2 indicates bias)")</w:t>
      </w:r>
    </w:p>
    <w:p w14:paraId="5DE8C0E9"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  TPR Disparity Ratio: {disparities['TPR']:.3f} (should be close to 1.0)")</w:t>
      </w:r>
    </w:p>
    <w:p w14:paraId="453D97F7"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  Positive Rate Disparity: {disparities['Positive_Rate']:.3f}")</w:t>
      </w:r>
    </w:p>
    <w:p w14:paraId="66FBB918" w14:textId="77777777" w:rsidR="007F5620" w:rsidRPr="00F61A4B" w:rsidRDefault="007F5620" w:rsidP="007F5620">
      <w:pPr>
        <w:spacing w:line="360" w:lineRule="auto"/>
        <w:rPr>
          <w:rFonts w:ascii="Times New Roman" w:hAnsi="Times New Roman" w:cs="Times New Roman"/>
        </w:rPr>
      </w:pPr>
    </w:p>
    <w:p w14:paraId="61F8A9C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Recommendations</w:t>
      </w:r>
    </w:p>
    <w:p w14:paraId="1B9726BE"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f"\nBias Level Assessment:")</w:t>
      </w:r>
    </w:p>
    <w:p w14:paraId="10B617E0"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if disparities['FPR'] &gt; 1.2 or disparities['FPR'] &lt; 0.8:</w:t>
      </w:r>
    </w:p>
    <w:p w14:paraId="34BE9F7A"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  HIGH BIAS DETECTED - Immediate remediation required")</w:t>
      </w:r>
    </w:p>
    <w:p w14:paraId="0FF8E08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elif disparities['FPR'] &gt; 1.1 or disparities['FPR'] &lt; 0.9:</w:t>
      </w:r>
    </w:p>
    <w:p w14:paraId="59C9EF9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  MODERATE BIAS - Monitoring and gradual improvement needed")</w:t>
      </w:r>
    </w:p>
    <w:p w14:paraId="32F919D8"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else:</w:t>
      </w:r>
    </w:p>
    <w:p w14:paraId="196150D5"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 xml:space="preserve">    print("  LOW BIAS - Continue monitoring")</w:t>
      </w:r>
    </w:p>
    <w:p w14:paraId="4566BB4B" w14:textId="77777777" w:rsidR="007F5620" w:rsidRPr="00F61A4B" w:rsidRDefault="007F5620" w:rsidP="007F5620">
      <w:pPr>
        <w:spacing w:line="360" w:lineRule="auto"/>
        <w:rPr>
          <w:rFonts w:ascii="Times New Roman" w:hAnsi="Times New Roman" w:cs="Times New Roman"/>
        </w:rPr>
      </w:pPr>
    </w:p>
    <w:p w14:paraId="112C03C4" w14:textId="77777777" w:rsidR="007F5620" w:rsidRPr="00F61A4B" w:rsidRDefault="007F5620" w:rsidP="007F5620">
      <w:pPr>
        <w:spacing w:line="360" w:lineRule="auto"/>
        <w:rPr>
          <w:rFonts w:ascii="Times New Roman" w:hAnsi="Times New Roman" w:cs="Times New Roman"/>
        </w:rPr>
      </w:pPr>
      <w:r w:rsidRPr="00F61A4B">
        <w:rPr>
          <w:rFonts w:ascii="Times New Roman" w:hAnsi="Times New Roman" w:cs="Times New Roman"/>
        </w:rPr>
        <w:t>print("\n=== AUDIT COMPLETE ===")</w:t>
      </w:r>
    </w:p>
    <w:p w14:paraId="60992FAC" w14:textId="77777777" w:rsidR="007F5620" w:rsidRPr="00F61A4B" w:rsidRDefault="007F5620" w:rsidP="007F5620">
      <w:pPr>
        <w:spacing w:line="360" w:lineRule="auto"/>
        <w:rPr>
          <w:rFonts w:ascii="Times New Roman" w:hAnsi="Times New Roman" w:cs="Times New Roman"/>
        </w:rPr>
      </w:pPr>
    </w:p>
    <w:p w14:paraId="6FC6BF89" w14:textId="77777777" w:rsidR="007F5620" w:rsidRPr="00F61A4B" w:rsidRDefault="007F5620" w:rsidP="007F5620">
      <w:pPr>
        <w:spacing w:line="360" w:lineRule="auto"/>
        <w:rPr>
          <w:rFonts w:ascii="Times New Roman" w:hAnsi="Times New Roman" w:cs="Times New Roman"/>
        </w:rPr>
      </w:pPr>
    </w:p>
    <w:p w14:paraId="36AED3BF" w14:textId="77777777" w:rsidR="007F5620" w:rsidRPr="00F61A4B" w:rsidRDefault="007F5620" w:rsidP="007F5620">
      <w:pPr>
        <w:spacing w:before="100" w:beforeAutospacing="1" w:after="100" w:afterAutospacing="1" w:line="240" w:lineRule="auto"/>
        <w:outlineLvl w:val="0"/>
        <w:rPr>
          <w:rFonts w:ascii="Times New Roman" w:eastAsia="Times New Roman" w:hAnsi="Times New Roman" w:cs="Times New Roman"/>
          <w:b/>
          <w:bCs/>
          <w:kern w:val="36"/>
          <w:sz w:val="28"/>
          <w:szCs w:val="28"/>
          <w14:ligatures w14:val="none"/>
        </w:rPr>
      </w:pPr>
      <w:r w:rsidRPr="00F61A4B">
        <w:rPr>
          <w:rFonts w:ascii="Times New Roman" w:eastAsia="Times New Roman" w:hAnsi="Times New Roman" w:cs="Times New Roman"/>
          <w:b/>
          <w:bCs/>
          <w:kern w:val="36"/>
          <w:sz w:val="28"/>
          <w:szCs w:val="28"/>
          <w14:ligatures w14:val="none"/>
        </w:rPr>
        <w:lastRenderedPageBreak/>
        <w:t>Ethical AI Use in Healthcare: Policy Guidelines</w:t>
      </w:r>
    </w:p>
    <w:p w14:paraId="6BFE0C4B"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28"/>
          <w:szCs w:val="28"/>
          <w14:ligatures w14:val="none"/>
        </w:rPr>
      </w:pPr>
      <w:r w:rsidRPr="00F61A4B">
        <w:rPr>
          <w:rFonts w:ascii="Times New Roman" w:eastAsia="Times New Roman" w:hAnsi="Times New Roman" w:cs="Times New Roman"/>
          <w:b/>
          <w:bCs/>
          <w:kern w:val="0"/>
          <w:sz w:val="28"/>
          <w:szCs w:val="28"/>
          <w14:ligatures w14:val="none"/>
        </w:rPr>
        <w:t>Purpose and Scope</w:t>
      </w:r>
    </w:p>
    <w:p w14:paraId="0C2A8525"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kern w:val="0"/>
          <w14:ligatures w14:val="none"/>
        </w:rPr>
        <w:t>This policy establishes mandatory standards for ethical AI deployment in healthcare settings, ensuring patient safety, privacy, and equitable care while maximizing clinical benefits. These guidelines apply to all AI systems used for diagnosis, treatment recommendations, patient monitoring, and administrative healthcare functions.</w:t>
      </w:r>
    </w:p>
    <w:p w14:paraId="5642A57F"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1. Patient Consent Protocols</w:t>
      </w:r>
    </w:p>
    <w:p w14:paraId="55D3D6CC"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1.1 Informed Consent Requirements</w:t>
      </w:r>
    </w:p>
    <w:p w14:paraId="3AE42BE6" w14:textId="77777777" w:rsidR="007F5620" w:rsidRPr="00F61A4B" w:rsidRDefault="007F5620" w:rsidP="007F5620">
      <w:pPr>
        <w:numPr>
          <w:ilvl w:val="0"/>
          <w:numId w:val="7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Explicit Consent</w:t>
      </w:r>
      <w:r w:rsidRPr="00F61A4B">
        <w:rPr>
          <w:rFonts w:ascii="Times New Roman" w:eastAsia="Times New Roman" w:hAnsi="Times New Roman" w:cs="Times New Roman"/>
          <w:kern w:val="0"/>
          <w14:ligatures w14:val="none"/>
        </w:rPr>
        <w:t>: Patients must provide specific, informed consent for AI-assisted care, separate from general treatment consent</w:t>
      </w:r>
    </w:p>
    <w:p w14:paraId="5E74DD96" w14:textId="77777777" w:rsidR="007F5620" w:rsidRPr="00F61A4B" w:rsidRDefault="007F5620" w:rsidP="007F5620">
      <w:pPr>
        <w:numPr>
          <w:ilvl w:val="0"/>
          <w:numId w:val="7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lain Language</w:t>
      </w:r>
      <w:r w:rsidRPr="00F61A4B">
        <w:rPr>
          <w:rFonts w:ascii="Times New Roman" w:eastAsia="Times New Roman" w:hAnsi="Times New Roman" w:cs="Times New Roman"/>
          <w:kern w:val="0"/>
          <w14:ligatures w14:val="none"/>
        </w:rPr>
        <w:t>: Explanations must use accessible language, avoiding technical jargon, with materials available in multiple languages</w:t>
      </w:r>
    </w:p>
    <w:p w14:paraId="4465A4D3" w14:textId="77777777" w:rsidR="007F5620" w:rsidRPr="00F61A4B" w:rsidRDefault="007F5620" w:rsidP="007F5620">
      <w:pPr>
        <w:numPr>
          <w:ilvl w:val="0"/>
          <w:numId w:val="7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Scope Disclosure</w:t>
      </w:r>
      <w:r w:rsidRPr="00F61A4B">
        <w:rPr>
          <w:rFonts w:ascii="Times New Roman" w:eastAsia="Times New Roman" w:hAnsi="Times New Roman" w:cs="Times New Roman"/>
          <w:kern w:val="0"/>
          <w14:ligatures w14:val="none"/>
        </w:rPr>
        <w:t>: Clearly define what data will be used, how AI will influence care decisions, and potential risks/benefits</w:t>
      </w:r>
    </w:p>
    <w:p w14:paraId="0A710A9F" w14:textId="77777777" w:rsidR="007F5620" w:rsidRPr="00F61A4B" w:rsidRDefault="007F5620" w:rsidP="007F5620">
      <w:pPr>
        <w:numPr>
          <w:ilvl w:val="0"/>
          <w:numId w:val="7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Ongoing Consent</w:t>
      </w:r>
      <w:r w:rsidRPr="00F61A4B">
        <w:rPr>
          <w:rFonts w:ascii="Times New Roman" w:eastAsia="Times New Roman" w:hAnsi="Times New Roman" w:cs="Times New Roman"/>
          <w:kern w:val="0"/>
          <w14:ligatures w14:val="none"/>
        </w:rPr>
        <w:t>: Reconfirm consent for extended AI use, especially for chronic care management or long-term monitoring</w:t>
      </w:r>
    </w:p>
    <w:p w14:paraId="2DB132AE"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1.2 Consent Process Standards</w:t>
      </w:r>
    </w:p>
    <w:p w14:paraId="01F20A8B" w14:textId="77777777" w:rsidR="007F5620" w:rsidRPr="00F61A4B" w:rsidRDefault="007F5620" w:rsidP="007F5620">
      <w:pPr>
        <w:numPr>
          <w:ilvl w:val="0"/>
          <w:numId w:val="7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Voluntary Participation</w:t>
      </w:r>
      <w:r w:rsidRPr="00F61A4B">
        <w:rPr>
          <w:rFonts w:ascii="Times New Roman" w:eastAsia="Times New Roman" w:hAnsi="Times New Roman" w:cs="Times New Roman"/>
          <w:kern w:val="0"/>
          <w14:ligatures w14:val="none"/>
        </w:rPr>
        <w:t>: Patients must have genuine choice to decline AI-assisted care without penalty to treatment quality</w:t>
      </w:r>
    </w:p>
    <w:p w14:paraId="3D8B14FE" w14:textId="77777777" w:rsidR="007F5620" w:rsidRPr="00F61A4B" w:rsidRDefault="007F5620" w:rsidP="007F5620">
      <w:pPr>
        <w:numPr>
          <w:ilvl w:val="0"/>
          <w:numId w:val="7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Withdrawal Rights</w:t>
      </w:r>
      <w:r w:rsidRPr="00F61A4B">
        <w:rPr>
          <w:rFonts w:ascii="Times New Roman" w:eastAsia="Times New Roman" w:hAnsi="Times New Roman" w:cs="Times New Roman"/>
          <w:kern w:val="0"/>
          <w14:ligatures w14:val="none"/>
        </w:rPr>
        <w:t>: Patients can withdraw consent at any time, with clear procedures for data deletion and care transition</w:t>
      </w:r>
    </w:p>
    <w:p w14:paraId="1BB12B58" w14:textId="77777777" w:rsidR="007F5620" w:rsidRPr="00F61A4B" w:rsidRDefault="007F5620" w:rsidP="007F5620">
      <w:pPr>
        <w:numPr>
          <w:ilvl w:val="0"/>
          <w:numId w:val="7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apacity Assessment</w:t>
      </w:r>
      <w:r w:rsidRPr="00F61A4B">
        <w:rPr>
          <w:rFonts w:ascii="Times New Roman" w:eastAsia="Times New Roman" w:hAnsi="Times New Roman" w:cs="Times New Roman"/>
          <w:kern w:val="0"/>
          <w14:ligatures w14:val="none"/>
        </w:rPr>
        <w:t>: Special protocols for patients with diminished capacity, including guardian involvement and ethics committee oversight</w:t>
      </w:r>
    </w:p>
    <w:p w14:paraId="76D89BFE" w14:textId="77777777" w:rsidR="007F5620" w:rsidRPr="00F61A4B" w:rsidRDefault="007F5620" w:rsidP="007F5620">
      <w:pPr>
        <w:numPr>
          <w:ilvl w:val="0"/>
          <w:numId w:val="7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Documentation</w:t>
      </w:r>
      <w:r w:rsidRPr="00F61A4B">
        <w:rPr>
          <w:rFonts w:ascii="Times New Roman" w:eastAsia="Times New Roman" w:hAnsi="Times New Roman" w:cs="Times New Roman"/>
          <w:kern w:val="0"/>
          <w14:ligatures w14:val="none"/>
        </w:rPr>
        <w:t>: Maintain detailed records of consent conversations, including patient questions and concerns addressed</w:t>
      </w:r>
    </w:p>
    <w:p w14:paraId="6EE554FC"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1.3 Vulnerable Population Protections</w:t>
      </w:r>
    </w:p>
    <w:p w14:paraId="6EFA2F2C" w14:textId="77777777" w:rsidR="007F5620" w:rsidRPr="00F61A4B" w:rsidRDefault="007F5620" w:rsidP="007F5620">
      <w:pPr>
        <w:numPr>
          <w:ilvl w:val="0"/>
          <w:numId w:val="77"/>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ediatric Patients</w:t>
      </w:r>
      <w:r w:rsidRPr="00F61A4B">
        <w:rPr>
          <w:rFonts w:ascii="Times New Roman" w:eastAsia="Times New Roman" w:hAnsi="Times New Roman" w:cs="Times New Roman"/>
          <w:kern w:val="0"/>
          <w14:ligatures w14:val="none"/>
        </w:rPr>
        <w:t>: Age-appropriate consent processes with parent/guardian involvement and assent from capable minors</w:t>
      </w:r>
    </w:p>
    <w:p w14:paraId="0EF08CEB" w14:textId="77777777" w:rsidR="007F5620" w:rsidRPr="00F61A4B" w:rsidRDefault="007F5620" w:rsidP="007F5620">
      <w:pPr>
        <w:numPr>
          <w:ilvl w:val="0"/>
          <w:numId w:val="77"/>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Emergency Situations</w:t>
      </w:r>
      <w:r w:rsidRPr="00F61A4B">
        <w:rPr>
          <w:rFonts w:ascii="Times New Roman" w:eastAsia="Times New Roman" w:hAnsi="Times New Roman" w:cs="Times New Roman"/>
          <w:kern w:val="0"/>
          <w14:ligatures w14:val="none"/>
        </w:rPr>
        <w:t>: Predetermined protocols for AI use in emergencies when consent cannot be obtained</w:t>
      </w:r>
    </w:p>
    <w:p w14:paraId="3D5AD66F" w14:textId="77777777" w:rsidR="007F5620" w:rsidRPr="00F61A4B" w:rsidRDefault="007F5620" w:rsidP="007F5620">
      <w:pPr>
        <w:numPr>
          <w:ilvl w:val="0"/>
          <w:numId w:val="77"/>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Mental Health</w:t>
      </w:r>
      <w:r w:rsidRPr="00F61A4B">
        <w:rPr>
          <w:rFonts w:ascii="Times New Roman" w:eastAsia="Times New Roman" w:hAnsi="Times New Roman" w:cs="Times New Roman"/>
          <w:kern w:val="0"/>
          <w14:ligatures w14:val="none"/>
        </w:rPr>
        <w:t>: Enhanced consent procedures for patients with psychiatric conditions, including capacity evaluations</w:t>
      </w:r>
    </w:p>
    <w:p w14:paraId="60E1299A"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2. Bias Mitigation Strategies</w:t>
      </w:r>
    </w:p>
    <w:p w14:paraId="3905EB83"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lastRenderedPageBreak/>
        <w:t>2.1 Pre-Deployment Bias Assessment</w:t>
      </w:r>
    </w:p>
    <w:p w14:paraId="3328D004" w14:textId="77777777" w:rsidR="007F5620" w:rsidRPr="00F61A4B" w:rsidRDefault="007F5620" w:rsidP="007F5620">
      <w:pPr>
        <w:numPr>
          <w:ilvl w:val="0"/>
          <w:numId w:val="7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Diverse Training Data</w:t>
      </w:r>
      <w:r w:rsidRPr="00F61A4B">
        <w:rPr>
          <w:rFonts w:ascii="Times New Roman" w:eastAsia="Times New Roman" w:hAnsi="Times New Roman" w:cs="Times New Roman"/>
          <w:kern w:val="0"/>
          <w14:ligatures w14:val="none"/>
        </w:rPr>
        <w:t>: Ensure training datasets represent patient populations across race, ethnicity, gender, age, socioeconomic status, and geographic regions</w:t>
      </w:r>
    </w:p>
    <w:p w14:paraId="3FC0F19C" w14:textId="77777777" w:rsidR="007F5620" w:rsidRPr="00F61A4B" w:rsidRDefault="007F5620" w:rsidP="007F5620">
      <w:pPr>
        <w:numPr>
          <w:ilvl w:val="0"/>
          <w:numId w:val="7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Bias Auditing</w:t>
      </w:r>
      <w:r w:rsidRPr="00F61A4B">
        <w:rPr>
          <w:rFonts w:ascii="Times New Roman" w:eastAsia="Times New Roman" w:hAnsi="Times New Roman" w:cs="Times New Roman"/>
          <w:kern w:val="0"/>
          <w14:ligatures w14:val="none"/>
        </w:rPr>
        <w:t>: Mandatory bias testing across all demographic groups before system deployment, with published results</w:t>
      </w:r>
    </w:p>
    <w:p w14:paraId="6801C470" w14:textId="77777777" w:rsidR="007F5620" w:rsidRPr="00F61A4B" w:rsidRDefault="007F5620" w:rsidP="007F5620">
      <w:pPr>
        <w:numPr>
          <w:ilvl w:val="0"/>
          <w:numId w:val="7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Intersectional Analysis</w:t>
      </w:r>
      <w:r w:rsidRPr="00F61A4B">
        <w:rPr>
          <w:rFonts w:ascii="Times New Roman" w:eastAsia="Times New Roman" w:hAnsi="Times New Roman" w:cs="Times New Roman"/>
          <w:kern w:val="0"/>
          <w14:ligatures w14:val="none"/>
        </w:rPr>
        <w:t>: Evaluate bias across multiple identity dimensions simultaneously (e.g., elderly Black women, young Latino men)</w:t>
      </w:r>
    </w:p>
    <w:p w14:paraId="26D9E391" w14:textId="77777777" w:rsidR="007F5620" w:rsidRPr="00F61A4B" w:rsidRDefault="007F5620" w:rsidP="007F5620">
      <w:pPr>
        <w:numPr>
          <w:ilvl w:val="0"/>
          <w:numId w:val="7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linical Validation</w:t>
      </w:r>
      <w:r w:rsidRPr="00F61A4B">
        <w:rPr>
          <w:rFonts w:ascii="Times New Roman" w:eastAsia="Times New Roman" w:hAnsi="Times New Roman" w:cs="Times New Roman"/>
          <w:kern w:val="0"/>
          <w14:ligatures w14:val="none"/>
        </w:rPr>
        <w:t>: Require validation studies demonstrating equitable performance across patient populations</w:t>
      </w:r>
    </w:p>
    <w:p w14:paraId="0FFBF437"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2.2 Ongoing Bias Monitoring</w:t>
      </w:r>
    </w:p>
    <w:p w14:paraId="4FD4A0D8" w14:textId="77777777" w:rsidR="007F5620" w:rsidRPr="00F61A4B" w:rsidRDefault="007F5620" w:rsidP="007F5620">
      <w:pPr>
        <w:numPr>
          <w:ilvl w:val="0"/>
          <w:numId w:val="79"/>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Real-Time Monitoring</w:t>
      </w:r>
      <w:r w:rsidRPr="00F61A4B">
        <w:rPr>
          <w:rFonts w:ascii="Times New Roman" w:eastAsia="Times New Roman" w:hAnsi="Times New Roman" w:cs="Times New Roman"/>
          <w:kern w:val="0"/>
          <w14:ligatures w14:val="none"/>
        </w:rPr>
        <w:t>: Implement continuous bias detection systems tracking diagnostic accuracy and treatment recommendations by demographic groups</w:t>
      </w:r>
    </w:p>
    <w:p w14:paraId="2B2B6785" w14:textId="77777777" w:rsidR="007F5620" w:rsidRPr="00F61A4B" w:rsidRDefault="007F5620" w:rsidP="007F5620">
      <w:pPr>
        <w:numPr>
          <w:ilvl w:val="0"/>
          <w:numId w:val="79"/>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Quarterly Reviews</w:t>
      </w:r>
      <w:r w:rsidRPr="00F61A4B">
        <w:rPr>
          <w:rFonts w:ascii="Times New Roman" w:eastAsia="Times New Roman" w:hAnsi="Times New Roman" w:cs="Times New Roman"/>
          <w:kern w:val="0"/>
          <w14:ligatures w14:val="none"/>
        </w:rPr>
        <w:t>: Regular bias audits with results reported to ethics committees and regulatory bodies</w:t>
      </w:r>
    </w:p>
    <w:p w14:paraId="3B2F261E" w14:textId="77777777" w:rsidR="007F5620" w:rsidRPr="00F61A4B" w:rsidRDefault="007F5620" w:rsidP="007F5620">
      <w:pPr>
        <w:numPr>
          <w:ilvl w:val="0"/>
          <w:numId w:val="79"/>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Feedback Integration</w:t>
      </w:r>
      <w:r w:rsidRPr="00F61A4B">
        <w:rPr>
          <w:rFonts w:ascii="Times New Roman" w:eastAsia="Times New Roman" w:hAnsi="Times New Roman" w:cs="Times New Roman"/>
          <w:kern w:val="0"/>
          <w14:ligatures w14:val="none"/>
        </w:rPr>
        <w:t>: Establish mechanisms for healthcare providers to report suspected bias incidents</w:t>
      </w:r>
    </w:p>
    <w:p w14:paraId="1AD62DB5" w14:textId="77777777" w:rsidR="007F5620" w:rsidRPr="00F61A4B" w:rsidRDefault="007F5620" w:rsidP="007F5620">
      <w:pPr>
        <w:numPr>
          <w:ilvl w:val="0"/>
          <w:numId w:val="79"/>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orrective Actions</w:t>
      </w:r>
      <w:r w:rsidRPr="00F61A4B">
        <w:rPr>
          <w:rFonts w:ascii="Times New Roman" w:eastAsia="Times New Roman" w:hAnsi="Times New Roman" w:cs="Times New Roman"/>
          <w:kern w:val="0"/>
          <w14:ligatures w14:val="none"/>
        </w:rPr>
        <w:t>: Mandatory system suspension if bias exceeds predetermined thresholds until remediation is complete</w:t>
      </w:r>
    </w:p>
    <w:p w14:paraId="25A4464E"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2.3 Bias Remediation Protocols</w:t>
      </w:r>
    </w:p>
    <w:p w14:paraId="2A29F81A" w14:textId="77777777" w:rsidR="007F5620" w:rsidRPr="00F61A4B" w:rsidRDefault="007F5620" w:rsidP="007F5620">
      <w:pPr>
        <w:numPr>
          <w:ilvl w:val="0"/>
          <w:numId w:val="80"/>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Algorithm Adjustment</w:t>
      </w:r>
      <w:r w:rsidRPr="00F61A4B">
        <w:rPr>
          <w:rFonts w:ascii="Times New Roman" w:eastAsia="Times New Roman" w:hAnsi="Times New Roman" w:cs="Times New Roman"/>
          <w:kern w:val="0"/>
          <w14:ligatures w14:val="none"/>
        </w:rPr>
        <w:t>: Implement bias-aware machine learning techniques and fairness constraints during model training</w:t>
      </w:r>
    </w:p>
    <w:p w14:paraId="271FC827" w14:textId="77777777" w:rsidR="007F5620" w:rsidRPr="00F61A4B" w:rsidRDefault="007F5620" w:rsidP="007F5620">
      <w:pPr>
        <w:numPr>
          <w:ilvl w:val="0"/>
          <w:numId w:val="80"/>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Data Augmentation</w:t>
      </w:r>
      <w:r w:rsidRPr="00F61A4B">
        <w:rPr>
          <w:rFonts w:ascii="Times New Roman" w:eastAsia="Times New Roman" w:hAnsi="Times New Roman" w:cs="Times New Roman"/>
          <w:kern w:val="0"/>
          <w14:ligatures w14:val="none"/>
        </w:rPr>
        <w:t>: Address underrepresentation through targeted data collection and synthetic data generation</w:t>
      </w:r>
    </w:p>
    <w:p w14:paraId="094E3752" w14:textId="77777777" w:rsidR="007F5620" w:rsidRPr="00F61A4B" w:rsidRDefault="007F5620" w:rsidP="007F5620">
      <w:pPr>
        <w:numPr>
          <w:ilvl w:val="0"/>
          <w:numId w:val="80"/>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Human Oversight</w:t>
      </w:r>
      <w:r w:rsidRPr="00F61A4B">
        <w:rPr>
          <w:rFonts w:ascii="Times New Roman" w:eastAsia="Times New Roman" w:hAnsi="Times New Roman" w:cs="Times New Roman"/>
          <w:kern w:val="0"/>
          <w14:ligatures w14:val="none"/>
        </w:rPr>
        <w:t>: Require additional human review for AI recommendations affecting historically marginalized populations</w:t>
      </w:r>
    </w:p>
    <w:p w14:paraId="18ACEC47" w14:textId="77777777" w:rsidR="007F5620" w:rsidRPr="00F61A4B" w:rsidRDefault="007F5620" w:rsidP="007F5620">
      <w:pPr>
        <w:numPr>
          <w:ilvl w:val="0"/>
          <w:numId w:val="80"/>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External Auditing</w:t>
      </w:r>
      <w:r w:rsidRPr="00F61A4B">
        <w:rPr>
          <w:rFonts w:ascii="Times New Roman" w:eastAsia="Times New Roman" w:hAnsi="Times New Roman" w:cs="Times New Roman"/>
          <w:kern w:val="0"/>
          <w14:ligatures w14:val="none"/>
        </w:rPr>
        <w:t>: Annual third-party bias assessments by independent organizations with published findings</w:t>
      </w:r>
    </w:p>
    <w:p w14:paraId="3CF12F11"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3. Transparency Requirements</w:t>
      </w:r>
    </w:p>
    <w:p w14:paraId="0BA77FC3"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3.1 Patient-Facing Transparency</w:t>
      </w:r>
    </w:p>
    <w:p w14:paraId="33DD147D" w14:textId="77777777" w:rsidR="007F5620" w:rsidRPr="00F61A4B" w:rsidRDefault="007F5620" w:rsidP="007F5620">
      <w:pPr>
        <w:numPr>
          <w:ilvl w:val="0"/>
          <w:numId w:val="81"/>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AI Notification</w:t>
      </w:r>
      <w:r w:rsidRPr="00F61A4B">
        <w:rPr>
          <w:rFonts w:ascii="Times New Roman" w:eastAsia="Times New Roman" w:hAnsi="Times New Roman" w:cs="Times New Roman"/>
          <w:kern w:val="0"/>
          <w14:ligatures w14:val="none"/>
        </w:rPr>
        <w:t>: Clear visual indicators when AI is involved in patient care decisions</w:t>
      </w:r>
    </w:p>
    <w:p w14:paraId="4367BF2D" w14:textId="77777777" w:rsidR="007F5620" w:rsidRPr="00F61A4B" w:rsidRDefault="007F5620" w:rsidP="007F5620">
      <w:pPr>
        <w:numPr>
          <w:ilvl w:val="0"/>
          <w:numId w:val="81"/>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Decision Explanation</w:t>
      </w:r>
      <w:r w:rsidRPr="00F61A4B">
        <w:rPr>
          <w:rFonts w:ascii="Times New Roman" w:eastAsia="Times New Roman" w:hAnsi="Times New Roman" w:cs="Times New Roman"/>
          <w:kern w:val="0"/>
          <w14:ligatures w14:val="none"/>
        </w:rPr>
        <w:t>: Provide understandable explanations of AI recommendations in patient-friendly language</w:t>
      </w:r>
    </w:p>
    <w:p w14:paraId="7E1DEAEC" w14:textId="77777777" w:rsidR="007F5620" w:rsidRPr="00F61A4B" w:rsidRDefault="007F5620" w:rsidP="007F5620">
      <w:pPr>
        <w:numPr>
          <w:ilvl w:val="0"/>
          <w:numId w:val="81"/>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onfidence Levels</w:t>
      </w:r>
      <w:r w:rsidRPr="00F61A4B">
        <w:rPr>
          <w:rFonts w:ascii="Times New Roman" w:eastAsia="Times New Roman" w:hAnsi="Times New Roman" w:cs="Times New Roman"/>
          <w:kern w:val="0"/>
          <w14:ligatures w14:val="none"/>
        </w:rPr>
        <w:t>: Communicate AI certainty levels and acknowledge areas of uncertainty</w:t>
      </w:r>
    </w:p>
    <w:p w14:paraId="5CCA6E2C" w14:textId="77777777" w:rsidR="007F5620" w:rsidRPr="00F61A4B" w:rsidRDefault="007F5620" w:rsidP="007F5620">
      <w:pPr>
        <w:numPr>
          <w:ilvl w:val="0"/>
          <w:numId w:val="81"/>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Alternative Options</w:t>
      </w:r>
      <w:r w:rsidRPr="00F61A4B">
        <w:rPr>
          <w:rFonts w:ascii="Times New Roman" w:eastAsia="Times New Roman" w:hAnsi="Times New Roman" w:cs="Times New Roman"/>
          <w:kern w:val="0"/>
          <w14:ligatures w14:val="none"/>
        </w:rPr>
        <w:t>: Inform patients of non-AI treatment alternatives and their comparative benefits/risks</w:t>
      </w:r>
    </w:p>
    <w:p w14:paraId="5CF1735C"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lastRenderedPageBreak/>
        <w:t>3.2 Healthcare Provider Transparency</w:t>
      </w:r>
    </w:p>
    <w:p w14:paraId="35E38769" w14:textId="77777777" w:rsidR="007F5620" w:rsidRPr="00F61A4B" w:rsidRDefault="007F5620" w:rsidP="007F5620">
      <w:pPr>
        <w:numPr>
          <w:ilvl w:val="0"/>
          <w:numId w:val="82"/>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Algorithm Documentation</w:t>
      </w:r>
      <w:r w:rsidRPr="00F61A4B">
        <w:rPr>
          <w:rFonts w:ascii="Times New Roman" w:eastAsia="Times New Roman" w:hAnsi="Times New Roman" w:cs="Times New Roman"/>
          <w:kern w:val="0"/>
          <w14:ligatures w14:val="none"/>
        </w:rPr>
        <w:t>: Maintain detailed documentation of AI system capabilities, limitations, and decision-making processes</w:t>
      </w:r>
    </w:p>
    <w:p w14:paraId="74CE8BB3" w14:textId="77777777" w:rsidR="007F5620" w:rsidRPr="00F61A4B" w:rsidRDefault="007F5620" w:rsidP="007F5620">
      <w:pPr>
        <w:numPr>
          <w:ilvl w:val="0"/>
          <w:numId w:val="82"/>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Training Requirements</w:t>
      </w:r>
      <w:r w:rsidRPr="00F61A4B">
        <w:rPr>
          <w:rFonts w:ascii="Times New Roman" w:eastAsia="Times New Roman" w:hAnsi="Times New Roman" w:cs="Times New Roman"/>
          <w:kern w:val="0"/>
          <w14:ligatures w14:val="none"/>
        </w:rPr>
        <w:t>: Mandatory training for all staff on AI system operation, interpretation, and limitations</w:t>
      </w:r>
    </w:p>
    <w:p w14:paraId="32D259F3" w14:textId="77777777" w:rsidR="007F5620" w:rsidRPr="00F61A4B" w:rsidRDefault="007F5620" w:rsidP="007F5620">
      <w:pPr>
        <w:numPr>
          <w:ilvl w:val="0"/>
          <w:numId w:val="82"/>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erformance Metrics</w:t>
      </w:r>
      <w:r w:rsidRPr="00F61A4B">
        <w:rPr>
          <w:rFonts w:ascii="Times New Roman" w:eastAsia="Times New Roman" w:hAnsi="Times New Roman" w:cs="Times New Roman"/>
          <w:kern w:val="0"/>
          <w14:ligatures w14:val="none"/>
        </w:rPr>
        <w:t>: Regular reporting of AI system accuracy, bias metrics, and clinical outcomes</w:t>
      </w:r>
    </w:p>
    <w:p w14:paraId="4AD185EF" w14:textId="77777777" w:rsidR="007F5620" w:rsidRPr="00F61A4B" w:rsidRDefault="007F5620" w:rsidP="007F5620">
      <w:pPr>
        <w:numPr>
          <w:ilvl w:val="0"/>
          <w:numId w:val="82"/>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Override Protocols</w:t>
      </w:r>
      <w:r w:rsidRPr="00F61A4B">
        <w:rPr>
          <w:rFonts w:ascii="Times New Roman" w:eastAsia="Times New Roman" w:hAnsi="Times New Roman" w:cs="Times New Roman"/>
          <w:kern w:val="0"/>
          <w14:ligatures w14:val="none"/>
        </w:rPr>
        <w:t>: Clear procedures for healthcare providers to override AI recommendations with documented rationale</w:t>
      </w:r>
    </w:p>
    <w:p w14:paraId="630C06AD"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3.3 Institutional Transparency</w:t>
      </w:r>
    </w:p>
    <w:p w14:paraId="5F69076B" w14:textId="77777777" w:rsidR="007F5620" w:rsidRPr="00F61A4B" w:rsidRDefault="007F5620" w:rsidP="007F5620">
      <w:pPr>
        <w:numPr>
          <w:ilvl w:val="0"/>
          <w:numId w:val="83"/>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ublic Reporting</w:t>
      </w:r>
      <w:r w:rsidRPr="00F61A4B">
        <w:rPr>
          <w:rFonts w:ascii="Times New Roman" w:eastAsia="Times New Roman" w:hAnsi="Times New Roman" w:cs="Times New Roman"/>
          <w:kern w:val="0"/>
          <w14:ligatures w14:val="none"/>
        </w:rPr>
        <w:t>: Annual public reports on AI system performance, bias metrics, and patient outcomes</w:t>
      </w:r>
    </w:p>
    <w:p w14:paraId="5B4E7547" w14:textId="77777777" w:rsidR="007F5620" w:rsidRPr="00F61A4B" w:rsidRDefault="007F5620" w:rsidP="007F5620">
      <w:pPr>
        <w:numPr>
          <w:ilvl w:val="0"/>
          <w:numId w:val="83"/>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Regulatory Compliance</w:t>
      </w:r>
      <w:r w:rsidRPr="00F61A4B">
        <w:rPr>
          <w:rFonts w:ascii="Times New Roman" w:eastAsia="Times New Roman" w:hAnsi="Times New Roman" w:cs="Times New Roman"/>
          <w:kern w:val="0"/>
          <w14:ligatures w14:val="none"/>
        </w:rPr>
        <w:t>: Full cooperation with healthcare regulators and ethics review boards</w:t>
      </w:r>
    </w:p>
    <w:p w14:paraId="6BF603BA" w14:textId="77777777" w:rsidR="007F5620" w:rsidRPr="00F61A4B" w:rsidRDefault="007F5620" w:rsidP="007F5620">
      <w:pPr>
        <w:numPr>
          <w:ilvl w:val="0"/>
          <w:numId w:val="83"/>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Research Transparency</w:t>
      </w:r>
      <w:r w:rsidRPr="00F61A4B">
        <w:rPr>
          <w:rFonts w:ascii="Times New Roman" w:eastAsia="Times New Roman" w:hAnsi="Times New Roman" w:cs="Times New Roman"/>
          <w:kern w:val="0"/>
          <w14:ligatures w14:val="none"/>
        </w:rPr>
        <w:t>: Open publication of AI system validation studies and bias assessments</w:t>
      </w:r>
    </w:p>
    <w:p w14:paraId="57F9D5BA" w14:textId="77777777" w:rsidR="007F5620" w:rsidRPr="00F61A4B" w:rsidRDefault="007F5620" w:rsidP="007F5620">
      <w:pPr>
        <w:numPr>
          <w:ilvl w:val="0"/>
          <w:numId w:val="83"/>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Incident Reporting</w:t>
      </w:r>
      <w:r w:rsidRPr="00F61A4B">
        <w:rPr>
          <w:rFonts w:ascii="Times New Roman" w:eastAsia="Times New Roman" w:hAnsi="Times New Roman" w:cs="Times New Roman"/>
          <w:kern w:val="0"/>
          <w14:ligatures w14:val="none"/>
        </w:rPr>
        <w:t>: Mandatory reporting of AI-related adverse events to appropriate authorities</w:t>
      </w:r>
    </w:p>
    <w:p w14:paraId="268934C9"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4. Implementation and Governance</w:t>
      </w:r>
    </w:p>
    <w:p w14:paraId="78BAD24A"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4.1 Ethics Review Process</w:t>
      </w:r>
    </w:p>
    <w:p w14:paraId="322267D4" w14:textId="77777777" w:rsidR="007F5620" w:rsidRPr="00F61A4B" w:rsidRDefault="007F5620" w:rsidP="007F5620">
      <w:pPr>
        <w:numPr>
          <w:ilvl w:val="0"/>
          <w:numId w:val="84"/>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re-Deployment Review</w:t>
      </w:r>
      <w:r w:rsidRPr="00F61A4B">
        <w:rPr>
          <w:rFonts w:ascii="Times New Roman" w:eastAsia="Times New Roman" w:hAnsi="Times New Roman" w:cs="Times New Roman"/>
          <w:kern w:val="0"/>
          <w14:ligatures w14:val="none"/>
        </w:rPr>
        <w:t>: Mandatory ethics committee approval before AI system deployment</w:t>
      </w:r>
    </w:p>
    <w:p w14:paraId="6CF60F19" w14:textId="77777777" w:rsidR="007F5620" w:rsidRPr="00F61A4B" w:rsidRDefault="007F5620" w:rsidP="007F5620">
      <w:pPr>
        <w:numPr>
          <w:ilvl w:val="0"/>
          <w:numId w:val="84"/>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Ongoing Oversight</w:t>
      </w:r>
      <w:r w:rsidRPr="00F61A4B">
        <w:rPr>
          <w:rFonts w:ascii="Times New Roman" w:eastAsia="Times New Roman" w:hAnsi="Times New Roman" w:cs="Times New Roman"/>
          <w:kern w:val="0"/>
          <w14:ligatures w14:val="none"/>
        </w:rPr>
        <w:t>: Regular ethics committee reviews of AI system performance and patient outcomes</w:t>
      </w:r>
    </w:p>
    <w:p w14:paraId="36AE1F2E" w14:textId="77777777" w:rsidR="007F5620" w:rsidRPr="00F61A4B" w:rsidRDefault="007F5620" w:rsidP="007F5620">
      <w:pPr>
        <w:numPr>
          <w:ilvl w:val="0"/>
          <w:numId w:val="84"/>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ommunity Representation</w:t>
      </w:r>
      <w:r w:rsidRPr="00F61A4B">
        <w:rPr>
          <w:rFonts w:ascii="Times New Roman" w:eastAsia="Times New Roman" w:hAnsi="Times New Roman" w:cs="Times New Roman"/>
          <w:kern w:val="0"/>
          <w14:ligatures w14:val="none"/>
        </w:rPr>
        <w:t>: Include patient advocates and community representatives on ethics review boards</w:t>
      </w:r>
    </w:p>
    <w:p w14:paraId="50EEED2B" w14:textId="77777777" w:rsidR="007F5620" w:rsidRPr="00F61A4B" w:rsidRDefault="007F5620" w:rsidP="007F5620">
      <w:pPr>
        <w:numPr>
          <w:ilvl w:val="0"/>
          <w:numId w:val="84"/>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Appeal Processes</w:t>
      </w:r>
      <w:r w:rsidRPr="00F61A4B">
        <w:rPr>
          <w:rFonts w:ascii="Times New Roman" w:eastAsia="Times New Roman" w:hAnsi="Times New Roman" w:cs="Times New Roman"/>
          <w:kern w:val="0"/>
          <w14:ligatures w14:val="none"/>
        </w:rPr>
        <w:t>: Establish clear procedures for appealing AI-related care decisions</w:t>
      </w:r>
    </w:p>
    <w:p w14:paraId="790D7311"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4.2 Quality Assurance</w:t>
      </w:r>
    </w:p>
    <w:p w14:paraId="14045B53" w14:textId="77777777" w:rsidR="007F5620" w:rsidRPr="00F61A4B" w:rsidRDefault="007F5620" w:rsidP="007F5620">
      <w:pPr>
        <w:numPr>
          <w:ilvl w:val="0"/>
          <w:numId w:val="8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erformance Standards</w:t>
      </w:r>
      <w:r w:rsidRPr="00F61A4B">
        <w:rPr>
          <w:rFonts w:ascii="Times New Roman" w:eastAsia="Times New Roman" w:hAnsi="Times New Roman" w:cs="Times New Roman"/>
          <w:kern w:val="0"/>
          <w14:ligatures w14:val="none"/>
        </w:rPr>
        <w:t>: Minimum accuracy and safety thresholds that must be maintained for continued operation</w:t>
      </w:r>
    </w:p>
    <w:p w14:paraId="06303448" w14:textId="77777777" w:rsidR="007F5620" w:rsidRPr="00F61A4B" w:rsidRDefault="007F5620" w:rsidP="007F5620">
      <w:pPr>
        <w:numPr>
          <w:ilvl w:val="0"/>
          <w:numId w:val="8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ontinuous Monitoring</w:t>
      </w:r>
      <w:r w:rsidRPr="00F61A4B">
        <w:rPr>
          <w:rFonts w:ascii="Times New Roman" w:eastAsia="Times New Roman" w:hAnsi="Times New Roman" w:cs="Times New Roman"/>
          <w:kern w:val="0"/>
          <w14:ligatures w14:val="none"/>
        </w:rPr>
        <w:t>: Real-time tracking of AI system performance with automatic alerts for concerning trends</w:t>
      </w:r>
    </w:p>
    <w:p w14:paraId="02525952" w14:textId="77777777" w:rsidR="007F5620" w:rsidRPr="00F61A4B" w:rsidRDefault="007F5620" w:rsidP="007F5620">
      <w:pPr>
        <w:numPr>
          <w:ilvl w:val="0"/>
          <w:numId w:val="8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linical Validation</w:t>
      </w:r>
      <w:r w:rsidRPr="00F61A4B">
        <w:rPr>
          <w:rFonts w:ascii="Times New Roman" w:eastAsia="Times New Roman" w:hAnsi="Times New Roman" w:cs="Times New Roman"/>
          <w:kern w:val="0"/>
          <w14:ligatures w14:val="none"/>
        </w:rPr>
        <w:t>: Regular validation against clinical outcomes and patient safety metrics</w:t>
      </w:r>
    </w:p>
    <w:p w14:paraId="2C3943E1" w14:textId="77777777" w:rsidR="007F5620" w:rsidRPr="00F61A4B" w:rsidRDefault="007F5620" w:rsidP="007F5620">
      <w:pPr>
        <w:numPr>
          <w:ilvl w:val="0"/>
          <w:numId w:val="85"/>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Version Control</w:t>
      </w:r>
      <w:r w:rsidRPr="00F61A4B">
        <w:rPr>
          <w:rFonts w:ascii="Times New Roman" w:eastAsia="Times New Roman" w:hAnsi="Times New Roman" w:cs="Times New Roman"/>
          <w:kern w:val="0"/>
          <w14:ligatures w14:val="none"/>
        </w:rPr>
        <w:t>: Rigorous testing and approval processes for AI system updates</w:t>
      </w:r>
    </w:p>
    <w:p w14:paraId="2BEDE536"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4.3 Staff Training and Support</w:t>
      </w:r>
    </w:p>
    <w:p w14:paraId="607F0442" w14:textId="77777777" w:rsidR="007F5620" w:rsidRPr="00F61A4B" w:rsidRDefault="007F5620" w:rsidP="007F5620">
      <w:pPr>
        <w:numPr>
          <w:ilvl w:val="0"/>
          <w:numId w:val="8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lastRenderedPageBreak/>
        <w:t>Initial Training</w:t>
      </w:r>
      <w:r w:rsidRPr="00F61A4B">
        <w:rPr>
          <w:rFonts w:ascii="Times New Roman" w:eastAsia="Times New Roman" w:hAnsi="Times New Roman" w:cs="Times New Roman"/>
          <w:kern w:val="0"/>
          <w14:ligatures w14:val="none"/>
        </w:rPr>
        <w:t>: Comprehensive training on AI system operation, limitations, and ethical considerations</w:t>
      </w:r>
    </w:p>
    <w:p w14:paraId="03D3484C" w14:textId="77777777" w:rsidR="007F5620" w:rsidRPr="00F61A4B" w:rsidRDefault="007F5620" w:rsidP="007F5620">
      <w:pPr>
        <w:numPr>
          <w:ilvl w:val="0"/>
          <w:numId w:val="8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Ongoing Education</w:t>
      </w:r>
      <w:r w:rsidRPr="00F61A4B">
        <w:rPr>
          <w:rFonts w:ascii="Times New Roman" w:eastAsia="Times New Roman" w:hAnsi="Times New Roman" w:cs="Times New Roman"/>
          <w:kern w:val="0"/>
          <w14:ligatures w14:val="none"/>
        </w:rPr>
        <w:t>: Regular updates on AI best practices and emerging ethical considerations</w:t>
      </w:r>
    </w:p>
    <w:p w14:paraId="5B8949CC" w14:textId="77777777" w:rsidR="007F5620" w:rsidRPr="00F61A4B" w:rsidRDefault="007F5620" w:rsidP="007F5620">
      <w:pPr>
        <w:numPr>
          <w:ilvl w:val="0"/>
          <w:numId w:val="8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Support Systems</w:t>
      </w:r>
      <w:r w:rsidRPr="00F61A4B">
        <w:rPr>
          <w:rFonts w:ascii="Times New Roman" w:eastAsia="Times New Roman" w:hAnsi="Times New Roman" w:cs="Times New Roman"/>
          <w:kern w:val="0"/>
          <w14:ligatures w14:val="none"/>
        </w:rPr>
        <w:t>: Technical and ethical support resources for healthcare providers using AI systems</w:t>
      </w:r>
    </w:p>
    <w:p w14:paraId="3CE10E2C" w14:textId="77777777" w:rsidR="007F5620" w:rsidRPr="00F61A4B" w:rsidRDefault="007F5620" w:rsidP="007F5620">
      <w:pPr>
        <w:numPr>
          <w:ilvl w:val="0"/>
          <w:numId w:val="86"/>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Feedback Mechanisms</w:t>
      </w:r>
      <w:r w:rsidRPr="00F61A4B">
        <w:rPr>
          <w:rFonts w:ascii="Times New Roman" w:eastAsia="Times New Roman" w:hAnsi="Times New Roman" w:cs="Times New Roman"/>
          <w:kern w:val="0"/>
          <w14:ligatures w14:val="none"/>
        </w:rPr>
        <w:t>: Channels for staff to report concerns and suggest improvements</w:t>
      </w:r>
    </w:p>
    <w:p w14:paraId="20E97984"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5. Enforcement and Accountability</w:t>
      </w:r>
    </w:p>
    <w:p w14:paraId="37E77407"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5.1 Compliance Monitoring</w:t>
      </w:r>
    </w:p>
    <w:p w14:paraId="455AF76D" w14:textId="77777777" w:rsidR="007F5620" w:rsidRPr="00F61A4B" w:rsidRDefault="007F5620" w:rsidP="007F5620">
      <w:pPr>
        <w:numPr>
          <w:ilvl w:val="0"/>
          <w:numId w:val="87"/>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Regular Audits</w:t>
      </w:r>
      <w:r w:rsidRPr="00F61A4B">
        <w:rPr>
          <w:rFonts w:ascii="Times New Roman" w:eastAsia="Times New Roman" w:hAnsi="Times New Roman" w:cs="Times New Roman"/>
          <w:kern w:val="0"/>
          <w14:ligatures w14:val="none"/>
        </w:rPr>
        <w:t>: Quarterly compliance reviews with documented corrective actions</w:t>
      </w:r>
    </w:p>
    <w:p w14:paraId="4DD2E3FE" w14:textId="77777777" w:rsidR="007F5620" w:rsidRPr="00F61A4B" w:rsidRDefault="007F5620" w:rsidP="007F5620">
      <w:pPr>
        <w:numPr>
          <w:ilvl w:val="0"/>
          <w:numId w:val="87"/>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erformance Metrics</w:t>
      </w:r>
      <w:r w:rsidRPr="00F61A4B">
        <w:rPr>
          <w:rFonts w:ascii="Times New Roman" w:eastAsia="Times New Roman" w:hAnsi="Times New Roman" w:cs="Times New Roman"/>
          <w:kern w:val="0"/>
          <w14:ligatures w14:val="none"/>
        </w:rPr>
        <w:t>: Clear metrics for measuring adherence to ethical AI standards</w:t>
      </w:r>
    </w:p>
    <w:p w14:paraId="2E81677C" w14:textId="77777777" w:rsidR="007F5620" w:rsidRPr="00F61A4B" w:rsidRDefault="007F5620" w:rsidP="007F5620">
      <w:pPr>
        <w:numPr>
          <w:ilvl w:val="0"/>
          <w:numId w:val="87"/>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Incident Investigation</w:t>
      </w:r>
      <w:r w:rsidRPr="00F61A4B">
        <w:rPr>
          <w:rFonts w:ascii="Times New Roman" w:eastAsia="Times New Roman" w:hAnsi="Times New Roman" w:cs="Times New Roman"/>
          <w:kern w:val="0"/>
          <w14:ligatures w14:val="none"/>
        </w:rPr>
        <w:t>: Thorough investigation of all AI-related adverse events</w:t>
      </w:r>
    </w:p>
    <w:p w14:paraId="356BBC37" w14:textId="77777777" w:rsidR="007F5620" w:rsidRPr="00F61A4B" w:rsidRDefault="007F5620" w:rsidP="007F5620">
      <w:pPr>
        <w:numPr>
          <w:ilvl w:val="0"/>
          <w:numId w:val="87"/>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Corrective Actions</w:t>
      </w:r>
      <w:r w:rsidRPr="00F61A4B">
        <w:rPr>
          <w:rFonts w:ascii="Times New Roman" w:eastAsia="Times New Roman" w:hAnsi="Times New Roman" w:cs="Times New Roman"/>
          <w:kern w:val="0"/>
          <w14:ligatures w14:val="none"/>
        </w:rPr>
        <w:t>: Mandatory remediation plans for policy violations</w:t>
      </w:r>
    </w:p>
    <w:p w14:paraId="01205E5B" w14:textId="77777777" w:rsidR="007F5620" w:rsidRPr="00F61A4B" w:rsidRDefault="007F5620" w:rsidP="007F5620">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61A4B">
        <w:rPr>
          <w:rFonts w:ascii="Times New Roman" w:eastAsia="Times New Roman" w:hAnsi="Times New Roman" w:cs="Times New Roman"/>
          <w:b/>
          <w:bCs/>
          <w:kern w:val="0"/>
          <w:sz w:val="27"/>
          <w:szCs w:val="27"/>
          <w14:ligatures w14:val="none"/>
        </w:rPr>
        <w:t>5.2 Consequences for Non-Compliance</w:t>
      </w:r>
    </w:p>
    <w:p w14:paraId="51D06A67" w14:textId="77777777" w:rsidR="007F5620" w:rsidRPr="00F61A4B" w:rsidRDefault="007F5620" w:rsidP="007F5620">
      <w:pPr>
        <w:numPr>
          <w:ilvl w:val="0"/>
          <w:numId w:val="8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System Suspension</w:t>
      </w:r>
      <w:r w:rsidRPr="00F61A4B">
        <w:rPr>
          <w:rFonts w:ascii="Times New Roman" w:eastAsia="Times New Roman" w:hAnsi="Times New Roman" w:cs="Times New Roman"/>
          <w:kern w:val="0"/>
          <w14:ligatures w14:val="none"/>
        </w:rPr>
        <w:t>: Immediate suspension of AI systems for serious ethical violations</w:t>
      </w:r>
    </w:p>
    <w:p w14:paraId="438EC4BD" w14:textId="77777777" w:rsidR="007F5620" w:rsidRPr="00F61A4B" w:rsidRDefault="007F5620" w:rsidP="007F5620">
      <w:pPr>
        <w:numPr>
          <w:ilvl w:val="0"/>
          <w:numId w:val="8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Staff Accountability</w:t>
      </w:r>
      <w:r w:rsidRPr="00F61A4B">
        <w:rPr>
          <w:rFonts w:ascii="Times New Roman" w:eastAsia="Times New Roman" w:hAnsi="Times New Roman" w:cs="Times New Roman"/>
          <w:kern w:val="0"/>
          <w14:ligatures w14:val="none"/>
        </w:rPr>
        <w:t>: Clear disciplinary procedures for staff who violate AI ethics protocols</w:t>
      </w:r>
    </w:p>
    <w:p w14:paraId="571E6B5D" w14:textId="77777777" w:rsidR="007F5620" w:rsidRPr="00F61A4B" w:rsidRDefault="007F5620" w:rsidP="007F5620">
      <w:pPr>
        <w:numPr>
          <w:ilvl w:val="0"/>
          <w:numId w:val="8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Institutional Penalties</w:t>
      </w:r>
      <w:r w:rsidRPr="00F61A4B">
        <w:rPr>
          <w:rFonts w:ascii="Times New Roman" w:eastAsia="Times New Roman" w:hAnsi="Times New Roman" w:cs="Times New Roman"/>
          <w:kern w:val="0"/>
          <w14:ligatures w14:val="none"/>
        </w:rPr>
        <w:t>: Regulatory sanctions for institutions failing to maintain ethical AI standards</w:t>
      </w:r>
    </w:p>
    <w:p w14:paraId="4509AD6B" w14:textId="77777777" w:rsidR="007F5620" w:rsidRPr="00F61A4B" w:rsidRDefault="007F5620" w:rsidP="007F5620">
      <w:pPr>
        <w:numPr>
          <w:ilvl w:val="0"/>
          <w:numId w:val="88"/>
        </w:num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Patient Redress</w:t>
      </w:r>
      <w:r w:rsidRPr="00F61A4B">
        <w:rPr>
          <w:rFonts w:ascii="Times New Roman" w:eastAsia="Times New Roman" w:hAnsi="Times New Roman" w:cs="Times New Roman"/>
          <w:kern w:val="0"/>
          <w14:ligatures w14:val="none"/>
        </w:rPr>
        <w:t>: Mechanisms for patients harmed by AI system failures to seek compensation</w:t>
      </w:r>
    </w:p>
    <w:p w14:paraId="1F4ECB86" w14:textId="77777777" w:rsidR="007F5620" w:rsidRPr="00F61A4B" w:rsidRDefault="007F5620" w:rsidP="007F5620">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61A4B">
        <w:rPr>
          <w:rFonts w:ascii="Times New Roman" w:eastAsia="Times New Roman" w:hAnsi="Times New Roman" w:cs="Times New Roman"/>
          <w:b/>
          <w:bCs/>
          <w:kern w:val="0"/>
          <w:sz w:val="36"/>
          <w:szCs w:val="36"/>
          <w14:ligatures w14:val="none"/>
        </w:rPr>
        <w:t>Conclusion</w:t>
      </w:r>
    </w:p>
    <w:p w14:paraId="2CE28B81"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kern w:val="0"/>
          <w14:ligatures w14:val="none"/>
        </w:rPr>
        <w:t>Ethical AI in healthcare requires unwavering commitment to patient welfare, equity, and transparency. These guidelines provide a framework for responsible AI deployment that enhances clinical care while protecting patient rights and promoting health equity. Success depends on continuous vigilance, ongoing stakeholder engagement, and willingness to prioritize ethical considerations in all AI-related decisions.</w:t>
      </w:r>
    </w:p>
    <w:p w14:paraId="0A0E93B5" w14:textId="77777777" w:rsidR="007F5620" w:rsidRPr="00F61A4B" w:rsidRDefault="007F5620" w:rsidP="007F5620">
      <w:pPr>
        <w:spacing w:before="100" w:beforeAutospacing="1" w:after="100" w:afterAutospacing="1" w:line="240" w:lineRule="auto"/>
        <w:rPr>
          <w:rFonts w:ascii="Times New Roman" w:eastAsia="Times New Roman" w:hAnsi="Times New Roman" w:cs="Times New Roman"/>
          <w:kern w:val="0"/>
          <w14:ligatures w14:val="none"/>
        </w:rPr>
      </w:pPr>
      <w:r w:rsidRPr="00F61A4B">
        <w:rPr>
          <w:rFonts w:ascii="Times New Roman" w:eastAsia="Times New Roman" w:hAnsi="Times New Roman" w:cs="Times New Roman"/>
          <w:b/>
          <w:bCs/>
          <w:kern w:val="0"/>
          <w14:ligatures w14:val="none"/>
        </w:rPr>
        <w:t>Effective Date</w:t>
      </w:r>
      <w:r w:rsidRPr="00F61A4B">
        <w:rPr>
          <w:rFonts w:ascii="Times New Roman" w:eastAsia="Times New Roman" w:hAnsi="Times New Roman" w:cs="Times New Roman"/>
          <w:kern w:val="0"/>
          <w14:ligatures w14:val="none"/>
        </w:rPr>
        <w:t>: [Insert Date]</w:t>
      </w:r>
      <w:r w:rsidRPr="00F61A4B">
        <w:rPr>
          <w:rFonts w:ascii="Times New Roman" w:eastAsia="Times New Roman" w:hAnsi="Times New Roman" w:cs="Times New Roman"/>
          <w:kern w:val="0"/>
          <w14:ligatures w14:val="none"/>
        </w:rPr>
        <w:br/>
      </w:r>
      <w:r w:rsidRPr="00F61A4B">
        <w:rPr>
          <w:rFonts w:ascii="Times New Roman" w:eastAsia="Times New Roman" w:hAnsi="Times New Roman" w:cs="Times New Roman"/>
          <w:b/>
          <w:bCs/>
          <w:kern w:val="0"/>
          <w14:ligatures w14:val="none"/>
        </w:rPr>
        <w:t>Review Schedule</w:t>
      </w:r>
      <w:r w:rsidRPr="00F61A4B">
        <w:rPr>
          <w:rFonts w:ascii="Times New Roman" w:eastAsia="Times New Roman" w:hAnsi="Times New Roman" w:cs="Times New Roman"/>
          <w:kern w:val="0"/>
          <w14:ligatures w14:val="none"/>
        </w:rPr>
        <w:t>: Annual review and updates</w:t>
      </w:r>
      <w:r w:rsidRPr="00F61A4B">
        <w:rPr>
          <w:rFonts w:ascii="Times New Roman" w:eastAsia="Times New Roman" w:hAnsi="Times New Roman" w:cs="Times New Roman"/>
          <w:kern w:val="0"/>
          <w14:ligatures w14:val="none"/>
        </w:rPr>
        <w:br/>
      </w:r>
      <w:r w:rsidRPr="00F61A4B">
        <w:rPr>
          <w:rFonts w:ascii="Times New Roman" w:eastAsia="Times New Roman" w:hAnsi="Times New Roman" w:cs="Times New Roman"/>
          <w:b/>
          <w:bCs/>
          <w:kern w:val="0"/>
          <w14:ligatures w14:val="none"/>
        </w:rPr>
        <w:t>Approval Authority</w:t>
      </w:r>
      <w:r w:rsidRPr="00F61A4B">
        <w:rPr>
          <w:rFonts w:ascii="Times New Roman" w:eastAsia="Times New Roman" w:hAnsi="Times New Roman" w:cs="Times New Roman"/>
          <w:kern w:val="0"/>
          <w14:ligatures w14:val="none"/>
        </w:rPr>
        <w:t>: Healthcare Ethics Committee and Chief Medical Officer</w:t>
      </w:r>
    </w:p>
    <w:p w14:paraId="6C4530F0" w14:textId="77777777" w:rsidR="007F5620" w:rsidRPr="00F61A4B" w:rsidRDefault="007F5620" w:rsidP="007F5620">
      <w:pPr>
        <w:spacing w:line="360" w:lineRule="auto"/>
        <w:rPr>
          <w:rFonts w:ascii="Times New Roman" w:hAnsi="Times New Roman" w:cs="Times New Roman"/>
        </w:rPr>
      </w:pPr>
    </w:p>
    <w:p w14:paraId="5E382962" w14:textId="0594D116" w:rsidR="00201065" w:rsidRDefault="00201065" w:rsidP="00201065">
      <w:pPr>
        <w:jc w:val="both"/>
        <w:rPr>
          <w:rFonts w:ascii="Times New Roman" w:hAnsi="Times New Roman" w:cs="Times New Roman"/>
        </w:rPr>
      </w:pPr>
    </w:p>
    <w:sectPr w:rsidR="00201065" w:rsidSect="00201065">
      <w:headerReference w:type="default" r:id="rId8"/>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ABEE32" w14:textId="77777777" w:rsidR="006B35A3" w:rsidRDefault="006B35A3" w:rsidP="00E60E72">
      <w:pPr>
        <w:spacing w:after="0" w:line="240" w:lineRule="auto"/>
      </w:pPr>
      <w:r>
        <w:separator/>
      </w:r>
    </w:p>
  </w:endnote>
  <w:endnote w:type="continuationSeparator" w:id="0">
    <w:p w14:paraId="392EE2C9" w14:textId="77777777" w:rsidR="006B35A3" w:rsidRDefault="006B35A3" w:rsidP="00E60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867433"/>
      <w:docPartObj>
        <w:docPartGallery w:val="Page Numbers (Bottom of Page)"/>
        <w:docPartUnique/>
      </w:docPartObj>
    </w:sdtPr>
    <w:sdtEndPr>
      <w:rPr>
        <w:color w:val="7F7F7F" w:themeColor="background1" w:themeShade="7F"/>
        <w:spacing w:val="60"/>
      </w:rPr>
    </w:sdtEndPr>
    <w:sdtContent>
      <w:p w14:paraId="571EAD11" w14:textId="056B3714" w:rsidR="00E60E72" w:rsidRDefault="00E60E7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368E91" w14:textId="77777777" w:rsidR="00E60E72" w:rsidRDefault="00E60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98881" w14:textId="77777777" w:rsidR="006B35A3" w:rsidRDefault="006B35A3" w:rsidP="00E60E72">
      <w:pPr>
        <w:spacing w:after="0" w:line="240" w:lineRule="auto"/>
      </w:pPr>
      <w:r>
        <w:separator/>
      </w:r>
    </w:p>
  </w:footnote>
  <w:footnote w:type="continuationSeparator" w:id="0">
    <w:p w14:paraId="15F45188" w14:textId="77777777" w:rsidR="006B35A3" w:rsidRDefault="006B35A3" w:rsidP="00E60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C4E8" w14:textId="660130F1" w:rsidR="00E60E72" w:rsidRDefault="006A1014">
    <w:pPr>
      <w:pStyle w:val="Header"/>
    </w:pPr>
    <w:r>
      <w:rPr>
        <w:noProof/>
      </w:rPr>
      <mc:AlternateContent>
        <mc:Choice Requires="wps">
          <w:drawing>
            <wp:anchor distT="0" distB="0" distL="118745" distR="118745" simplePos="0" relativeHeight="251659264" behindDoc="1" locked="0" layoutInCell="1" allowOverlap="0" wp14:anchorId="6629178F" wp14:editId="04CDCB69">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0425" cy="277495"/>
              <wp:effectExtent l="0" t="0" r="0" b="0"/>
              <wp:wrapSquare wrapText="bothSides"/>
              <wp:docPr id="139655522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2774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20A5B25" w14:textId="3F361AD6" w:rsidR="00E60E72" w:rsidRDefault="00E60E72">
                              <w:pPr>
                                <w:pStyle w:val="Header"/>
                                <w:tabs>
                                  <w:tab w:val="clear" w:pos="4680"/>
                                  <w:tab w:val="clear" w:pos="9360"/>
                                </w:tabs>
                                <w:jc w:val="center"/>
                                <w:rPr>
                                  <w:caps/>
                                  <w:color w:val="FFFFFF" w:themeColor="background1"/>
                                </w:rPr>
                              </w:pPr>
                              <w:r>
                                <w:rPr>
                                  <w:caps/>
                                  <w:color w:val="FFFFFF" w:themeColor="background1"/>
                                </w:rPr>
                                <w:t>PLP ACADEM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629178F" id="Rectangle 1" o:spid="_x0000_s1028" style="position:absolute;margin-left:0;margin-top:0;width:467.75pt;height:21.8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20A5B25" w14:textId="3F361AD6" w:rsidR="00E60E72" w:rsidRDefault="00E60E72">
                        <w:pPr>
                          <w:pStyle w:val="Header"/>
                          <w:tabs>
                            <w:tab w:val="clear" w:pos="4680"/>
                            <w:tab w:val="clear" w:pos="9360"/>
                          </w:tabs>
                          <w:jc w:val="center"/>
                          <w:rPr>
                            <w:caps/>
                            <w:color w:val="FFFFFF" w:themeColor="background1"/>
                          </w:rPr>
                        </w:pPr>
                        <w:r>
                          <w:rPr>
                            <w:caps/>
                            <w:color w:val="FFFFFF" w:themeColor="background1"/>
                          </w:rPr>
                          <w:t>PLP ACADEM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0D3D"/>
    <w:multiLevelType w:val="hybridMultilevel"/>
    <w:tmpl w:val="25CE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844F4"/>
    <w:multiLevelType w:val="multilevel"/>
    <w:tmpl w:val="14265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EF6F59"/>
    <w:multiLevelType w:val="multilevel"/>
    <w:tmpl w:val="0A9A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A91429"/>
    <w:multiLevelType w:val="multilevel"/>
    <w:tmpl w:val="532E8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64D29"/>
    <w:multiLevelType w:val="multilevel"/>
    <w:tmpl w:val="EC4E2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676AB1"/>
    <w:multiLevelType w:val="multilevel"/>
    <w:tmpl w:val="9476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811CA8"/>
    <w:multiLevelType w:val="multilevel"/>
    <w:tmpl w:val="0388B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F76B88"/>
    <w:multiLevelType w:val="multilevel"/>
    <w:tmpl w:val="43963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7A7034"/>
    <w:multiLevelType w:val="multilevel"/>
    <w:tmpl w:val="708AD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7C30A9"/>
    <w:multiLevelType w:val="multilevel"/>
    <w:tmpl w:val="081A2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8B6772"/>
    <w:multiLevelType w:val="multilevel"/>
    <w:tmpl w:val="9B36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4E1085"/>
    <w:multiLevelType w:val="multilevel"/>
    <w:tmpl w:val="C2FA8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F27AE5"/>
    <w:multiLevelType w:val="multilevel"/>
    <w:tmpl w:val="FC18E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B82540"/>
    <w:multiLevelType w:val="multilevel"/>
    <w:tmpl w:val="80887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4E4287D"/>
    <w:multiLevelType w:val="multilevel"/>
    <w:tmpl w:val="0AB87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F3588B"/>
    <w:multiLevelType w:val="multilevel"/>
    <w:tmpl w:val="3D509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424195"/>
    <w:multiLevelType w:val="multilevel"/>
    <w:tmpl w:val="7004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B57AA0"/>
    <w:multiLevelType w:val="multilevel"/>
    <w:tmpl w:val="241C9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2B48B6"/>
    <w:multiLevelType w:val="multilevel"/>
    <w:tmpl w:val="58702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9700F02"/>
    <w:multiLevelType w:val="multilevel"/>
    <w:tmpl w:val="E2E89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9E4D9F"/>
    <w:multiLevelType w:val="multilevel"/>
    <w:tmpl w:val="11A66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114512"/>
    <w:multiLevelType w:val="multilevel"/>
    <w:tmpl w:val="18166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661076"/>
    <w:multiLevelType w:val="multilevel"/>
    <w:tmpl w:val="4CC20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48414B"/>
    <w:multiLevelType w:val="multilevel"/>
    <w:tmpl w:val="56DC9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0E355C2"/>
    <w:multiLevelType w:val="multilevel"/>
    <w:tmpl w:val="759A1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992811"/>
    <w:multiLevelType w:val="multilevel"/>
    <w:tmpl w:val="95926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2BC4AC0"/>
    <w:multiLevelType w:val="multilevel"/>
    <w:tmpl w:val="EF10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3970182"/>
    <w:multiLevelType w:val="multilevel"/>
    <w:tmpl w:val="118C7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426074B"/>
    <w:multiLevelType w:val="multilevel"/>
    <w:tmpl w:val="FBA2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E93879"/>
    <w:multiLevelType w:val="multilevel"/>
    <w:tmpl w:val="69D8F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5E800DC"/>
    <w:multiLevelType w:val="multilevel"/>
    <w:tmpl w:val="48100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65840CC"/>
    <w:multiLevelType w:val="multilevel"/>
    <w:tmpl w:val="3C76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65D7E80"/>
    <w:multiLevelType w:val="multilevel"/>
    <w:tmpl w:val="B1E63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7260F8A"/>
    <w:multiLevelType w:val="multilevel"/>
    <w:tmpl w:val="8CB81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B8A754B"/>
    <w:multiLevelType w:val="multilevel"/>
    <w:tmpl w:val="2C760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723819"/>
    <w:multiLevelType w:val="multilevel"/>
    <w:tmpl w:val="C44C3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FA015F"/>
    <w:multiLevelType w:val="multilevel"/>
    <w:tmpl w:val="6DDA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A35A5E"/>
    <w:multiLevelType w:val="multilevel"/>
    <w:tmpl w:val="3DFE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F3E281C"/>
    <w:multiLevelType w:val="multilevel"/>
    <w:tmpl w:val="0810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08E7D17"/>
    <w:multiLevelType w:val="multilevel"/>
    <w:tmpl w:val="679A0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24672AC"/>
    <w:multiLevelType w:val="multilevel"/>
    <w:tmpl w:val="041A9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5D26EBD"/>
    <w:multiLevelType w:val="multilevel"/>
    <w:tmpl w:val="4D96D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7E188F"/>
    <w:multiLevelType w:val="multilevel"/>
    <w:tmpl w:val="D7DCA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8FC5CF7"/>
    <w:multiLevelType w:val="multilevel"/>
    <w:tmpl w:val="8B64E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96529F4"/>
    <w:multiLevelType w:val="multilevel"/>
    <w:tmpl w:val="486A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D8C686A"/>
    <w:multiLevelType w:val="multilevel"/>
    <w:tmpl w:val="03D8B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B243B5"/>
    <w:multiLevelType w:val="multilevel"/>
    <w:tmpl w:val="6AC2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0C74D5D"/>
    <w:multiLevelType w:val="multilevel"/>
    <w:tmpl w:val="80A23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13C4FA6"/>
    <w:multiLevelType w:val="multilevel"/>
    <w:tmpl w:val="92BE0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51502A0"/>
    <w:multiLevelType w:val="multilevel"/>
    <w:tmpl w:val="BAD8A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5244A03"/>
    <w:multiLevelType w:val="multilevel"/>
    <w:tmpl w:val="4790D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7FA0905"/>
    <w:multiLevelType w:val="multilevel"/>
    <w:tmpl w:val="482AC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E03770"/>
    <w:multiLevelType w:val="multilevel"/>
    <w:tmpl w:val="2348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524120"/>
    <w:multiLevelType w:val="multilevel"/>
    <w:tmpl w:val="39CA8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C552E2B"/>
    <w:multiLevelType w:val="multilevel"/>
    <w:tmpl w:val="C0669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ECC318A"/>
    <w:multiLevelType w:val="multilevel"/>
    <w:tmpl w:val="8FC02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201321C"/>
    <w:multiLevelType w:val="multilevel"/>
    <w:tmpl w:val="16507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302366"/>
    <w:multiLevelType w:val="multilevel"/>
    <w:tmpl w:val="62D61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4005D30"/>
    <w:multiLevelType w:val="multilevel"/>
    <w:tmpl w:val="AE28E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46E3A78"/>
    <w:multiLevelType w:val="multilevel"/>
    <w:tmpl w:val="96466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6513085"/>
    <w:multiLevelType w:val="multilevel"/>
    <w:tmpl w:val="355EA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7331099"/>
    <w:multiLevelType w:val="multilevel"/>
    <w:tmpl w:val="01509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7523400"/>
    <w:multiLevelType w:val="multilevel"/>
    <w:tmpl w:val="23E6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8502E56"/>
    <w:multiLevelType w:val="multilevel"/>
    <w:tmpl w:val="9D9E3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96C5CB4"/>
    <w:multiLevelType w:val="multilevel"/>
    <w:tmpl w:val="599C4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A81484E"/>
    <w:multiLevelType w:val="multilevel"/>
    <w:tmpl w:val="32FAF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D427D8B"/>
    <w:multiLevelType w:val="multilevel"/>
    <w:tmpl w:val="04105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0A974E5"/>
    <w:multiLevelType w:val="multilevel"/>
    <w:tmpl w:val="764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1BE7B95"/>
    <w:multiLevelType w:val="multilevel"/>
    <w:tmpl w:val="9F949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1E736AF"/>
    <w:multiLevelType w:val="multilevel"/>
    <w:tmpl w:val="1D34A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8A56125"/>
    <w:multiLevelType w:val="multilevel"/>
    <w:tmpl w:val="1E02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8CE67F0"/>
    <w:multiLevelType w:val="multilevel"/>
    <w:tmpl w:val="7E88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8F26757"/>
    <w:multiLevelType w:val="multilevel"/>
    <w:tmpl w:val="A872B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AFC0753"/>
    <w:multiLevelType w:val="multilevel"/>
    <w:tmpl w:val="39780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E7E371F"/>
    <w:multiLevelType w:val="multilevel"/>
    <w:tmpl w:val="CC00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EF2123D"/>
    <w:multiLevelType w:val="multilevel"/>
    <w:tmpl w:val="E0C2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525567F"/>
    <w:multiLevelType w:val="multilevel"/>
    <w:tmpl w:val="FECA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63E07AC"/>
    <w:multiLevelType w:val="multilevel"/>
    <w:tmpl w:val="F1947E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67C4A64"/>
    <w:multiLevelType w:val="multilevel"/>
    <w:tmpl w:val="408C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69A32A3"/>
    <w:multiLevelType w:val="multilevel"/>
    <w:tmpl w:val="8662D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7D02985"/>
    <w:multiLevelType w:val="multilevel"/>
    <w:tmpl w:val="F85C6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86C0ED3"/>
    <w:multiLevelType w:val="multilevel"/>
    <w:tmpl w:val="DF74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96869EA"/>
    <w:multiLevelType w:val="multilevel"/>
    <w:tmpl w:val="16B6C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9B854F3"/>
    <w:multiLevelType w:val="multilevel"/>
    <w:tmpl w:val="7D9C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ABD001D"/>
    <w:multiLevelType w:val="multilevel"/>
    <w:tmpl w:val="F8ECF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B537F0D"/>
    <w:multiLevelType w:val="multilevel"/>
    <w:tmpl w:val="C2245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C923DCA"/>
    <w:multiLevelType w:val="multilevel"/>
    <w:tmpl w:val="6F9AD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EAA07EB"/>
    <w:multiLevelType w:val="multilevel"/>
    <w:tmpl w:val="F21E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888188">
    <w:abstractNumId w:val="65"/>
  </w:num>
  <w:num w:numId="2" w16cid:durableId="189538907">
    <w:abstractNumId w:val="79"/>
  </w:num>
  <w:num w:numId="3" w16cid:durableId="713768574">
    <w:abstractNumId w:val="59"/>
  </w:num>
  <w:num w:numId="4" w16cid:durableId="1051155763">
    <w:abstractNumId w:val="39"/>
  </w:num>
  <w:num w:numId="5" w16cid:durableId="1167357355">
    <w:abstractNumId w:val="0"/>
  </w:num>
  <w:num w:numId="6" w16cid:durableId="1561355716">
    <w:abstractNumId w:val="87"/>
  </w:num>
  <w:num w:numId="7" w16cid:durableId="945112982">
    <w:abstractNumId w:val="58"/>
  </w:num>
  <w:num w:numId="8" w16cid:durableId="2063598905">
    <w:abstractNumId w:val="12"/>
  </w:num>
  <w:num w:numId="9" w16cid:durableId="1467043086">
    <w:abstractNumId w:val="81"/>
  </w:num>
  <w:num w:numId="10" w16cid:durableId="390471002">
    <w:abstractNumId w:val="62"/>
  </w:num>
  <w:num w:numId="11" w16cid:durableId="588467971">
    <w:abstractNumId w:val="46"/>
  </w:num>
  <w:num w:numId="12" w16cid:durableId="1842307079">
    <w:abstractNumId w:val="68"/>
  </w:num>
  <w:num w:numId="13" w16cid:durableId="686642158">
    <w:abstractNumId w:val="47"/>
  </w:num>
  <w:num w:numId="14" w16cid:durableId="1105727614">
    <w:abstractNumId w:val="34"/>
  </w:num>
  <w:num w:numId="15" w16cid:durableId="1575697919">
    <w:abstractNumId w:val="71"/>
  </w:num>
  <w:num w:numId="16" w16cid:durableId="1730496427">
    <w:abstractNumId w:val="15"/>
  </w:num>
  <w:num w:numId="17" w16cid:durableId="936137639">
    <w:abstractNumId w:val="23"/>
  </w:num>
  <w:num w:numId="18" w16cid:durableId="694699824">
    <w:abstractNumId w:val="78"/>
  </w:num>
  <w:num w:numId="19" w16cid:durableId="213663768">
    <w:abstractNumId w:val="50"/>
  </w:num>
  <w:num w:numId="20" w16cid:durableId="2101103414">
    <w:abstractNumId w:val="29"/>
  </w:num>
  <w:num w:numId="21" w16cid:durableId="1699816925">
    <w:abstractNumId w:val="9"/>
  </w:num>
  <w:num w:numId="22" w16cid:durableId="537622762">
    <w:abstractNumId w:val="41"/>
  </w:num>
  <w:num w:numId="23" w16cid:durableId="276526923">
    <w:abstractNumId w:val="85"/>
  </w:num>
  <w:num w:numId="24" w16cid:durableId="701248462">
    <w:abstractNumId w:val="64"/>
  </w:num>
  <w:num w:numId="25" w16cid:durableId="1510022185">
    <w:abstractNumId w:val="36"/>
  </w:num>
  <w:num w:numId="26" w16cid:durableId="904149646">
    <w:abstractNumId w:val="82"/>
  </w:num>
  <w:num w:numId="27" w16cid:durableId="177281082">
    <w:abstractNumId w:val="10"/>
  </w:num>
  <w:num w:numId="28" w16cid:durableId="115878618">
    <w:abstractNumId w:val="26"/>
  </w:num>
  <w:num w:numId="29" w16cid:durableId="309987939">
    <w:abstractNumId w:val="31"/>
  </w:num>
  <w:num w:numId="30" w16cid:durableId="1979528014">
    <w:abstractNumId w:val="18"/>
  </w:num>
  <w:num w:numId="31" w16cid:durableId="39980395">
    <w:abstractNumId w:val="77"/>
  </w:num>
  <w:num w:numId="32" w16cid:durableId="322439366">
    <w:abstractNumId w:val="2"/>
  </w:num>
  <w:num w:numId="33" w16cid:durableId="1041978067">
    <w:abstractNumId w:val="57"/>
  </w:num>
  <w:num w:numId="34" w16cid:durableId="1249731961">
    <w:abstractNumId w:val="37"/>
  </w:num>
  <w:num w:numId="35" w16cid:durableId="1153179369">
    <w:abstractNumId w:val="25"/>
  </w:num>
  <w:num w:numId="36" w16cid:durableId="816843092">
    <w:abstractNumId w:val="14"/>
  </w:num>
  <w:num w:numId="37" w16cid:durableId="2083142857">
    <w:abstractNumId w:val="5"/>
  </w:num>
  <w:num w:numId="38" w16cid:durableId="1693533056">
    <w:abstractNumId w:val="24"/>
  </w:num>
  <w:num w:numId="39" w16cid:durableId="114638677">
    <w:abstractNumId w:val="43"/>
  </w:num>
  <w:num w:numId="40" w16cid:durableId="1396244961">
    <w:abstractNumId w:val="63"/>
  </w:num>
  <w:num w:numId="41" w16cid:durableId="1362826483">
    <w:abstractNumId w:val="54"/>
  </w:num>
  <w:num w:numId="42" w16cid:durableId="1843232358">
    <w:abstractNumId w:val="75"/>
  </w:num>
  <w:num w:numId="43" w16cid:durableId="1567766932">
    <w:abstractNumId w:val="83"/>
  </w:num>
  <w:num w:numId="44" w16cid:durableId="216165270">
    <w:abstractNumId w:val="28"/>
  </w:num>
  <w:num w:numId="45" w16cid:durableId="397242139">
    <w:abstractNumId w:val="16"/>
  </w:num>
  <w:num w:numId="46" w16cid:durableId="1255626220">
    <w:abstractNumId w:val="45"/>
  </w:num>
  <w:num w:numId="47" w16cid:durableId="1751736146">
    <w:abstractNumId w:val="8"/>
  </w:num>
  <w:num w:numId="48" w16cid:durableId="1310288253">
    <w:abstractNumId w:val="4"/>
  </w:num>
  <w:num w:numId="49" w16cid:durableId="1922330414">
    <w:abstractNumId w:val="22"/>
  </w:num>
  <w:num w:numId="50" w16cid:durableId="631785448">
    <w:abstractNumId w:val="76"/>
  </w:num>
  <w:num w:numId="51" w16cid:durableId="207763437">
    <w:abstractNumId w:val="49"/>
  </w:num>
  <w:num w:numId="52" w16cid:durableId="38166389">
    <w:abstractNumId w:val="52"/>
  </w:num>
  <w:num w:numId="53" w16cid:durableId="973216255">
    <w:abstractNumId w:val="66"/>
  </w:num>
  <w:num w:numId="54" w16cid:durableId="409547535">
    <w:abstractNumId w:val="74"/>
  </w:num>
  <w:num w:numId="55" w16cid:durableId="1317219191">
    <w:abstractNumId w:val="6"/>
  </w:num>
  <w:num w:numId="56" w16cid:durableId="588851149">
    <w:abstractNumId w:val="42"/>
  </w:num>
  <w:num w:numId="57" w16cid:durableId="1818648635">
    <w:abstractNumId w:val="30"/>
  </w:num>
  <w:num w:numId="58" w16cid:durableId="224418639">
    <w:abstractNumId w:val="13"/>
  </w:num>
  <w:num w:numId="59" w16cid:durableId="609774618">
    <w:abstractNumId w:val="21"/>
  </w:num>
  <w:num w:numId="60" w16cid:durableId="38480900">
    <w:abstractNumId w:val="67"/>
  </w:num>
  <w:num w:numId="61" w16cid:durableId="1710640020">
    <w:abstractNumId w:val="69"/>
  </w:num>
  <w:num w:numId="62" w16cid:durableId="17048336">
    <w:abstractNumId w:val="35"/>
  </w:num>
  <w:num w:numId="63" w16cid:durableId="227304147">
    <w:abstractNumId w:val="53"/>
  </w:num>
  <w:num w:numId="64" w16cid:durableId="1274438040">
    <w:abstractNumId w:val="86"/>
  </w:num>
  <w:num w:numId="65" w16cid:durableId="633830545">
    <w:abstractNumId w:val="56"/>
  </w:num>
  <w:num w:numId="66" w16cid:durableId="1646549490">
    <w:abstractNumId w:val="19"/>
  </w:num>
  <w:num w:numId="67" w16cid:durableId="1756321807">
    <w:abstractNumId w:val="60"/>
  </w:num>
  <w:num w:numId="68" w16cid:durableId="2004158388">
    <w:abstractNumId w:val="80"/>
  </w:num>
  <w:num w:numId="69" w16cid:durableId="1607888812">
    <w:abstractNumId w:val="40"/>
  </w:num>
  <w:num w:numId="70" w16cid:durableId="830297009">
    <w:abstractNumId w:val="72"/>
  </w:num>
  <w:num w:numId="71" w16cid:durableId="1858888535">
    <w:abstractNumId w:val="20"/>
  </w:num>
  <w:num w:numId="72" w16cid:durableId="1181578191">
    <w:abstractNumId w:val="55"/>
  </w:num>
  <w:num w:numId="73" w16cid:durableId="1493567909">
    <w:abstractNumId w:val="11"/>
  </w:num>
  <w:num w:numId="74" w16cid:durableId="613172635">
    <w:abstractNumId w:val="27"/>
  </w:num>
  <w:num w:numId="75" w16cid:durableId="624967759">
    <w:abstractNumId w:val="73"/>
  </w:num>
  <w:num w:numId="76" w16cid:durableId="1742748045">
    <w:abstractNumId w:val="70"/>
  </w:num>
  <w:num w:numId="77" w16cid:durableId="1798328943">
    <w:abstractNumId w:val="17"/>
  </w:num>
  <w:num w:numId="78" w16cid:durableId="378824855">
    <w:abstractNumId w:val="44"/>
  </w:num>
  <w:num w:numId="79" w16cid:durableId="1969583713">
    <w:abstractNumId w:val="32"/>
  </w:num>
  <w:num w:numId="80" w16cid:durableId="123698324">
    <w:abstractNumId w:val="38"/>
  </w:num>
  <w:num w:numId="81" w16cid:durableId="105658471">
    <w:abstractNumId w:val="3"/>
  </w:num>
  <w:num w:numId="82" w16cid:durableId="1948417076">
    <w:abstractNumId w:val="84"/>
  </w:num>
  <w:num w:numId="83" w16cid:durableId="87623234">
    <w:abstractNumId w:val="33"/>
  </w:num>
  <w:num w:numId="84" w16cid:durableId="2046715480">
    <w:abstractNumId w:val="51"/>
  </w:num>
  <w:num w:numId="85" w16cid:durableId="924344009">
    <w:abstractNumId w:val="7"/>
  </w:num>
  <w:num w:numId="86" w16cid:durableId="624039398">
    <w:abstractNumId w:val="1"/>
  </w:num>
  <w:num w:numId="87" w16cid:durableId="264924079">
    <w:abstractNumId w:val="48"/>
  </w:num>
  <w:num w:numId="88" w16cid:durableId="962345901">
    <w:abstractNumId w:val="6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DS1NDQyMjQwNjJW0lEKTi0uzszPAykwqgUADODsESwAAAA="/>
  </w:docVars>
  <w:rsids>
    <w:rsidRoot w:val="00201065"/>
    <w:rsid w:val="00021B59"/>
    <w:rsid w:val="0006252C"/>
    <w:rsid w:val="000D07C8"/>
    <w:rsid w:val="001437FA"/>
    <w:rsid w:val="00162EEF"/>
    <w:rsid w:val="001D4875"/>
    <w:rsid w:val="00201065"/>
    <w:rsid w:val="002505E3"/>
    <w:rsid w:val="00330D93"/>
    <w:rsid w:val="004C37FB"/>
    <w:rsid w:val="00634134"/>
    <w:rsid w:val="006A1014"/>
    <w:rsid w:val="006B35A3"/>
    <w:rsid w:val="007006F4"/>
    <w:rsid w:val="007F5620"/>
    <w:rsid w:val="008265A5"/>
    <w:rsid w:val="00933A1E"/>
    <w:rsid w:val="00937231"/>
    <w:rsid w:val="00997AD6"/>
    <w:rsid w:val="00AE47E8"/>
    <w:rsid w:val="00B57D35"/>
    <w:rsid w:val="00C646A4"/>
    <w:rsid w:val="00D51638"/>
    <w:rsid w:val="00E60E72"/>
    <w:rsid w:val="00F06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709C2"/>
  <w15:chartTrackingRefBased/>
  <w15:docId w15:val="{1FDFD91D-071C-447E-BB1E-B9B2A1BAE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10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010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010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010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010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010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10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10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10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0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010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010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010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010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010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10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10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1065"/>
    <w:rPr>
      <w:rFonts w:eastAsiaTheme="majorEastAsia" w:cstheme="majorBidi"/>
      <w:color w:val="272727" w:themeColor="text1" w:themeTint="D8"/>
    </w:rPr>
  </w:style>
  <w:style w:type="paragraph" w:styleId="Title">
    <w:name w:val="Title"/>
    <w:basedOn w:val="Normal"/>
    <w:next w:val="Normal"/>
    <w:link w:val="TitleChar"/>
    <w:uiPriority w:val="10"/>
    <w:qFormat/>
    <w:rsid w:val="002010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0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10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10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1065"/>
    <w:pPr>
      <w:spacing w:before="160"/>
      <w:jc w:val="center"/>
    </w:pPr>
    <w:rPr>
      <w:i/>
      <w:iCs/>
      <w:color w:val="404040" w:themeColor="text1" w:themeTint="BF"/>
    </w:rPr>
  </w:style>
  <w:style w:type="character" w:customStyle="1" w:styleId="QuoteChar">
    <w:name w:val="Quote Char"/>
    <w:basedOn w:val="DefaultParagraphFont"/>
    <w:link w:val="Quote"/>
    <w:uiPriority w:val="29"/>
    <w:rsid w:val="00201065"/>
    <w:rPr>
      <w:i/>
      <w:iCs/>
      <w:color w:val="404040" w:themeColor="text1" w:themeTint="BF"/>
    </w:rPr>
  </w:style>
  <w:style w:type="paragraph" w:styleId="ListParagraph">
    <w:name w:val="List Paragraph"/>
    <w:basedOn w:val="Normal"/>
    <w:uiPriority w:val="34"/>
    <w:qFormat/>
    <w:rsid w:val="00201065"/>
    <w:pPr>
      <w:ind w:left="720"/>
      <w:contextualSpacing/>
    </w:pPr>
  </w:style>
  <w:style w:type="character" w:styleId="IntenseEmphasis">
    <w:name w:val="Intense Emphasis"/>
    <w:basedOn w:val="DefaultParagraphFont"/>
    <w:uiPriority w:val="21"/>
    <w:qFormat/>
    <w:rsid w:val="00201065"/>
    <w:rPr>
      <w:i/>
      <w:iCs/>
      <w:color w:val="2F5496" w:themeColor="accent1" w:themeShade="BF"/>
    </w:rPr>
  </w:style>
  <w:style w:type="paragraph" w:styleId="IntenseQuote">
    <w:name w:val="Intense Quote"/>
    <w:basedOn w:val="Normal"/>
    <w:next w:val="Normal"/>
    <w:link w:val="IntenseQuoteChar"/>
    <w:uiPriority w:val="30"/>
    <w:qFormat/>
    <w:rsid w:val="002010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01065"/>
    <w:rPr>
      <w:i/>
      <w:iCs/>
      <w:color w:val="2F5496" w:themeColor="accent1" w:themeShade="BF"/>
    </w:rPr>
  </w:style>
  <w:style w:type="character" w:styleId="IntenseReference">
    <w:name w:val="Intense Reference"/>
    <w:basedOn w:val="DefaultParagraphFont"/>
    <w:uiPriority w:val="32"/>
    <w:qFormat/>
    <w:rsid w:val="00201065"/>
    <w:rPr>
      <w:b/>
      <w:bCs/>
      <w:smallCaps/>
      <w:color w:val="2F5496" w:themeColor="accent1" w:themeShade="BF"/>
      <w:spacing w:val="5"/>
    </w:rPr>
  </w:style>
  <w:style w:type="paragraph" w:styleId="NoSpacing">
    <w:name w:val="No Spacing"/>
    <w:link w:val="NoSpacingChar"/>
    <w:uiPriority w:val="1"/>
    <w:qFormat/>
    <w:rsid w:val="00201065"/>
    <w:pPr>
      <w:spacing w:after="0" w:line="240" w:lineRule="auto"/>
    </w:pPr>
    <w:rPr>
      <w:rFonts w:eastAsiaTheme="minorEastAsia"/>
      <w:kern w:val="0"/>
      <w:sz w:val="22"/>
      <w:szCs w:val="22"/>
    </w:rPr>
  </w:style>
  <w:style w:type="character" w:customStyle="1" w:styleId="NoSpacingChar">
    <w:name w:val="No Spacing Char"/>
    <w:basedOn w:val="DefaultParagraphFont"/>
    <w:link w:val="NoSpacing"/>
    <w:uiPriority w:val="1"/>
    <w:rsid w:val="00201065"/>
    <w:rPr>
      <w:rFonts w:eastAsiaTheme="minorEastAsia"/>
      <w:kern w:val="0"/>
      <w:sz w:val="22"/>
      <w:szCs w:val="22"/>
    </w:rPr>
  </w:style>
  <w:style w:type="table" w:styleId="GridTable3-Accent3">
    <w:name w:val="Grid Table 3 Accent 3"/>
    <w:basedOn w:val="TableNormal"/>
    <w:uiPriority w:val="48"/>
    <w:rsid w:val="0020106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Header">
    <w:name w:val="header"/>
    <w:basedOn w:val="Normal"/>
    <w:link w:val="HeaderChar"/>
    <w:uiPriority w:val="99"/>
    <w:unhideWhenUsed/>
    <w:rsid w:val="00E60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E72"/>
  </w:style>
  <w:style w:type="paragraph" w:styleId="Footer">
    <w:name w:val="footer"/>
    <w:basedOn w:val="Normal"/>
    <w:link w:val="FooterChar"/>
    <w:uiPriority w:val="99"/>
    <w:unhideWhenUsed/>
    <w:rsid w:val="00E60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E72"/>
  </w:style>
  <w:style w:type="paragraph" w:styleId="NormalWeb">
    <w:name w:val="Normal (Web)"/>
    <w:basedOn w:val="Normal"/>
    <w:uiPriority w:val="99"/>
    <w:semiHidden/>
    <w:unhideWhenUsed/>
    <w:rsid w:val="000D07C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D07C8"/>
    <w:rPr>
      <w:b/>
      <w:bCs/>
    </w:rPr>
  </w:style>
  <w:style w:type="paragraph" w:styleId="HTMLPreformatted">
    <w:name w:val="HTML Preformatted"/>
    <w:basedOn w:val="Normal"/>
    <w:link w:val="HTMLPreformattedChar"/>
    <w:uiPriority w:val="99"/>
    <w:semiHidden/>
    <w:unhideWhenUsed/>
    <w:rsid w:val="000D0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0D07C8"/>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0D07C8"/>
    <w:rPr>
      <w:rFonts w:ascii="Courier New" w:eastAsia="Times New Roman" w:hAnsi="Courier New" w:cs="Courier New"/>
      <w:sz w:val="20"/>
      <w:szCs w:val="20"/>
    </w:rPr>
  </w:style>
  <w:style w:type="table" w:styleId="TableGrid">
    <w:name w:val="Table Grid"/>
    <w:basedOn w:val="TableNormal"/>
    <w:uiPriority w:val="39"/>
    <w:rsid w:val="000D07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367707">
      <w:bodyDiv w:val="1"/>
      <w:marLeft w:val="0"/>
      <w:marRight w:val="0"/>
      <w:marTop w:val="0"/>
      <w:marBottom w:val="0"/>
      <w:divBdr>
        <w:top w:val="none" w:sz="0" w:space="0" w:color="auto"/>
        <w:left w:val="none" w:sz="0" w:space="0" w:color="auto"/>
        <w:bottom w:val="none" w:sz="0" w:space="0" w:color="auto"/>
        <w:right w:val="none" w:sz="0" w:space="0" w:color="auto"/>
      </w:divBdr>
    </w:div>
    <w:div w:id="1375500824">
      <w:bodyDiv w:val="1"/>
      <w:marLeft w:val="0"/>
      <w:marRight w:val="0"/>
      <w:marTop w:val="0"/>
      <w:marBottom w:val="0"/>
      <w:divBdr>
        <w:top w:val="none" w:sz="0" w:space="0" w:color="auto"/>
        <w:left w:val="none" w:sz="0" w:space="0" w:color="auto"/>
        <w:bottom w:val="none" w:sz="0" w:space="0" w:color="auto"/>
        <w:right w:val="none" w:sz="0" w:space="0" w:color="auto"/>
      </w:divBdr>
    </w:div>
    <w:div w:id="167394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5-06-2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5008</Words>
  <Characters>28549</Characters>
  <Application>Microsoft Office Word</Application>
  <DocSecurity>0</DocSecurity>
  <Lines>237</Lines>
  <Paragraphs>66</Paragraphs>
  <ScaleCrop>false</ScaleCrop>
  <Company/>
  <LinksUpToDate>false</LinksUpToDate>
  <CharactersWithSpaces>3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P ACADEMY</dc:title>
  <dc:subject>AI FOR SOFTWARE ENGINEERING</dc:subject>
  <dc:creator>GROUP FIVE MEMBERS</dc:creator>
  <cp:keywords/>
  <dc:description/>
  <cp:lastModifiedBy>Enock Tarei</cp:lastModifiedBy>
  <cp:revision>2</cp:revision>
  <cp:lastPrinted>2025-07-11T10:04:00Z</cp:lastPrinted>
  <dcterms:created xsi:type="dcterms:W3CDTF">2025-07-14T11:46:00Z</dcterms:created>
  <dcterms:modified xsi:type="dcterms:W3CDTF">2025-07-14T11:46:00Z</dcterms:modified>
</cp:coreProperties>
</file>